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XSpec="center" w:tblpY="2986"/>
        <w:tblW w:w="0" w:type="auto"/>
        <w:tblLook w:val="04A0" w:firstRow="1" w:lastRow="0" w:firstColumn="1" w:lastColumn="0" w:noHBand="0" w:noVBand="1"/>
      </w:tblPr>
      <w:tblGrid>
        <w:gridCol w:w="7848"/>
        <w:gridCol w:w="1980"/>
      </w:tblGrid>
      <w:tr w:rsidR="00404AE8" w14:paraId="4BE6AFEE" w14:textId="77777777" w:rsidTr="00C132A5">
        <w:tc>
          <w:tcPr>
            <w:tcW w:w="7848" w:type="dxa"/>
          </w:tcPr>
          <w:p w14:paraId="00904D4B" w14:textId="77777777" w:rsidR="00404AE8" w:rsidRPr="00BD718E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1980" w:type="dxa"/>
          </w:tcPr>
          <w:p w14:paraId="3AF1F556" w14:textId="15B8906F" w:rsidR="00404AE8" w:rsidRPr="00404AE8" w:rsidRDefault="00404AE8" w:rsidP="00C132A5">
            <w:pPr>
              <w:ind w:left="720" w:hanging="720"/>
              <w:jc w:val="center"/>
              <w:rPr>
                <w:rFonts w:ascii="Arial" w:hAnsi="Arial" w:cs="Arial"/>
                <w:b/>
                <w:sz w:val="24"/>
                <w:highlight w:val="yellow"/>
              </w:rPr>
            </w:pPr>
            <w:r>
              <w:rPr>
                <w:rFonts w:ascii="Arial" w:hAnsi="Arial" w:cs="Arial"/>
                <w:b/>
                <w:sz w:val="24"/>
                <w:highlight w:val="yellow"/>
              </w:rPr>
              <w:t>Turned In</w:t>
            </w:r>
          </w:p>
        </w:tc>
      </w:tr>
      <w:tr w:rsidR="00404AE8" w14:paraId="1EC189CD" w14:textId="77777777" w:rsidTr="00C132A5">
        <w:tc>
          <w:tcPr>
            <w:tcW w:w="7848" w:type="dxa"/>
          </w:tcPr>
          <w:p w14:paraId="54AAD00D" w14:textId="77777777" w:rsidR="00C132A5" w:rsidRDefault="00404AE8" w:rsidP="00C132A5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Reading: </w:t>
            </w:r>
            <w:r w:rsidRPr="00404AE8">
              <w:rPr>
                <w:rFonts w:ascii="Times New Roman" w:hAnsi="Times New Roman" w:cs="Times New Roman"/>
                <w:b/>
                <w:color w:val="000000" w:themeColor="text1"/>
                <w:sz w:val="24"/>
                <w:highlight w:val="yellow"/>
              </w:rPr>
              <w:t>Worksh</w:t>
            </w:r>
            <w:r w:rsidRPr="00C132A5">
              <w:rPr>
                <w:rFonts w:ascii="Times New Roman" w:hAnsi="Times New Roman" w:cs="Times New Roman"/>
                <w:b/>
                <w:color w:val="000000" w:themeColor="text1"/>
                <w:sz w:val="24"/>
                <w:highlight w:val="yellow"/>
              </w:rPr>
              <w:t>eet for Story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:  The Best Student </w:t>
            </w:r>
          </w:p>
          <w:p w14:paraId="2882EC8F" w14:textId="67F08C8D" w:rsidR="00404AE8" w:rsidRDefault="00C132A5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                             </w:t>
            </w:r>
            <w:r w:rsidR="00404AE8">
              <w:rPr>
                <w:rFonts w:ascii="Times New Roman" w:hAnsi="Times New Roman" w:cs="Times New Roman"/>
                <w:color w:val="000000" w:themeColor="text1"/>
                <w:sz w:val="24"/>
              </w:rPr>
              <w:t>(assigned on Tuesday)</w:t>
            </w:r>
          </w:p>
          <w:p w14:paraId="42605F93" w14:textId="15E4D0DD" w:rsidR="002C70F2" w:rsidRPr="00404AE8" w:rsidRDefault="002C70F2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Located on Mrs. </w:t>
            </w:r>
            <w:hyperlink r:id="rId12" w:history="1">
              <w:r w:rsidRPr="00791F26">
                <w:rPr>
                  <w:rStyle w:val="Hyperlink"/>
                  <w:rFonts w:ascii="Times New Roman" w:eastAsia="Calibri" w:hAnsi="Times New Roman" w:cs="Times New Roman"/>
                  <w:b/>
                  <w:sz w:val="22"/>
                  <w:szCs w:val="22"/>
                </w:rPr>
                <w:t>Poggensee</w:t>
              </w:r>
            </w:hyperlink>
            <w:r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teacher page and emailed to parents.</w:t>
            </w:r>
          </w:p>
          <w:p w14:paraId="15F147EC" w14:textId="77777777" w:rsidR="00404AE8" w:rsidRPr="00BD718E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14"/>
                <w:highlight w:val="yellow"/>
              </w:rPr>
            </w:pPr>
          </w:p>
        </w:tc>
        <w:tc>
          <w:tcPr>
            <w:tcW w:w="1980" w:type="dxa"/>
          </w:tcPr>
          <w:p w14:paraId="6460EE57" w14:textId="77777777" w:rsidR="00404AE8" w:rsidRDefault="00404AE8" w:rsidP="00C132A5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404AE8" w14:paraId="20E6747F" w14:textId="77777777" w:rsidTr="00C132A5">
        <w:tc>
          <w:tcPr>
            <w:tcW w:w="7848" w:type="dxa"/>
          </w:tcPr>
          <w:p w14:paraId="338BB605" w14:textId="77777777" w:rsidR="00C132A5" w:rsidRDefault="00404AE8" w:rsidP="00C132A5">
            <w:pPr>
              <w:shd w:val="clear" w:color="auto" w:fill="F5F8F8"/>
              <w:spacing w:line="300" w:lineRule="atLeast"/>
              <w:outlineLvl w:val="1"/>
              <w:rPr>
                <w:rFonts w:ascii="Times New Roman" w:eastAsia="Times New Roman" w:hAnsi="Times New Roman" w:cs="Times New Roman"/>
                <w:b/>
                <w:color w:val="000000" w:themeColor="text1"/>
                <w:sz w:val="22"/>
                <w:szCs w:val="51"/>
              </w:rPr>
            </w:pP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Reading:  </w:t>
            </w:r>
            <w:r w:rsidRPr="00C026B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51"/>
              </w:rPr>
              <w:t>Who Wants a Spiny Snack</w:t>
            </w:r>
            <w:r w:rsidRPr="00C132A5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51"/>
              </w:rPr>
              <w:t xml:space="preserve"> </w:t>
            </w:r>
            <w:r w:rsidRPr="00C132A5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51"/>
                <w:highlight w:val="yellow"/>
              </w:rPr>
              <w:t>with questions</w:t>
            </w:r>
            <w:r w:rsidRPr="00C132A5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51"/>
              </w:rPr>
              <w:t xml:space="preserve"> on  Read Works </w:t>
            </w:r>
          </w:p>
          <w:p w14:paraId="7A8F9030" w14:textId="26EC5CA4" w:rsidR="00404AE8" w:rsidRPr="00C026B0" w:rsidRDefault="00C132A5" w:rsidP="00C132A5">
            <w:pPr>
              <w:shd w:val="clear" w:color="auto" w:fill="F5F8F8"/>
              <w:spacing w:line="300" w:lineRule="atLeast"/>
              <w:outlineLvl w:val="1"/>
              <w:rPr>
                <w:rFonts w:ascii="Arial" w:eastAsia="Times New Roman" w:hAnsi="Arial" w:cs="Arial"/>
                <w:color w:val="000000" w:themeColor="text1"/>
                <w:sz w:val="24"/>
                <w:szCs w:val="51"/>
                <w:u w:val="single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51"/>
              </w:rPr>
              <w:t xml:space="preserve">                      </w:t>
            </w:r>
            <w:r w:rsidR="00404AE8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51"/>
              </w:rPr>
              <w:t xml:space="preserve"> </w:t>
            </w:r>
            <w:r w:rsidR="00404AE8" w:rsidRPr="00C132A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51"/>
              </w:rPr>
              <w:t>(assigned on Thursday)</w:t>
            </w:r>
          </w:p>
          <w:p w14:paraId="36494D99" w14:textId="77777777" w:rsidR="00404AE8" w:rsidRPr="00BD718E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14"/>
                <w:highlight w:val="yellow"/>
              </w:rPr>
            </w:pPr>
          </w:p>
        </w:tc>
        <w:tc>
          <w:tcPr>
            <w:tcW w:w="1980" w:type="dxa"/>
          </w:tcPr>
          <w:p w14:paraId="3532C8D0" w14:textId="77777777" w:rsidR="00404AE8" w:rsidRDefault="00404AE8" w:rsidP="00C132A5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404AE8" w14:paraId="26888C21" w14:textId="77777777" w:rsidTr="00C132A5">
        <w:tc>
          <w:tcPr>
            <w:tcW w:w="7848" w:type="dxa"/>
          </w:tcPr>
          <w:p w14:paraId="2BA0B2EE" w14:textId="77777777" w:rsidR="00C132A5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Spelling: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>4</w:t>
            </w:r>
            <w:r w:rsidRPr="00BD718E"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 xml:space="preserve"> activities</w:t>
            </w: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</w:t>
            </w:r>
            <w:r w:rsidR="00C132A5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spelling city </w:t>
            </w:r>
          </w:p>
          <w:p w14:paraId="7AC693FC" w14:textId="77777777" w:rsidR="00404AE8" w:rsidRDefault="00C132A5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 (assigned on Tuesday and Thursday)</w:t>
            </w:r>
          </w:p>
          <w:p w14:paraId="3315F846" w14:textId="36E498CC" w:rsidR="00C132A5" w:rsidRPr="00C132A5" w:rsidRDefault="00C132A5" w:rsidP="00C132A5">
            <w:pPr>
              <w:rPr>
                <w:rFonts w:ascii="Times New Roman" w:hAnsi="Times New Roman" w:cs="Times New Roman"/>
                <w:color w:val="000000" w:themeColor="text1"/>
                <w:sz w:val="18"/>
              </w:rPr>
            </w:pPr>
          </w:p>
        </w:tc>
        <w:tc>
          <w:tcPr>
            <w:tcW w:w="1980" w:type="dxa"/>
          </w:tcPr>
          <w:p w14:paraId="0A3242A8" w14:textId="77777777" w:rsidR="00404AE8" w:rsidRDefault="00404AE8" w:rsidP="00C132A5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404AE8" w14:paraId="3BF1B340" w14:textId="77777777" w:rsidTr="00C132A5">
        <w:trPr>
          <w:trHeight w:val="593"/>
        </w:trPr>
        <w:tc>
          <w:tcPr>
            <w:tcW w:w="7848" w:type="dxa"/>
          </w:tcPr>
          <w:p w14:paraId="09D3F5D4" w14:textId="3B729F43" w:rsidR="00404AE8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English: </w:t>
            </w:r>
            <w:r w:rsidRPr="00BD718E"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>Complete the activity on IXL</w:t>
            </w:r>
          </w:p>
          <w:p w14:paraId="338C9308" w14:textId="22837C8E" w:rsidR="00C132A5" w:rsidRPr="00BD718E" w:rsidRDefault="00C132A5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    (assigned on Monday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>)</w:t>
            </w:r>
          </w:p>
          <w:p w14:paraId="635F7107" w14:textId="1DC73DF7" w:rsidR="00404AE8" w:rsidRPr="00BD718E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1980" w:type="dxa"/>
          </w:tcPr>
          <w:p w14:paraId="35849CF6" w14:textId="2F282E7F" w:rsidR="00404AE8" w:rsidRDefault="00C132A5" w:rsidP="00C132A5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highlight w:val="yellow"/>
              </w:rPr>
              <w:t xml:space="preserve"> </w:t>
            </w:r>
          </w:p>
          <w:p w14:paraId="3B8668FA" w14:textId="77777777" w:rsidR="00404AE8" w:rsidRDefault="00404AE8" w:rsidP="00C132A5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404AE8" w14:paraId="4E77AD9A" w14:textId="77777777" w:rsidTr="00C132A5">
        <w:trPr>
          <w:trHeight w:val="737"/>
        </w:trPr>
        <w:tc>
          <w:tcPr>
            <w:tcW w:w="7848" w:type="dxa"/>
          </w:tcPr>
          <w:p w14:paraId="5368EFDE" w14:textId="1D2D74F7" w:rsidR="00404AE8" w:rsidRPr="00BD718E" w:rsidRDefault="00C132A5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Math – Mrs. Poggensee      </w:t>
            </w:r>
            <w:r w:rsidR="00404AE8"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>Happy Numbers</w:t>
            </w:r>
          </w:p>
          <w:p w14:paraId="50E26216" w14:textId="77777777" w:rsidR="00404AE8" w:rsidRDefault="00C132A5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132A5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</w:t>
            </w:r>
            <w:r w:rsidR="00404AE8" w:rsidRPr="00BD718E"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>Monday  20 minut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and    </w:t>
            </w:r>
            <w:r w:rsidR="00404AE8" w:rsidRPr="00BD718E">
              <w:rPr>
                <w:rFonts w:ascii="Times New Roman" w:hAnsi="Times New Roman" w:cs="Times New Roman"/>
                <w:color w:val="000000" w:themeColor="text1"/>
                <w:sz w:val="24"/>
                <w:highlight w:val="yellow"/>
              </w:rPr>
              <w:t>Wednesday 20 minut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</w:t>
            </w:r>
          </w:p>
          <w:p w14:paraId="72262D70" w14:textId="6B552A43" w:rsidR="00A018D0" w:rsidRPr="00C132A5" w:rsidRDefault="00A018D0" w:rsidP="00A018D0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bookmarkStart w:id="0" w:name="_GoBack"/>
            <w:bookmarkEnd w:id="0"/>
          </w:p>
        </w:tc>
        <w:tc>
          <w:tcPr>
            <w:tcW w:w="1980" w:type="dxa"/>
          </w:tcPr>
          <w:p w14:paraId="08048511" w14:textId="77777777" w:rsidR="00404AE8" w:rsidRDefault="00404AE8" w:rsidP="00C132A5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404AE8" w14:paraId="213F572A" w14:textId="77777777" w:rsidTr="00C132A5">
        <w:trPr>
          <w:trHeight w:val="449"/>
        </w:trPr>
        <w:tc>
          <w:tcPr>
            <w:tcW w:w="7848" w:type="dxa"/>
          </w:tcPr>
          <w:p w14:paraId="5669081D" w14:textId="31EC3F8C" w:rsidR="00404AE8" w:rsidRPr="00BD718E" w:rsidRDefault="00C132A5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Social Studies        </w:t>
            </w:r>
            <w:r w:rsidR="00404AE8"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>On Freckle for all 2</w:t>
            </w:r>
            <w:r w:rsidR="00404AE8" w:rsidRPr="00BD718E">
              <w:rPr>
                <w:rFonts w:ascii="Times New Roman" w:hAnsi="Times New Roman" w:cs="Times New Roman"/>
                <w:color w:val="000000" w:themeColor="text1"/>
                <w:sz w:val="24"/>
                <w:vertAlign w:val="superscript"/>
              </w:rPr>
              <w:t>nd</w:t>
            </w:r>
            <w:r w:rsidR="00404AE8"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</w:t>
            </w:r>
            <w:proofErr w:type="gramStart"/>
            <w:r w:rsidR="00404AE8"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>grade</w:t>
            </w:r>
            <w:proofErr w:type="gramEnd"/>
            <w:r w:rsidR="00404AE8"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>.</w:t>
            </w:r>
          </w:p>
          <w:p w14:paraId="166925C4" w14:textId="047DAEB5" w:rsidR="00404AE8" w:rsidRPr="00AA3453" w:rsidRDefault="00C132A5" w:rsidP="00AA345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highlight w:val="yellow"/>
              </w:rPr>
            </w:pPr>
            <w:r w:rsidRPr="00C132A5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         </w:t>
            </w:r>
            <w:r w:rsidR="00AA3453" w:rsidRPr="00AA3453">
              <w:rPr>
                <w:rFonts w:ascii="Cambria" w:eastAsia="Calibri" w:hAnsi="Cambria" w:cs="Calibri"/>
                <w:b/>
                <w:color w:val="auto"/>
                <w:sz w:val="24"/>
                <w:szCs w:val="24"/>
                <w:highlight w:val="yellow"/>
              </w:rPr>
              <w:t xml:space="preserve"> </w:t>
            </w:r>
            <w:r w:rsidR="00AA3453" w:rsidRPr="00AA3453">
              <w:rPr>
                <w:rFonts w:ascii="Times New Roman" w:hAnsi="Times New Roman" w:cs="Times New Roman"/>
                <w:b/>
                <w:color w:val="000000" w:themeColor="text1"/>
                <w:sz w:val="24"/>
                <w:highlight w:val="yellow"/>
              </w:rPr>
              <w:t xml:space="preserve">What is a Community? </w:t>
            </w:r>
            <w:r w:rsidR="00AA345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 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>(assigned on Tuesday)</w:t>
            </w:r>
          </w:p>
          <w:p w14:paraId="5ADA92E3" w14:textId="77777777" w:rsidR="00404AE8" w:rsidRPr="00BD718E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1980" w:type="dxa"/>
          </w:tcPr>
          <w:p w14:paraId="6DC724B5" w14:textId="77777777" w:rsidR="00404AE8" w:rsidRDefault="00404AE8" w:rsidP="00C132A5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404AE8" w14:paraId="6145154B" w14:textId="77777777" w:rsidTr="00C132A5">
        <w:trPr>
          <w:trHeight w:val="449"/>
        </w:trPr>
        <w:tc>
          <w:tcPr>
            <w:tcW w:w="7848" w:type="dxa"/>
          </w:tcPr>
          <w:p w14:paraId="4B1F39C5" w14:textId="07F8238B" w:rsidR="00C132A5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>Science</w:t>
            </w:r>
            <w:r w:rsidR="00C132A5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</w:t>
            </w:r>
            <w:r w:rsidRPr="00BD718E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On Freckle for all 2</w:t>
            </w:r>
            <w:r w:rsidRPr="00BD718E">
              <w:rPr>
                <w:rFonts w:ascii="Times New Roman" w:hAnsi="Times New Roman" w:cs="Times New Roman"/>
                <w:color w:val="000000" w:themeColor="text1"/>
                <w:sz w:val="24"/>
                <w:vertAlign w:val="superscript"/>
              </w:rPr>
              <w:t>nd</w:t>
            </w:r>
            <w:r w:rsidR="00C132A5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</w:t>
            </w:r>
            <w:proofErr w:type="gramStart"/>
            <w:r w:rsidR="00C132A5">
              <w:rPr>
                <w:rFonts w:ascii="Times New Roman" w:hAnsi="Times New Roman" w:cs="Times New Roman"/>
                <w:color w:val="000000" w:themeColor="text1"/>
                <w:sz w:val="24"/>
              </w:rPr>
              <w:t>grade</w:t>
            </w:r>
            <w:proofErr w:type="gramEnd"/>
            <w:r w:rsidR="00C132A5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.    </w:t>
            </w:r>
          </w:p>
          <w:p w14:paraId="09B6B31A" w14:textId="1F0470F7" w:rsidR="00404AE8" w:rsidRPr="00AA3453" w:rsidRDefault="00C132A5" w:rsidP="00AA345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highlight w:val="yellow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                        </w:t>
            </w:r>
            <w:r w:rsidR="00AA3453" w:rsidRPr="00AA3453">
              <w:rPr>
                <w:rFonts w:ascii="Cambria" w:hAnsi="Cambria" w:cs="Arial"/>
                <w:b/>
                <w:color w:val="000000" w:themeColor="text1"/>
                <w:sz w:val="24"/>
                <w:highlight w:val="yellow"/>
              </w:rPr>
              <w:t xml:space="preserve"> </w:t>
            </w:r>
            <w:r w:rsidR="00AA3453" w:rsidRPr="00AA3453">
              <w:rPr>
                <w:rFonts w:ascii="Times New Roman" w:hAnsi="Times New Roman" w:cs="Times New Roman"/>
                <w:b/>
                <w:color w:val="000000" w:themeColor="text1"/>
                <w:sz w:val="24"/>
                <w:highlight w:val="yellow"/>
              </w:rPr>
              <w:t>Introduction to Matter</w:t>
            </w:r>
            <w:r w:rsidR="00AA345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 xml:space="preserve">  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>(assigned on Thur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</w:rPr>
              <w:t>day)</w:t>
            </w:r>
          </w:p>
          <w:p w14:paraId="4101A398" w14:textId="77777777" w:rsidR="00404AE8" w:rsidRPr="00BD718E" w:rsidRDefault="00404AE8" w:rsidP="00C132A5">
            <w:pPr>
              <w:rPr>
                <w:rFonts w:ascii="Times New Roman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1980" w:type="dxa"/>
          </w:tcPr>
          <w:p w14:paraId="56CEBE63" w14:textId="77777777" w:rsidR="00404AE8" w:rsidRDefault="00404AE8" w:rsidP="00C132A5">
            <w:pPr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</w:tbl>
    <w:p w14:paraId="453D281B" w14:textId="5ED7AE2A" w:rsidR="00C132A5" w:rsidRPr="00C132A5" w:rsidRDefault="00404AE8" w:rsidP="00C132A5">
      <w:pPr>
        <w:jc w:val="center"/>
        <w:rPr>
          <w:rFonts w:ascii="Arial" w:hAnsi="Arial" w:cs="Arial"/>
          <w:b/>
          <w:color w:val="000000" w:themeColor="text1"/>
          <w:sz w:val="28"/>
          <w:szCs w:val="24"/>
        </w:rPr>
      </w:pPr>
      <w:r w:rsidRPr="00C132A5">
        <w:rPr>
          <w:rFonts w:ascii="Arial" w:hAnsi="Arial" w:cs="Arial"/>
          <w:b/>
          <w:color w:val="000000" w:themeColor="text1"/>
          <w:sz w:val="28"/>
          <w:szCs w:val="24"/>
        </w:rPr>
        <w:t>Work to be turned in May 4-8</w:t>
      </w:r>
    </w:p>
    <w:p w14:paraId="0F55E74E" w14:textId="77777777" w:rsidR="00341B28" w:rsidRPr="00341B28" w:rsidRDefault="00341B28" w:rsidP="00341B28">
      <w:pPr>
        <w:spacing w:after="0"/>
        <w:jc w:val="center"/>
        <w:rPr>
          <w:rFonts w:ascii="Arial" w:eastAsia="Arial" w:hAnsi="Arial" w:cs="Arial"/>
          <w:b/>
          <w:color w:val="000000"/>
          <w:sz w:val="28"/>
          <w:szCs w:val="24"/>
        </w:rPr>
      </w:pPr>
      <w:r w:rsidRPr="00341B28">
        <w:rPr>
          <w:rFonts w:ascii="Arial" w:eastAsia="Arial" w:hAnsi="Arial" w:cs="Arial"/>
          <w:b/>
          <w:color w:val="000000"/>
          <w:sz w:val="28"/>
          <w:szCs w:val="24"/>
        </w:rPr>
        <w:t>This is a quick chart for ELA, Math, Science, and Social Studies Assignments</w:t>
      </w:r>
    </w:p>
    <w:p w14:paraId="6D975CE5" w14:textId="77777777" w:rsidR="00341B28" w:rsidRPr="00341B28" w:rsidRDefault="00341B28" w:rsidP="00341B28">
      <w:pPr>
        <w:jc w:val="center"/>
        <w:rPr>
          <w:rFonts w:ascii="Arial" w:eastAsia="Arial" w:hAnsi="Arial" w:cs="Arial"/>
          <w:b/>
          <w:color w:val="000000"/>
          <w:sz w:val="28"/>
          <w:szCs w:val="24"/>
        </w:rPr>
      </w:pPr>
      <w:r w:rsidRPr="00341B28">
        <w:rPr>
          <w:rFonts w:ascii="Arial" w:eastAsia="Arial" w:hAnsi="Arial" w:cs="Arial"/>
          <w:b/>
          <w:color w:val="000000"/>
          <w:sz w:val="28"/>
          <w:szCs w:val="24"/>
        </w:rPr>
        <w:t>Need to be turned in and will be recorded in Power School</w:t>
      </w:r>
    </w:p>
    <w:p w14:paraId="58AB862E" w14:textId="2D79ACF9" w:rsidR="00C132A5" w:rsidRPr="00341B28" w:rsidRDefault="00C132A5" w:rsidP="00404AE8">
      <w:pPr>
        <w:jc w:val="center"/>
        <w:rPr>
          <w:rFonts w:ascii="Arial" w:hAnsi="Arial" w:cs="Arial"/>
          <w:b/>
          <w:color w:val="000000" w:themeColor="text1"/>
          <w:sz w:val="16"/>
          <w:szCs w:val="24"/>
        </w:rPr>
      </w:pPr>
    </w:p>
    <w:p w14:paraId="4FCD3437" w14:textId="0965CB2E" w:rsidR="00C132A5" w:rsidRPr="00277915" w:rsidRDefault="00277915" w:rsidP="00277915">
      <w:pPr>
        <w:pStyle w:val="NoSpacing"/>
        <w:rPr>
          <w:color w:val="000000" w:themeColor="text1"/>
        </w:rPr>
      </w:pPr>
      <w:r>
        <w:rPr>
          <w:color w:val="000000" w:themeColor="text1"/>
        </w:rPr>
        <w:t>**Remote Plans are on the next page.</w:t>
      </w:r>
    </w:p>
    <w:p w14:paraId="0F40D522" w14:textId="77777777" w:rsidR="00C132A5" w:rsidRDefault="00C132A5" w:rsidP="00404AE8">
      <w:pPr>
        <w:jc w:val="center"/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0F7F7993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2867B2F4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2D48F71C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633CB70D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2B474B4F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6920EA84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2ED1BB79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3F11CB8D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28BABBB6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1EC006A4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4F2B19F3" w14:textId="77777777" w:rsidR="00404AE8" w:rsidRDefault="00404AE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0D77B684" w14:textId="77777777" w:rsidR="00AA3453" w:rsidRDefault="00AA3453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2FED9058" w14:textId="77777777" w:rsidR="00341B28" w:rsidRDefault="00341B28" w:rsidP="00480065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</w:p>
    <w:p w14:paraId="6F02BB5F" w14:textId="53DDF050" w:rsidR="0054636D" w:rsidRPr="00C803CF" w:rsidRDefault="0032057B" w:rsidP="00C803CF">
      <w:pPr>
        <w:rPr>
          <w:rFonts w:ascii="Arial" w:hAnsi="Arial" w:cs="Arial"/>
          <w:b/>
          <w:i/>
          <w:color w:val="000000" w:themeColor="text1"/>
          <w:sz w:val="24"/>
          <w:szCs w:val="24"/>
        </w:rPr>
      </w:pPr>
      <w:r w:rsidRPr="00476120">
        <w:rPr>
          <w:rFonts w:ascii="Arial" w:hAnsi="Arial" w:cs="Arial"/>
          <w:b/>
          <w:i/>
          <w:color w:val="000000" w:themeColor="text1"/>
          <w:sz w:val="24"/>
          <w:szCs w:val="24"/>
        </w:rPr>
        <w:lastRenderedPageBreak/>
        <w:t xml:space="preserve">Mrs. Poggensee </w:t>
      </w:r>
      <w:r w:rsidR="00B13CA8">
        <w:rPr>
          <w:rFonts w:ascii="Arial" w:hAnsi="Arial" w:cs="Arial"/>
          <w:b/>
          <w:i/>
          <w:color w:val="000000" w:themeColor="text1"/>
          <w:sz w:val="24"/>
          <w:szCs w:val="24"/>
        </w:rPr>
        <w:t xml:space="preserve">       </w:t>
      </w:r>
      <w:r w:rsidRPr="00476120">
        <w:rPr>
          <w:rFonts w:ascii="Arial" w:hAnsi="Arial" w:cs="Arial"/>
          <w:b/>
          <w:i/>
          <w:color w:val="000000" w:themeColor="text1"/>
          <w:sz w:val="24"/>
          <w:szCs w:val="24"/>
        </w:rPr>
        <w:t>Remote Learning</w:t>
      </w:r>
      <w:r w:rsidR="00476120" w:rsidRPr="00476120">
        <w:rPr>
          <w:rFonts w:ascii="Arial" w:hAnsi="Arial" w:cs="Arial"/>
          <w:b/>
          <w:color w:val="000000" w:themeColor="text1"/>
          <w:sz w:val="28"/>
          <w:szCs w:val="28"/>
        </w:rPr>
        <w:t xml:space="preserve">   </w:t>
      </w:r>
      <w:r w:rsidR="00B13CA8">
        <w:rPr>
          <w:rFonts w:ascii="Arial" w:hAnsi="Arial" w:cs="Arial"/>
          <w:b/>
          <w:color w:val="000000" w:themeColor="text1"/>
          <w:sz w:val="28"/>
          <w:szCs w:val="28"/>
        </w:rPr>
        <w:t xml:space="preserve">   </w:t>
      </w:r>
      <w:r w:rsidR="00034209">
        <w:rPr>
          <w:rFonts w:ascii="Arial" w:hAnsi="Arial" w:cs="Arial"/>
          <w:b/>
          <w:color w:val="000000" w:themeColor="text1"/>
          <w:sz w:val="28"/>
          <w:szCs w:val="28"/>
        </w:rPr>
        <w:t>2</w:t>
      </w:r>
      <w:r w:rsidR="00034209" w:rsidRPr="00034209">
        <w:rPr>
          <w:rFonts w:ascii="Arial" w:hAnsi="Arial" w:cs="Arial"/>
          <w:b/>
          <w:color w:val="000000" w:themeColor="text1"/>
          <w:sz w:val="28"/>
          <w:szCs w:val="28"/>
          <w:vertAlign w:val="superscript"/>
        </w:rPr>
        <w:t>nd</w:t>
      </w:r>
      <w:r w:rsidR="00034209">
        <w:rPr>
          <w:rFonts w:ascii="Arial" w:hAnsi="Arial" w:cs="Arial"/>
          <w:b/>
          <w:color w:val="000000" w:themeColor="text1"/>
          <w:sz w:val="28"/>
          <w:szCs w:val="28"/>
        </w:rPr>
        <w:t xml:space="preserve"> Grade</w:t>
      </w:r>
      <w:r w:rsidR="00476120" w:rsidRPr="00476120">
        <w:rPr>
          <w:rFonts w:ascii="Arial" w:hAnsi="Arial" w:cs="Arial"/>
          <w:b/>
          <w:color w:val="000000" w:themeColor="text1"/>
          <w:sz w:val="28"/>
          <w:szCs w:val="28"/>
        </w:rPr>
        <w:t xml:space="preserve">     </w:t>
      </w:r>
      <w:r w:rsidR="000D5782">
        <w:rPr>
          <w:rFonts w:ascii="Calibri" w:eastAsia="Calibri" w:hAnsi="Calibri" w:cs="Calibri"/>
          <w:b/>
          <w:bCs/>
          <w:color w:val="auto"/>
          <w:sz w:val="28"/>
          <w:szCs w:val="28"/>
        </w:rPr>
        <w:t xml:space="preserve">        </w:t>
      </w:r>
      <w:r w:rsidR="00480065">
        <w:rPr>
          <w:rFonts w:ascii="Calibri" w:eastAsia="Calibri" w:hAnsi="Calibri" w:cs="Calibri"/>
          <w:b/>
          <w:bCs/>
          <w:color w:val="auto"/>
          <w:sz w:val="28"/>
          <w:szCs w:val="28"/>
        </w:rPr>
        <w:t>Week of May 4-8</w:t>
      </w:r>
    </w:p>
    <w:p w14:paraId="04591298" w14:textId="77777777" w:rsidR="00C803CF" w:rsidRDefault="00C91A53" w:rsidP="00C803CF">
      <w:pPr>
        <w:spacing w:after="0"/>
        <w:jc w:val="center"/>
        <w:rPr>
          <w:rFonts w:ascii="Arial" w:hAnsi="Arial" w:cs="Arial"/>
          <w:b/>
          <w:color w:val="auto"/>
          <w:sz w:val="28"/>
          <w:highlight w:val="yellow"/>
        </w:rPr>
      </w:pPr>
      <w:r w:rsidRPr="00C803CF">
        <w:rPr>
          <w:rFonts w:ascii="Arial" w:hAnsi="Arial" w:cs="Arial"/>
          <w:b/>
          <w:color w:val="auto"/>
          <w:sz w:val="28"/>
          <w:highlight w:val="yellow"/>
        </w:rPr>
        <w:t>If highlighted in yellow, these a</w:t>
      </w:r>
      <w:r w:rsidR="008F09F7" w:rsidRPr="00C803CF">
        <w:rPr>
          <w:rFonts w:ascii="Arial" w:hAnsi="Arial" w:cs="Arial"/>
          <w:b/>
          <w:color w:val="auto"/>
          <w:sz w:val="28"/>
          <w:highlight w:val="yellow"/>
        </w:rPr>
        <w:t>ssignments need to be turned in</w:t>
      </w:r>
    </w:p>
    <w:p w14:paraId="1726C0CD" w14:textId="31362C68" w:rsidR="00C91A53" w:rsidRPr="00C803CF" w:rsidRDefault="00C803CF" w:rsidP="00C803CF">
      <w:pPr>
        <w:jc w:val="center"/>
        <w:rPr>
          <w:rFonts w:ascii="Arial" w:hAnsi="Arial" w:cs="Arial"/>
          <w:b/>
          <w:color w:val="auto"/>
          <w:sz w:val="28"/>
        </w:rPr>
      </w:pPr>
      <w:r>
        <w:rPr>
          <w:rFonts w:ascii="Arial" w:hAnsi="Arial" w:cs="Arial"/>
          <w:b/>
          <w:color w:val="auto"/>
          <w:sz w:val="28"/>
          <w:highlight w:val="yellow"/>
        </w:rPr>
        <w:t xml:space="preserve"> </w:t>
      </w:r>
      <w:proofErr w:type="gramStart"/>
      <w:r>
        <w:rPr>
          <w:rFonts w:ascii="Arial" w:hAnsi="Arial" w:cs="Arial"/>
          <w:b/>
          <w:color w:val="auto"/>
          <w:sz w:val="28"/>
          <w:highlight w:val="yellow"/>
        </w:rPr>
        <w:t xml:space="preserve">&amp; </w:t>
      </w:r>
      <w:r w:rsidR="00534AB2" w:rsidRPr="00C803CF">
        <w:rPr>
          <w:rFonts w:ascii="Arial" w:hAnsi="Arial" w:cs="Arial"/>
          <w:b/>
          <w:color w:val="auto"/>
          <w:sz w:val="28"/>
          <w:highlight w:val="yellow"/>
        </w:rPr>
        <w:t xml:space="preserve"> are</w:t>
      </w:r>
      <w:proofErr w:type="gramEnd"/>
      <w:r w:rsidR="00534AB2" w:rsidRPr="00C803CF">
        <w:rPr>
          <w:rFonts w:ascii="Arial" w:hAnsi="Arial" w:cs="Arial"/>
          <w:b/>
          <w:color w:val="auto"/>
          <w:sz w:val="28"/>
          <w:highlight w:val="yellow"/>
        </w:rPr>
        <w:t xml:space="preserve"> recorded in power school</w:t>
      </w:r>
    </w:p>
    <w:p w14:paraId="3F6B1966" w14:textId="106C5179" w:rsidR="00551B1D" w:rsidRDefault="00551B1D" w:rsidP="00FF357A">
      <w:pPr>
        <w:rPr>
          <w:rFonts w:ascii="Arial" w:hAnsi="Arial" w:cs="Arial"/>
          <w:color w:val="auto"/>
          <w:sz w:val="24"/>
        </w:rPr>
      </w:pPr>
      <w:r>
        <w:rPr>
          <w:rFonts w:ascii="Arial" w:hAnsi="Arial" w:cs="Arial"/>
          <w:color w:val="auto"/>
          <w:sz w:val="24"/>
        </w:rPr>
        <w:t>Teacher’s Names are linked to their teacher’s pages.</w:t>
      </w:r>
    </w:p>
    <w:p w14:paraId="005AD0D5" w14:textId="3470A9F7" w:rsidR="002E5901" w:rsidRPr="008F09F7" w:rsidRDefault="002E5901" w:rsidP="00FF357A">
      <w:pPr>
        <w:rPr>
          <w:rFonts w:ascii="Arial" w:hAnsi="Arial" w:cs="Arial"/>
          <w:color w:val="auto"/>
          <w:sz w:val="24"/>
        </w:rPr>
      </w:pPr>
      <w:r w:rsidRPr="002E5901">
        <w:rPr>
          <w:rFonts w:ascii="Arial" w:hAnsi="Arial" w:cs="Arial"/>
          <w:color w:val="auto"/>
          <w:sz w:val="24"/>
          <w:highlight w:val="yellow"/>
        </w:rPr>
        <w:t xml:space="preserve">Math </w:t>
      </w:r>
      <w:r w:rsidR="00BF6757">
        <w:rPr>
          <w:rFonts w:ascii="Arial" w:hAnsi="Arial" w:cs="Arial"/>
          <w:color w:val="auto"/>
          <w:sz w:val="24"/>
          <w:highlight w:val="yellow"/>
        </w:rPr>
        <w:t xml:space="preserve">with Mrs. </w:t>
      </w:r>
      <w:r w:rsidR="00BF6757" w:rsidRPr="00BF6757">
        <w:rPr>
          <w:rFonts w:ascii="Arial" w:hAnsi="Arial" w:cs="Arial"/>
          <w:color w:val="auto"/>
          <w:sz w:val="24"/>
          <w:highlight w:val="yellow"/>
        </w:rPr>
        <w:t>Poggensee</w:t>
      </w:r>
    </w:p>
    <w:tbl>
      <w:tblPr>
        <w:tblStyle w:val="TableGrid"/>
        <w:tblpPr w:leftFromText="180" w:rightFromText="180" w:vertAnchor="text" w:horzAnchor="page" w:tblpX="526" w:tblpY="197"/>
        <w:tblW w:w="11335" w:type="dxa"/>
        <w:tblLayout w:type="fixed"/>
        <w:tblLook w:val="06A0" w:firstRow="1" w:lastRow="0" w:firstColumn="1" w:lastColumn="0" w:noHBand="1" w:noVBand="1"/>
      </w:tblPr>
      <w:tblGrid>
        <w:gridCol w:w="828"/>
        <w:gridCol w:w="2317"/>
        <w:gridCol w:w="23"/>
        <w:gridCol w:w="2227"/>
        <w:gridCol w:w="23"/>
        <w:gridCol w:w="2250"/>
        <w:gridCol w:w="2160"/>
        <w:gridCol w:w="180"/>
        <w:gridCol w:w="1327"/>
      </w:tblGrid>
      <w:tr w:rsidR="00AB2CF4" w14:paraId="6A01155E" w14:textId="27976426" w:rsidTr="00E577EA">
        <w:trPr>
          <w:trHeight w:val="1133"/>
        </w:trPr>
        <w:tc>
          <w:tcPr>
            <w:tcW w:w="828" w:type="dxa"/>
            <w:vAlign w:val="center"/>
          </w:tcPr>
          <w:p w14:paraId="5F7F2341" w14:textId="073BD0B6" w:rsidR="0048731C" w:rsidRPr="00FF357A" w:rsidRDefault="00FF357A" w:rsidP="00AB2CF4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0"/>
                <w:szCs w:val="24"/>
              </w:rPr>
              <w:t>Time</w:t>
            </w:r>
          </w:p>
          <w:p w14:paraId="1207B896" w14:textId="49DA8723" w:rsidR="00AB2CF4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FF357A">
              <w:rPr>
                <w:rFonts w:ascii="Calibri" w:eastAsia="Calibri" w:hAnsi="Calibri" w:cs="Calibri"/>
                <w:color w:val="auto"/>
                <w:sz w:val="20"/>
                <w:szCs w:val="24"/>
              </w:rPr>
              <w:t>Subject</w:t>
            </w:r>
          </w:p>
        </w:tc>
        <w:tc>
          <w:tcPr>
            <w:tcW w:w="2317" w:type="dxa"/>
            <w:vAlign w:val="center"/>
          </w:tcPr>
          <w:p w14:paraId="7336A9BD" w14:textId="51A45B7C" w:rsidR="00160096" w:rsidRPr="000D5782" w:rsidRDefault="00AB2CF4" w:rsidP="00B7039F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Math</w:t>
            </w:r>
            <w:r w:rsidR="00FF357A" w:rsidRPr="000D5782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/Writing</w:t>
            </w:r>
          </w:p>
          <w:p w14:paraId="05EE191A" w14:textId="77777777" w:rsidR="00AB2CF4" w:rsidRPr="000D5782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Monday</w:t>
            </w:r>
          </w:p>
          <w:p w14:paraId="4D40FE8D" w14:textId="0817684E" w:rsidR="00C81D3D" w:rsidRPr="00B057C7" w:rsidRDefault="00C81D3D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250" w:type="dxa"/>
            <w:gridSpan w:val="2"/>
            <w:vAlign w:val="center"/>
          </w:tcPr>
          <w:p w14:paraId="0CB29B67" w14:textId="58F283EE" w:rsidR="0049492A" w:rsidRPr="000D5782" w:rsidRDefault="00AB2CF4" w:rsidP="0049492A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ELA</w:t>
            </w:r>
          </w:p>
          <w:p w14:paraId="022AC53A" w14:textId="19B9BFE7" w:rsidR="00160096" w:rsidRPr="000D5782" w:rsidRDefault="00B7039F" w:rsidP="0049492A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2</w:t>
            </w: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  <w:vertAlign w:val="superscript"/>
              </w:rPr>
              <w:t>nd</w:t>
            </w: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 xml:space="preserve"> </w:t>
            </w:r>
            <w:r w:rsidR="00FF357A" w:rsidRPr="000D5782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Science</w:t>
            </w:r>
          </w:p>
          <w:p w14:paraId="51723991" w14:textId="131AB1FC" w:rsidR="00AB2CF4" w:rsidRPr="00B057C7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Tuesday</w:t>
            </w:r>
          </w:p>
        </w:tc>
        <w:tc>
          <w:tcPr>
            <w:tcW w:w="2273" w:type="dxa"/>
            <w:gridSpan w:val="2"/>
            <w:vAlign w:val="center"/>
          </w:tcPr>
          <w:p w14:paraId="5F0181D6" w14:textId="16D035F1" w:rsidR="00160096" w:rsidRPr="000D5782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</w:pP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Math</w:t>
            </w:r>
            <w:r w:rsidR="00FF357A" w:rsidRPr="000D5782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/Writing</w:t>
            </w: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 xml:space="preserve"> </w:t>
            </w:r>
          </w:p>
          <w:p w14:paraId="2617616B" w14:textId="3DDCE9C8" w:rsidR="00AB2CF4" w:rsidRPr="000D5782" w:rsidRDefault="00AB2CF4" w:rsidP="0049492A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0D5782">
              <w:rPr>
                <w:rFonts w:ascii="Calibri" w:eastAsia="Calibri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>Wednesday</w:t>
            </w:r>
          </w:p>
        </w:tc>
        <w:tc>
          <w:tcPr>
            <w:tcW w:w="2160" w:type="dxa"/>
          </w:tcPr>
          <w:p w14:paraId="2949217D" w14:textId="6ABC1BE6" w:rsidR="00B7039F" w:rsidRDefault="00AB2CF4" w:rsidP="00B7039F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ELA</w:t>
            </w:r>
          </w:p>
          <w:p w14:paraId="1B5CAFCD" w14:textId="759678FF" w:rsidR="00160096" w:rsidRPr="00253A5F" w:rsidRDefault="00B7039F" w:rsidP="00B7039F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2</w:t>
            </w:r>
            <w:r w:rsidRPr="00B7039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  <w:vertAlign w:val="superscript"/>
              </w:rPr>
              <w:t>nd</w:t>
            </w:r>
            <w:r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 xml:space="preserve"> </w:t>
            </w:r>
            <w:r w:rsidR="00FF357A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Social Studies</w:t>
            </w:r>
          </w:p>
          <w:p w14:paraId="510A6ADB" w14:textId="57DED9F7" w:rsidR="00AB2CF4" w:rsidRPr="00B057C7" w:rsidRDefault="00AB2CF4" w:rsidP="00160096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253A5F">
              <w:rPr>
                <w:rFonts w:ascii="Calibri" w:eastAsia="Calibri" w:hAnsi="Calibri" w:cs="Calibri"/>
                <w:b/>
                <w:bCs/>
                <w:i/>
                <w:iCs/>
                <w:color w:val="0070C0"/>
                <w:sz w:val="24"/>
                <w:szCs w:val="24"/>
              </w:rPr>
              <w:t>Thursday</w:t>
            </w:r>
          </w:p>
        </w:tc>
        <w:tc>
          <w:tcPr>
            <w:tcW w:w="1507" w:type="dxa"/>
            <w:gridSpan w:val="2"/>
          </w:tcPr>
          <w:p w14:paraId="09D29A35" w14:textId="77777777" w:rsidR="00AB2CF4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auto"/>
                <w:sz w:val="24"/>
                <w:szCs w:val="24"/>
              </w:rPr>
            </w:pPr>
          </w:p>
          <w:p w14:paraId="56CD30F3" w14:textId="77777777" w:rsidR="00160096" w:rsidRPr="0032057B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</w:pPr>
            <w:r w:rsidRPr="0032057B"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  <w:t>Flexible</w:t>
            </w:r>
          </w:p>
          <w:p w14:paraId="172C847E" w14:textId="77777777" w:rsidR="00AB2CF4" w:rsidRDefault="00AB2CF4" w:rsidP="00AB2CF4">
            <w:pPr>
              <w:jc w:val="center"/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</w:pPr>
            <w:r w:rsidRPr="0032057B">
              <w:rPr>
                <w:rFonts w:ascii="Calibri" w:eastAsia="Calibri" w:hAnsi="Calibri" w:cs="Calibri"/>
                <w:b/>
                <w:bCs/>
                <w:i/>
                <w:iCs/>
                <w:color w:val="00B050"/>
                <w:sz w:val="24"/>
                <w:szCs w:val="24"/>
              </w:rPr>
              <w:t xml:space="preserve"> Friday</w:t>
            </w:r>
          </w:p>
          <w:p w14:paraId="75E9C81D" w14:textId="4696E692" w:rsidR="00E577EA" w:rsidRPr="00E577EA" w:rsidRDefault="00E577EA" w:rsidP="002E7928">
            <w:pPr>
              <w:jc w:val="center"/>
              <w:rPr>
                <w:rFonts w:ascii="Calibri" w:eastAsia="Calibri" w:hAnsi="Calibri" w:cs="Calibri"/>
                <w:b/>
                <w:bCs/>
                <w:iCs/>
                <w:color w:val="auto"/>
                <w:sz w:val="24"/>
                <w:szCs w:val="24"/>
              </w:rPr>
            </w:pPr>
          </w:p>
        </w:tc>
      </w:tr>
      <w:tr w:rsidR="00AB2CF4" w14:paraId="2CD7CE2D" w14:textId="24AEF739" w:rsidTr="008F09F7">
        <w:trPr>
          <w:trHeight w:val="602"/>
        </w:trPr>
        <w:tc>
          <w:tcPr>
            <w:tcW w:w="828" w:type="dxa"/>
            <w:vAlign w:val="center"/>
          </w:tcPr>
          <w:p w14:paraId="469DACA3" w14:textId="77777777" w:rsidR="00AB2CF4" w:rsidRDefault="00AB2CF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8F09F7">
              <w:rPr>
                <w:rFonts w:ascii="Calibri" w:eastAsia="Calibri" w:hAnsi="Calibri" w:cs="Calibri"/>
                <w:color w:val="auto"/>
                <w:sz w:val="20"/>
                <w:szCs w:val="24"/>
              </w:rPr>
              <w:t>8:00-8:30</w:t>
            </w:r>
          </w:p>
        </w:tc>
        <w:tc>
          <w:tcPr>
            <w:tcW w:w="10507" w:type="dxa"/>
            <w:gridSpan w:val="8"/>
            <w:vAlign w:val="center"/>
          </w:tcPr>
          <w:p w14:paraId="674F14C1" w14:textId="658F9420" w:rsidR="00AB2CF4" w:rsidRPr="00B057C7" w:rsidRDefault="00AB2CF4" w:rsidP="00AB2CF4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00B057C7">
              <w:rPr>
                <w:rFonts w:ascii="Calibri" w:eastAsia="Calibri" w:hAnsi="Calibri" w:cs="Calibri"/>
                <w:color w:val="auto"/>
                <w:sz w:val="24"/>
                <w:szCs w:val="24"/>
              </w:rPr>
              <w:t>Wake up, Breakfast, Get Ready for the Day</w:t>
            </w:r>
          </w:p>
        </w:tc>
      </w:tr>
      <w:tr w:rsidR="00DA0B24" w14:paraId="79B365C8" w14:textId="5FDC2227" w:rsidTr="0019387A">
        <w:trPr>
          <w:trHeight w:val="2027"/>
        </w:trPr>
        <w:tc>
          <w:tcPr>
            <w:tcW w:w="828" w:type="dxa"/>
            <w:vAlign w:val="center"/>
          </w:tcPr>
          <w:p w14:paraId="6E0D535C" w14:textId="41BFA5CE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6D1D970E">
              <w:rPr>
                <w:rFonts w:ascii="Calibri" w:eastAsia="Calibri" w:hAnsi="Calibri" w:cs="Calibri"/>
                <w:color w:val="auto"/>
                <w:sz w:val="24"/>
                <w:szCs w:val="24"/>
              </w:rPr>
              <w:t>8:30-9:00</w:t>
            </w:r>
          </w:p>
        </w:tc>
        <w:tc>
          <w:tcPr>
            <w:tcW w:w="2340" w:type="dxa"/>
            <w:gridSpan w:val="2"/>
          </w:tcPr>
          <w:p w14:paraId="675AC9B3" w14:textId="4E63D5E6" w:rsidR="00DA0B24" w:rsidRDefault="00DA0B24" w:rsidP="0032057B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701D02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  <w:t>Freckle</w:t>
            </w:r>
          </w:p>
          <w:p w14:paraId="126933B6" w14:textId="79926816" w:rsidR="00DA0B24" w:rsidRPr="00701D02" w:rsidRDefault="005B012F" w:rsidP="0032057B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hyperlink r:id="rId13" w:anchor="/login" w:history="1">
              <w:r w:rsidR="00DA0B24" w:rsidRPr="002E2D45">
                <w:rPr>
                  <w:rStyle w:val="Hyperlink"/>
                  <w:rFonts w:ascii="Calibri" w:eastAsia="Calibri" w:hAnsi="Calibri" w:cs="Times New Roman"/>
                  <w:sz w:val="22"/>
                  <w:szCs w:val="22"/>
                </w:rPr>
                <w:t>student.freckle.com</w:t>
              </w:r>
            </w:hyperlink>
          </w:p>
          <w:p w14:paraId="5D80AB0F" w14:textId="77777777" w:rsidR="00DA0B24" w:rsidRDefault="00A253A8" w:rsidP="00794E1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or </w:t>
            </w:r>
          </w:p>
          <w:p w14:paraId="2DEB06DD" w14:textId="77777777" w:rsidR="00A253A8" w:rsidRDefault="005B012F" w:rsidP="00794E11">
            <w:pPr>
              <w:rPr>
                <w:rStyle w:val="Hyperlink"/>
              </w:rPr>
            </w:pPr>
            <w:hyperlink r:id="rId14" w:history="1">
              <w:r w:rsidR="00A253A8" w:rsidRPr="00F65A33">
                <w:rPr>
                  <w:rStyle w:val="Hyperlink"/>
                </w:rPr>
                <w:t>ixl.com</w:t>
              </w:r>
            </w:hyperlink>
          </w:p>
          <w:p w14:paraId="7776F807" w14:textId="77777777" w:rsidR="00A253A8" w:rsidRPr="0049492A" w:rsidRDefault="00A253A8" w:rsidP="00A253A8">
            <w:pPr>
              <w:rPr>
                <w:rFonts w:ascii="Arial" w:eastAsia="Calibri" w:hAnsi="Arial" w:cs="Arial"/>
                <w:color w:val="auto"/>
                <w:sz w:val="16"/>
                <w:szCs w:val="22"/>
              </w:rPr>
            </w:pPr>
            <w:r w:rsidRPr="0049492A">
              <w:rPr>
                <w:rFonts w:ascii="Arial" w:eastAsia="Calibri" w:hAnsi="Arial" w:cs="Arial"/>
                <w:color w:val="auto"/>
                <w:sz w:val="16"/>
                <w:szCs w:val="22"/>
              </w:rPr>
              <w:t>your username and password were emailed to your parents</w:t>
            </w:r>
          </w:p>
          <w:p w14:paraId="1043E769" w14:textId="24E22298" w:rsidR="00A253A8" w:rsidRPr="00A253A8" w:rsidRDefault="00A253A8" w:rsidP="00794E11">
            <w:pPr>
              <w:rPr>
                <w:rFonts w:ascii="Arial" w:eastAsia="Calibri" w:hAnsi="Arial" w:cs="Arial"/>
                <w:color w:val="auto"/>
                <w:sz w:val="22"/>
                <w:szCs w:val="24"/>
              </w:rPr>
            </w:pPr>
          </w:p>
        </w:tc>
        <w:tc>
          <w:tcPr>
            <w:tcW w:w="2250" w:type="dxa"/>
            <w:gridSpan w:val="2"/>
          </w:tcPr>
          <w:p w14:paraId="3EBDF454" w14:textId="00A6F68B" w:rsidR="00DA0B24" w:rsidRPr="000319C6" w:rsidRDefault="00DA0B24" w:rsidP="0032057B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2"/>
              </w:rPr>
            </w:pPr>
            <w:r w:rsidRPr="003A7D62">
              <w:rPr>
                <w:rFonts w:ascii="Arial" w:eastAsia="Calibri" w:hAnsi="Arial" w:cs="Arial"/>
                <w:b/>
                <w:color w:val="auto"/>
                <w:sz w:val="28"/>
                <w:szCs w:val="22"/>
                <w:highlight w:val="yellow"/>
              </w:rPr>
              <w:t>Spelling</w:t>
            </w:r>
          </w:p>
          <w:p w14:paraId="098C13F2" w14:textId="555C49FA" w:rsidR="00DA0B24" w:rsidRPr="002E2D45" w:rsidRDefault="002E2D45" w:rsidP="0032057B">
            <w:pPr>
              <w:jc w:val="center"/>
              <w:rPr>
                <w:rStyle w:val="Hyperlink"/>
                <w:rFonts w:ascii="Calibri" w:eastAsia="Calibri" w:hAnsi="Calibri" w:cs="Times New Roman"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fldChar w:fldCharType="begin"/>
            </w:r>
            <w:r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instrText xml:space="preserve"> HYPERLINK "https://www.spellingcity.com/Log-yourself-in.html" </w:instrText>
            </w:r>
            <w:r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fldChar w:fldCharType="separate"/>
            </w:r>
            <w:r w:rsidR="00DA0B24" w:rsidRPr="002E2D45">
              <w:rPr>
                <w:rStyle w:val="Hyperlink"/>
                <w:rFonts w:ascii="Calibri" w:eastAsia="Calibri" w:hAnsi="Calibri" w:cs="Times New Roman"/>
                <w:sz w:val="22"/>
                <w:szCs w:val="22"/>
              </w:rPr>
              <w:t>spellingcity.com</w:t>
            </w:r>
          </w:p>
          <w:p w14:paraId="4915F148" w14:textId="0C75812A" w:rsidR="00DA0B24" w:rsidRPr="0049492A" w:rsidRDefault="002E2D45" w:rsidP="0049492A">
            <w:pPr>
              <w:rPr>
                <w:rFonts w:ascii="Arial" w:eastAsia="Calibri" w:hAnsi="Arial" w:cs="Arial"/>
                <w:color w:val="auto"/>
                <w:sz w:val="16"/>
                <w:szCs w:val="22"/>
              </w:rPr>
            </w:pPr>
            <w:r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fldChar w:fldCharType="end"/>
            </w:r>
            <w:r w:rsidR="00DA0B24" w:rsidRPr="0049492A">
              <w:rPr>
                <w:rFonts w:ascii="Arial" w:eastAsia="Calibri" w:hAnsi="Arial" w:cs="Arial"/>
                <w:color w:val="auto"/>
                <w:sz w:val="16"/>
                <w:szCs w:val="22"/>
              </w:rPr>
              <w:t>your username and password were emailed to your parents</w:t>
            </w:r>
          </w:p>
          <w:p w14:paraId="6E2C828F" w14:textId="7F892A3A" w:rsidR="00DA0B24" w:rsidRDefault="00DA0B24" w:rsidP="00C81D3D">
            <w:pPr>
              <w:rPr>
                <w:rFonts w:ascii="Arial" w:eastAsia="Calibri" w:hAnsi="Arial" w:cs="Arial"/>
                <w:i/>
                <w:color w:val="auto"/>
                <w:sz w:val="22"/>
                <w:szCs w:val="22"/>
              </w:rPr>
            </w:pPr>
          </w:p>
          <w:p w14:paraId="18116BB5" w14:textId="4FFC6001" w:rsidR="00DA0B24" w:rsidRPr="0049492A" w:rsidRDefault="000D5782" w:rsidP="002E7928">
            <w:pPr>
              <w:rPr>
                <w:rFonts w:ascii="Arial" w:eastAsia="Calibri" w:hAnsi="Arial" w:cs="Arial"/>
                <w:i/>
                <w:color w:val="auto"/>
                <w:sz w:val="22"/>
                <w:szCs w:val="22"/>
              </w:rPr>
            </w:pPr>
            <w:r>
              <w:rPr>
                <w:rFonts w:ascii="Arial" w:eastAsia="Calibri" w:hAnsi="Arial" w:cs="Arial"/>
                <w:i/>
                <w:color w:val="auto"/>
                <w:sz w:val="22"/>
                <w:szCs w:val="22"/>
                <w:highlight w:val="yellow"/>
              </w:rPr>
              <w:t>Start activities</w:t>
            </w:r>
          </w:p>
        </w:tc>
        <w:tc>
          <w:tcPr>
            <w:tcW w:w="2250" w:type="dxa"/>
          </w:tcPr>
          <w:p w14:paraId="66377EE7" w14:textId="163C5647" w:rsidR="00DA0B24" w:rsidRDefault="00794E11" w:rsidP="0032057B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r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  <w:t>IXL</w:t>
            </w:r>
          </w:p>
          <w:p w14:paraId="0F5A34E6" w14:textId="77777777" w:rsidR="00794E11" w:rsidRPr="002E2D45" w:rsidRDefault="00794E11" w:rsidP="00701D02">
            <w:pPr>
              <w:jc w:val="center"/>
              <w:rPr>
                <w:color w:val="214C5E" w:themeColor="accent1"/>
                <w:sz w:val="22"/>
                <w:szCs w:val="24"/>
              </w:rPr>
            </w:pPr>
            <w:hyperlink r:id="rId15" w:history="1">
              <w:r w:rsidRPr="002E2D45">
                <w:rPr>
                  <w:rStyle w:val="Hyperlink"/>
                  <w:color w:val="214C5E" w:themeColor="accent1"/>
                  <w:sz w:val="22"/>
                  <w:szCs w:val="24"/>
                </w:rPr>
                <w:t>h</w:t>
              </w:r>
              <w:r w:rsidRPr="002E2D45">
                <w:rPr>
                  <w:rStyle w:val="Hyperlink"/>
                  <w:rFonts w:ascii="Cambria" w:hAnsi="Cambria"/>
                  <w:color w:val="214C5E" w:themeColor="accent1"/>
                  <w:sz w:val="22"/>
                  <w:szCs w:val="24"/>
                </w:rPr>
                <w:t>ttps://www.ixl.com/signin/summithill</w:t>
              </w:r>
            </w:hyperlink>
          </w:p>
          <w:p w14:paraId="2A1614DD" w14:textId="77777777" w:rsidR="00DA0B24" w:rsidRDefault="00794E11" w:rsidP="00794E11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color w:val="auto"/>
                <w:sz w:val="24"/>
                <w:szCs w:val="24"/>
              </w:rPr>
              <w:t>Do assigned skills</w:t>
            </w:r>
          </w:p>
          <w:p w14:paraId="2C2B208D" w14:textId="77777777" w:rsidR="00A253A8" w:rsidRPr="00791F26" w:rsidRDefault="00A253A8" w:rsidP="00794E11">
            <w:pPr>
              <w:rPr>
                <w:rFonts w:ascii="Arial" w:eastAsia="Calibri" w:hAnsi="Arial" w:cs="Arial"/>
                <w:color w:val="auto"/>
                <w:sz w:val="8"/>
                <w:szCs w:val="24"/>
              </w:rPr>
            </w:pPr>
          </w:p>
          <w:p w14:paraId="6F5DB9F2" w14:textId="65D22A3C" w:rsidR="00A253A8" w:rsidRPr="00A253A8" w:rsidRDefault="00A253A8" w:rsidP="00A253A8">
            <w:pPr>
              <w:rPr>
                <w:rFonts w:ascii="Arial" w:eastAsia="Calibri" w:hAnsi="Arial" w:cs="Arial"/>
                <w:color w:val="auto"/>
                <w:sz w:val="16"/>
                <w:szCs w:val="22"/>
              </w:rPr>
            </w:pPr>
            <w:r w:rsidRPr="0049492A">
              <w:rPr>
                <w:rFonts w:ascii="Arial" w:eastAsia="Calibri" w:hAnsi="Arial" w:cs="Arial"/>
                <w:color w:val="auto"/>
                <w:sz w:val="16"/>
                <w:szCs w:val="22"/>
              </w:rPr>
              <w:t>your username and password were emailed to your parents</w:t>
            </w:r>
          </w:p>
        </w:tc>
        <w:tc>
          <w:tcPr>
            <w:tcW w:w="2340" w:type="dxa"/>
            <w:gridSpan w:val="2"/>
          </w:tcPr>
          <w:p w14:paraId="6B13EC61" w14:textId="40B0EAF3" w:rsidR="00DA0B24" w:rsidRPr="000319C6" w:rsidRDefault="00DA0B24" w:rsidP="000319C6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2"/>
              </w:rPr>
            </w:pPr>
            <w:r w:rsidRPr="003A7D62">
              <w:rPr>
                <w:rFonts w:ascii="Arial" w:eastAsia="Calibri" w:hAnsi="Arial" w:cs="Arial"/>
                <w:b/>
                <w:color w:val="auto"/>
                <w:sz w:val="28"/>
                <w:szCs w:val="22"/>
                <w:highlight w:val="yellow"/>
              </w:rPr>
              <w:t>Spelling</w:t>
            </w:r>
          </w:p>
          <w:p w14:paraId="52CC4C91" w14:textId="34BA1F9A" w:rsidR="00DA0B24" w:rsidRPr="002E2D45" w:rsidRDefault="002E2D45" w:rsidP="000319C6">
            <w:pPr>
              <w:jc w:val="center"/>
              <w:rPr>
                <w:rStyle w:val="Hyperlink"/>
                <w:rFonts w:ascii="Calibri" w:eastAsia="Calibri" w:hAnsi="Calibri" w:cs="Times New Roman"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fldChar w:fldCharType="begin"/>
            </w:r>
            <w:r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instrText xml:space="preserve"> HYPERLINK "https://www.spellingcity.com/Log-yourself-in.html" </w:instrText>
            </w:r>
            <w:r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fldChar w:fldCharType="separate"/>
            </w:r>
            <w:r w:rsidR="00DA0B24" w:rsidRPr="002E2D45">
              <w:rPr>
                <w:rStyle w:val="Hyperlink"/>
                <w:rFonts w:ascii="Calibri" w:eastAsia="Calibri" w:hAnsi="Calibri" w:cs="Times New Roman"/>
                <w:sz w:val="22"/>
                <w:szCs w:val="22"/>
              </w:rPr>
              <w:t>spellingcity.com</w:t>
            </w:r>
          </w:p>
          <w:p w14:paraId="27A4896C" w14:textId="38C87C1B" w:rsidR="00DA0B24" w:rsidRPr="0049492A" w:rsidRDefault="002E2D45" w:rsidP="0049492A">
            <w:pPr>
              <w:rPr>
                <w:rFonts w:ascii="Arial" w:eastAsia="Calibri" w:hAnsi="Arial" w:cs="Arial"/>
                <w:color w:val="auto"/>
                <w:sz w:val="16"/>
                <w:szCs w:val="22"/>
              </w:rPr>
            </w:pPr>
            <w:r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  <w:fldChar w:fldCharType="end"/>
            </w:r>
            <w:r w:rsidR="00DA0B24" w:rsidRPr="0049492A">
              <w:rPr>
                <w:rFonts w:ascii="Arial" w:eastAsia="Calibri" w:hAnsi="Arial" w:cs="Arial"/>
                <w:color w:val="auto"/>
                <w:sz w:val="16"/>
                <w:szCs w:val="22"/>
              </w:rPr>
              <w:t>your username and password were emailed to your parents</w:t>
            </w:r>
          </w:p>
          <w:p w14:paraId="207D2488" w14:textId="50B192BD" w:rsidR="00DA0B24" w:rsidRPr="0049492A" w:rsidRDefault="00DA0B24" w:rsidP="00AB2CF4">
            <w:pPr>
              <w:rPr>
                <w:rFonts w:ascii="Arial" w:eastAsia="Calibri" w:hAnsi="Arial" w:cs="Arial"/>
                <w:color w:val="auto"/>
                <w:sz w:val="20"/>
                <w:szCs w:val="22"/>
              </w:rPr>
            </w:pPr>
            <w:r w:rsidRPr="0049492A">
              <w:rPr>
                <w:rFonts w:ascii="Arial" w:eastAsia="Calibri" w:hAnsi="Arial" w:cs="Arial"/>
                <w:color w:val="auto"/>
                <w:sz w:val="20"/>
                <w:szCs w:val="22"/>
                <w:highlight w:val="yellow"/>
              </w:rPr>
              <w:t>Make sure to complete all activities before taking the test on spelling city.</w:t>
            </w:r>
          </w:p>
        </w:tc>
        <w:tc>
          <w:tcPr>
            <w:tcW w:w="1327" w:type="dxa"/>
          </w:tcPr>
          <w:p w14:paraId="1B171D8B" w14:textId="0399D0A6" w:rsidR="00DA0B24" w:rsidRPr="00AA6F94" w:rsidRDefault="00AA6F94" w:rsidP="00AA6F94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erfect time to make sure your work is turned in.</w:t>
            </w:r>
          </w:p>
        </w:tc>
      </w:tr>
      <w:tr w:rsidR="00DA0B24" w14:paraId="46FD4161" w14:textId="60D51C22" w:rsidTr="00277915">
        <w:trPr>
          <w:trHeight w:val="260"/>
        </w:trPr>
        <w:tc>
          <w:tcPr>
            <w:tcW w:w="828" w:type="dxa"/>
            <w:vAlign w:val="center"/>
          </w:tcPr>
          <w:p w14:paraId="7254A702" w14:textId="2C2F5776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9:00-10:00</w:t>
            </w:r>
          </w:p>
        </w:tc>
        <w:tc>
          <w:tcPr>
            <w:tcW w:w="2340" w:type="dxa"/>
            <w:gridSpan w:val="2"/>
          </w:tcPr>
          <w:p w14:paraId="3ED2A52D" w14:textId="2382F93E" w:rsidR="00DA0B24" w:rsidRDefault="00DA0B24" w:rsidP="0060648F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</w:pPr>
            <w:r w:rsidRPr="0019387A"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</w:rPr>
              <w:t>Math</w:t>
            </w:r>
          </w:p>
          <w:p w14:paraId="3B45C302" w14:textId="4F09612A" w:rsidR="006E633E" w:rsidRPr="00551B1D" w:rsidRDefault="006E633E" w:rsidP="00551B1D">
            <w:pPr>
              <w:jc w:val="center"/>
              <w:rPr>
                <w:sz w:val="14"/>
              </w:rPr>
            </w:pPr>
          </w:p>
          <w:p w14:paraId="29D19377" w14:textId="351A684C" w:rsidR="00146791" w:rsidRDefault="00146791" w:rsidP="00146791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16" w:history="1">
              <w:r w:rsidRPr="0060648F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https://happynumbers.com/</w:t>
              </w:r>
            </w:hyperlink>
          </w:p>
          <w:p w14:paraId="6813006A" w14:textId="77777777" w:rsidR="00146791" w:rsidRDefault="00146791" w:rsidP="00146791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3C03C796" w14:textId="77777777" w:rsidR="00146791" w:rsidRPr="000D5782" w:rsidRDefault="00146791" w:rsidP="00146791">
            <w:pPr>
              <w:rPr>
                <w:rFonts w:ascii="Calibri" w:eastAsia="Calibri" w:hAnsi="Calibri" w:cs="Times New Roman"/>
                <w:b/>
                <w:color w:val="auto"/>
                <w:sz w:val="24"/>
                <w:szCs w:val="22"/>
              </w:rPr>
            </w:pPr>
            <w:r>
              <w:rPr>
                <w:rFonts w:ascii="Calibri" w:eastAsia="Calibri" w:hAnsi="Calibri" w:cs="Times New Roman"/>
                <w:b/>
                <w:color w:val="auto"/>
                <w:sz w:val="24"/>
                <w:szCs w:val="22"/>
                <w:highlight w:val="yellow"/>
              </w:rPr>
              <w:t>Work 2</w:t>
            </w:r>
            <w:r w:rsidRPr="000D5782">
              <w:rPr>
                <w:rFonts w:ascii="Calibri" w:eastAsia="Calibri" w:hAnsi="Calibri" w:cs="Times New Roman"/>
                <w:b/>
                <w:color w:val="auto"/>
                <w:sz w:val="24"/>
                <w:szCs w:val="22"/>
                <w:highlight w:val="yellow"/>
              </w:rPr>
              <w:t>0 minutes or more.  Do not guess, use paper as needed.</w:t>
            </w:r>
          </w:p>
          <w:p w14:paraId="780CA09A" w14:textId="77777777" w:rsidR="00146791" w:rsidRPr="000D5782" w:rsidRDefault="00146791" w:rsidP="00146791">
            <w:pPr>
              <w:rPr>
                <w:rFonts w:ascii="Calibri" w:eastAsia="Calibri" w:hAnsi="Calibri" w:cs="Times New Roman"/>
                <w:b/>
                <w:color w:val="auto"/>
                <w:sz w:val="14"/>
                <w:szCs w:val="22"/>
              </w:rPr>
            </w:pPr>
          </w:p>
          <w:p w14:paraId="177A2F5B" w14:textId="77777777" w:rsidR="00146791" w:rsidRPr="00C00F02" w:rsidRDefault="00146791" w:rsidP="00146791">
            <w:pPr>
              <w:pStyle w:val="ListParagraph"/>
              <w:numPr>
                <w:ilvl w:val="0"/>
                <w:numId w:val="28"/>
              </w:numPr>
              <w:rPr>
                <w:rFonts w:ascii="Calibri" w:eastAsia="Calibri" w:hAnsi="Calibri" w:cs="Times New Roman"/>
                <w:b/>
                <w:color w:val="auto"/>
                <w:sz w:val="20"/>
                <w:szCs w:val="24"/>
              </w:rPr>
            </w:pPr>
            <w:r w:rsidRPr="00C00F02">
              <w:rPr>
                <w:rFonts w:ascii="Arial" w:eastAsia="Calibri" w:hAnsi="Arial" w:cs="Arial"/>
                <w:color w:val="auto"/>
                <w:sz w:val="20"/>
                <w:szCs w:val="24"/>
              </w:rPr>
              <w:t>pick I’m a student</w:t>
            </w:r>
          </w:p>
          <w:p w14:paraId="225A4D32" w14:textId="77777777" w:rsidR="00146791" w:rsidRPr="000D5782" w:rsidRDefault="00146791" w:rsidP="00146791">
            <w:pPr>
              <w:pStyle w:val="ListParagraph"/>
              <w:numPr>
                <w:ilvl w:val="0"/>
                <w:numId w:val="28"/>
              </w:numPr>
              <w:rPr>
                <w:rFonts w:ascii="Arial" w:eastAsia="Calibri" w:hAnsi="Arial" w:cs="Arial"/>
                <w:color w:val="auto"/>
                <w:sz w:val="22"/>
                <w:szCs w:val="22"/>
              </w:rPr>
            </w:pPr>
            <w:r w:rsidRPr="000D5782">
              <w:rPr>
                <w:rFonts w:ascii="Arial" w:eastAsia="Calibri" w:hAnsi="Arial" w:cs="Arial"/>
                <w:color w:val="auto"/>
                <w:sz w:val="22"/>
                <w:szCs w:val="22"/>
              </w:rPr>
              <w:t>2</w:t>
            </w:r>
            <w:r w:rsidRPr="000D5782">
              <w:rPr>
                <w:rFonts w:ascii="Arial" w:eastAsia="Calibri" w:hAnsi="Arial" w:cs="Arial"/>
                <w:color w:val="auto"/>
                <w:sz w:val="22"/>
                <w:szCs w:val="22"/>
                <w:vertAlign w:val="superscript"/>
              </w:rPr>
              <w:t>nd</w:t>
            </w:r>
            <w:r w:rsidRPr="000D5782">
              <w:rPr>
                <w:rFonts w:ascii="Arial" w:eastAsia="Calibri" w:hAnsi="Arial" w:cs="Arial"/>
                <w:color w:val="auto"/>
                <w:sz w:val="22"/>
                <w:szCs w:val="22"/>
              </w:rPr>
              <w:t xml:space="preserve"> grade code</w:t>
            </w:r>
          </w:p>
          <w:p w14:paraId="7D504EE7" w14:textId="77777777" w:rsidR="00146791" w:rsidRPr="000D5782" w:rsidRDefault="00146791" w:rsidP="00146791">
            <w:pPr>
              <w:rPr>
                <w:rFonts w:ascii="Arial" w:eastAsia="Calibri" w:hAnsi="Arial" w:cs="Arial"/>
                <w:b/>
                <w:color w:val="auto"/>
                <w:sz w:val="22"/>
                <w:szCs w:val="22"/>
              </w:rPr>
            </w:pPr>
            <w:r>
              <w:rPr>
                <w:rFonts w:ascii="Arial" w:eastAsia="Calibri" w:hAnsi="Arial" w:cs="Arial"/>
                <w:b/>
                <w:color w:val="auto"/>
                <w:sz w:val="22"/>
                <w:szCs w:val="22"/>
              </w:rPr>
              <w:t xml:space="preserve">      </w:t>
            </w:r>
            <w:r w:rsidRPr="000D5782">
              <w:rPr>
                <w:rFonts w:ascii="Arial" w:eastAsia="Calibri" w:hAnsi="Arial" w:cs="Arial"/>
                <w:b/>
                <w:color w:val="auto"/>
                <w:sz w:val="22"/>
                <w:szCs w:val="22"/>
              </w:rPr>
              <w:t xml:space="preserve">533 520  </w:t>
            </w:r>
          </w:p>
          <w:p w14:paraId="22D24D42" w14:textId="77777777" w:rsidR="00146791" w:rsidRPr="00406B3B" w:rsidRDefault="00146791" w:rsidP="00146791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00F02">
              <w:rPr>
                <w:rFonts w:ascii="Arial" w:hAnsi="Arial" w:cs="Arial"/>
                <w:color w:val="auto"/>
                <w:sz w:val="20"/>
                <w:szCs w:val="24"/>
              </w:rPr>
              <w:t>Click on Your name and begin</w:t>
            </w:r>
          </w:p>
          <w:p w14:paraId="5644D4D7" w14:textId="77777777" w:rsidR="00B51616" w:rsidRDefault="00B51616" w:rsidP="00BF6757">
            <w:pPr>
              <w:rPr>
                <w:rFonts w:ascii="Calibri" w:eastAsia="Calibri" w:hAnsi="Calibri" w:cs="Calibri"/>
                <w:b/>
                <w:color w:val="0070C0"/>
                <w:sz w:val="16"/>
                <w:szCs w:val="18"/>
              </w:rPr>
            </w:pPr>
          </w:p>
          <w:p w14:paraId="02828EB3" w14:textId="1787D426" w:rsidR="00A018D0" w:rsidRPr="00A018D0" w:rsidRDefault="00A018D0" w:rsidP="00A018D0">
            <w:pPr>
              <w:rPr>
                <w:rFonts w:ascii="Arial" w:hAnsi="Arial" w:cs="Arial"/>
                <w:color w:val="000000" w:themeColor="text1"/>
                <w:sz w:val="24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2"/>
              </w:rPr>
              <w:t>If you want more practice</w:t>
            </w:r>
            <w:r w:rsidRPr="00A018D0">
              <w:rPr>
                <w:rFonts w:ascii="Arial" w:hAnsi="Arial" w:cs="Arial"/>
                <w:color w:val="000000" w:themeColor="text1"/>
                <w:sz w:val="24"/>
                <w:szCs w:val="22"/>
              </w:rPr>
              <w:t xml:space="preserve">, </w:t>
            </w:r>
            <w:r>
              <w:rPr>
                <w:rFonts w:ascii="Arial" w:hAnsi="Arial" w:cs="Arial"/>
                <w:color w:val="000000" w:themeColor="text1"/>
                <w:sz w:val="24"/>
                <w:szCs w:val="22"/>
              </w:rPr>
              <w:t xml:space="preserve">go </w:t>
            </w:r>
            <w:r w:rsidRPr="00A018D0">
              <w:rPr>
                <w:rFonts w:ascii="Arial" w:hAnsi="Arial" w:cs="Arial"/>
                <w:color w:val="000000" w:themeColor="text1"/>
                <w:sz w:val="24"/>
                <w:szCs w:val="22"/>
              </w:rPr>
              <w:t>on prodigy</w:t>
            </w:r>
          </w:p>
          <w:p w14:paraId="65A92DBC" w14:textId="77777777" w:rsidR="00A018D0" w:rsidRDefault="00A018D0" w:rsidP="00A018D0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3497F396" w14:textId="264C74CB" w:rsidR="00A018D0" w:rsidRPr="00285827" w:rsidRDefault="00A018D0" w:rsidP="00A018D0">
            <w:pPr>
              <w:rPr>
                <w:rFonts w:ascii="Calibri" w:eastAsia="Calibri" w:hAnsi="Calibri" w:cs="Calibri"/>
                <w:b/>
                <w:color w:val="0070C0"/>
                <w:sz w:val="16"/>
                <w:szCs w:val="18"/>
              </w:rPr>
            </w:pPr>
            <w:hyperlink r:id="rId17" w:history="1">
              <w:r w:rsidRPr="00A018D0">
                <w:rPr>
                  <w:rStyle w:val="Hyperlink"/>
                  <w:rFonts w:ascii="Calibri" w:eastAsia="Calibri" w:hAnsi="Calibri" w:cs="Times New Roman"/>
                  <w:sz w:val="22"/>
                  <w:szCs w:val="22"/>
                </w:rPr>
                <w:t>https://play.prodigygame.com/</w:t>
              </w:r>
            </w:hyperlink>
          </w:p>
        </w:tc>
        <w:tc>
          <w:tcPr>
            <w:tcW w:w="2250" w:type="dxa"/>
            <w:gridSpan w:val="2"/>
          </w:tcPr>
          <w:p w14:paraId="64D8034A" w14:textId="5F6D2AB5" w:rsidR="00DA0B24" w:rsidRPr="00701D02" w:rsidRDefault="00DA0B24" w:rsidP="00701D02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350164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  <w:highlight w:val="yellow"/>
              </w:rPr>
              <w:t>ELA/Reading</w:t>
            </w:r>
          </w:p>
          <w:p w14:paraId="24B3F6A5" w14:textId="77777777" w:rsidR="00432F45" w:rsidRDefault="00551B1D" w:rsidP="00432F45">
            <w:pPr>
              <w:rPr>
                <w:rFonts w:ascii="Arial" w:eastAsia="Calibri" w:hAnsi="Arial" w:cs="Arial"/>
                <w:color w:val="FF0000"/>
                <w:sz w:val="24"/>
                <w:szCs w:val="24"/>
              </w:rPr>
            </w:pPr>
            <w:hyperlink r:id="rId18" w:history="1">
              <w:r w:rsidR="00054F1D" w:rsidRPr="00551B1D">
                <w:rPr>
                  <w:rStyle w:val="Hyperlink"/>
                  <w:rFonts w:ascii="Arial" w:eastAsia="Calibri" w:hAnsi="Arial" w:cs="Arial"/>
                  <w:color w:val="FF0000"/>
                  <w:sz w:val="24"/>
                  <w:szCs w:val="24"/>
                </w:rPr>
                <w:t>Think Central</w:t>
              </w:r>
            </w:hyperlink>
          </w:p>
          <w:p w14:paraId="424885F1" w14:textId="77777777" w:rsidR="00432F45" w:rsidRPr="00C803CF" w:rsidRDefault="00432F45" w:rsidP="00432F45">
            <w:pPr>
              <w:rPr>
                <w:rFonts w:ascii="Arial" w:eastAsia="Calibri" w:hAnsi="Arial" w:cs="Arial"/>
                <w:color w:val="FF0000"/>
                <w:sz w:val="18"/>
                <w:szCs w:val="24"/>
              </w:rPr>
            </w:pPr>
          </w:p>
          <w:p w14:paraId="5132971E" w14:textId="54B55803" w:rsidR="00054F1D" w:rsidRPr="0019387A" w:rsidRDefault="00F9171D" w:rsidP="00432F45">
            <w:pPr>
              <w:rPr>
                <w:rFonts w:ascii="Arial" w:eastAsia="Calibri" w:hAnsi="Arial" w:cs="Arial"/>
                <w:b/>
                <w:color w:val="auto"/>
                <w:sz w:val="24"/>
                <w:szCs w:val="24"/>
                <w:u w:val="single"/>
              </w:rPr>
            </w:pPr>
            <w:hyperlink r:id="rId19" w:history="1">
              <w:r w:rsidRPr="00F9171D">
                <w:rPr>
                  <w:rStyle w:val="Hyperlink"/>
                  <w:rFonts w:ascii="Arial" w:eastAsia="Calibri" w:hAnsi="Arial" w:cs="Arial"/>
                  <w:b/>
                  <w:sz w:val="24"/>
                  <w:szCs w:val="24"/>
                </w:rPr>
                <w:t>The Best Student</w:t>
              </w:r>
            </w:hyperlink>
          </w:p>
          <w:p w14:paraId="1CDC2F8B" w14:textId="77777777" w:rsidR="00054F1D" w:rsidRPr="00791F26" w:rsidRDefault="00054F1D" w:rsidP="00054F1D">
            <w:pPr>
              <w:rPr>
                <w:rFonts w:ascii="Arial" w:eastAsia="Calibri" w:hAnsi="Arial" w:cs="Arial"/>
                <w:color w:val="auto"/>
                <w:sz w:val="16"/>
                <w:szCs w:val="24"/>
              </w:rPr>
            </w:pPr>
          </w:p>
          <w:p w14:paraId="4618B293" w14:textId="02E6EF67" w:rsidR="00054F1D" w:rsidRPr="0019387A" w:rsidRDefault="0019387A" w:rsidP="00054F1D">
            <w:pPr>
              <w:pStyle w:val="ListParagraph"/>
              <w:numPr>
                <w:ilvl w:val="0"/>
                <w:numId w:val="24"/>
              </w:numPr>
              <w:spacing w:after="120" w:line="259" w:lineRule="auto"/>
              <w:rPr>
                <w:rFonts w:ascii="Times New Roman" w:eastAsia="Calibri" w:hAnsi="Times New Roman" w:cs="Times New Roman"/>
                <w:color w:val="auto"/>
                <w:sz w:val="22"/>
                <w:szCs w:val="24"/>
              </w:rPr>
            </w:pPr>
            <w:r w:rsidRPr="0019387A">
              <w:rPr>
                <w:rFonts w:ascii="Times New Roman" w:eastAsia="Calibri" w:hAnsi="Times New Roman" w:cs="Times New Roman"/>
                <w:b/>
                <w:color w:val="auto"/>
                <w:sz w:val="22"/>
                <w:szCs w:val="24"/>
              </w:rPr>
              <w:t>L</w:t>
            </w:r>
            <w:r w:rsidR="00054F1D" w:rsidRPr="0019387A">
              <w:rPr>
                <w:rFonts w:ascii="Times New Roman" w:eastAsia="Calibri" w:hAnsi="Times New Roman" w:cs="Times New Roman"/>
                <w:b/>
                <w:color w:val="auto"/>
                <w:sz w:val="22"/>
                <w:szCs w:val="24"/>
              </w:rPr>
              <w:t>isten</w:t>
            </w:r>
            <w:r w:rsidR="00054F1D" w:rsidRPr="0019387A">
              <w:rPr>
                <w:rFonts w:ascii="Times New Roman" w:eastAsia="Calibri" w:hAnsi="Times New Roman" w:cs="Times New Roman"/>
                <w:color w:val="auto"/>
                <w:sz w:val="22"/>
                <w:szCs w:val="24"/>
              </w:rPr>
              <w:t xml:space="preserve"> to the story</w:t>
            </w:r>
          </w:p>
          <w:p w14:paraId="3C878B64" w14:textId="763E4F26" w:rsidR="00054F1D" w:rsidRPr="0019387A" w:rsidRDefault="0019387A" w:rsidP="0019387A">
            <w:pPr>
              <w:pStyle w:val="ListParagraph"/>
              <w:numPr>
                <w:ilvl w:val="0"/>
                <w:numId w:val="24"/>
              </w:numPr>
              <w:rPr>
                <w:rFonts w:ascii="Times New Roman" w:eastAsia="Calibri" w:hAnsi="Times New Roman" w:cs="Times New Roman"/>
                <w:color w:val="auto"/>
                <w:sz w:val="10"/>
                <w:szCs w:val="24"/>
              </w:rPr>
            </w:pPr>
            <w:r w:rsidRPr="0019387A">
              <w:rPr>
                <w:rFonts w:ascii="Times New Roman" w:hAnsi="Times New Roman" w:cs="Times New Roman"/>
                <w:b/>
                <w:color w:val="auto"/>
                <w:sz w:val="22"/>
              </w:rPr>
              <w:t>Tell</w:t>
            </w:r>
            <w:r w:rsidRPr="0019387A">
              <w:rPr>
                <w:rFonts w:ascii="Times New Roman" w:hAnsi="Times New Roman" w:cs="Times New Roman"/>
                <w:color w:val="auto"/>
                <w:sz w:val="22"/>
              </w:rPr>
              <w:t xml:space="preserve"> a family member, a pet, or a stuffed animal about your story</w:t>
            </w:r>
            <w:r w:rsidRPr="0019387A">
              <w:rPr>
                <w:rFonts w:ascii="Times New Roman" w:eastAsia="Calibri" w:hAnsi="Times New Roman" w:cs="Times New Roman"/>
                <w:color w:val="auto"/>
                <w:sz w:val="10"/>
                <w:szCs w:val="24"/>
              </w:rPr>
              <w:t xml:space="preserve"> </w:t>
            </w:r>
          </w:p>
          <w:p w14:paraId="36FB5AF0" w14:textId="35AE8118" w:rsidR="00054F1D" w:rsidRPr="0019387A" w:rsidRDefault="0019387A" w:rsidP="0019387A">
            <w:pPr>
              <w:pStyle w:val="ListParagraph"/>
              <w:numPr>
                <w:ilvl w:val="0"/>
                <w:numId w:val="24"/>
              </w:numPr>
              <w:spacing w:line="259" w:lineRule="auto"/>
              <w:rPr>
                <w:rFonts w:ascii="Times New Roman" w:eastAsia="Calibri" w:hAnsi="Times New Roman" w:cs="Times New Roman"/>
                <w:color w:val="auto"/>
                <w:sz w:val="22"/>
                <w:szCs w:val="24"/>
              </w:rPr>
            </w:pPr>
            <w:r w:rsidRPr="0019387A">
              <w:rPr>
                <w:rFonts w:ascii="Times New Roman" w:eastAsia="Calibri" w:hAnsi="Times New Roman" w:cs="Times New Roman"/>
                <w:b/>
                <w:color w:val="auto"/>
                <w:sz w:val="22"/>
                <w:szCs w:val="24"/>
              </w:rPr>
              <w:t>R</w:t>
            </w:r>
            <w:r w:rsidR="00054F1D" w:rsidRPr="0019387A">
              <w:rPr>
                <w:rFonts w:ascii="Times New Roman" w:eastAsia="Calibri" w:hAnsi="Times New Roman" w:cs="Times New Roman"/>
                <w:b/>
                <w:color w:val="auto"/>
                <w:sz w:val="22"/>
                <w:szCs w:val="24"/>
              </w:rPr>
              <w:t>e-read</w:t>
            </w:r>
            <w:r w:rsidR="00054F1D" w:rsidRPr="0019387A">
              <w:rPr>
                <w:rFonts w:ascii="Times New Roman" w:eastAsia="Calibri" w:hAnsi="Times New Roman" w:cs="Times New Roman"/>
                <w:color w:val="auto"/>
                <w:sz w:val="22"/>
                <w:szCs w:val="24"/>
              </w:rPr>
              <w:t xml:space="preserve"> the story without audio  or listen to it again</w:t>
            </w:r>
          </w:p>
          <w:p w14:paraId="63DC7A55" w14:textId="77777777" w:rsidR="00054F1D" w:rsidRPr="0019387A" w:rsidRDefault="00054F1D" w:rsidP="00054F1D">
            <w:pPr>
              <w:rPr>
                <w:rFonts w:ascii="Arial" w:eastAsia="Calibri" w:hAnsi="Arial" w:cs="Arial"/>
                <w:color w:val="auto"/>
                <w:sz w:val="2"/>
                <w:szCs w:val="24"/>
              </w:rPr>
            </w:pPr>
          </w:p>
          <w:p w14:paraId="029B4A77" w14:textId="77777777" w:rsidR="0019387A" w:rsidRDefault="0019387A" w:rsidP="0019387A">
            <w:pPr>
              <w:pStyle w:val="ListParagraph"/>
              <w:numPr>
                <w:ilvl w:val="0"/>
                <w:numId w:val="24"/>
              </w:numPr>
              <w:spacing w:after="120" w:line="259" w:lineRule="auto"/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</w:pPr>
          </w:p>
          <w:p w14:paraId="1C4E0438" w14:textId="53FD3926" w:rsidR="00054F1D" w:rsidRPr="0019387A" w:rsidRDefault="001F45D6" w:rsidP="0019387A">
            <w:pPr>
              <w:pStyle w:val="ListParagraph"/>
              <w:spacing w:after="120" w:line="259" w:lineRule="auto"/>
              <w:ind w:left="0"/>
              <w:rPr>
                <w:rFonts w:ascii="Arial" w:eastAsia="Calibri" w:hAnsi="Arial" w:cs="Arial"/>
                <w:b/>
                <w:color w:val="auto"/>
                <w:sz w:val="22"/>
                <w:szCs w:val="24"/>
                <w:highlight w:val="yellow"/>
              </w:rPr>
            </w:pPr>
            <w:r>
              <w:rPr>
                <w:rFonts w:ascii="Arial" w:eastAsia="Calibri" w:hAnsi="Arial" w:cs="Arial"/>
                <w:b/>
                <w:color w:val="auto"/>
                <w:sz w:val="22"/>
                <w:szCs w:val="24"/>
                <w:highlight w:val="yellow"/>
              </w:rPr>
              <w:t>C</w:t>
            </w:r>
            <w:r w:rsidR="00313D67">
              <w:rPr>
                <w:rFonts w:ascii="Arial" w:eastAsia="Calibri" w:hAnsi="Arial" w:cs="Arial"/>
                <w:b/>
                <w:color w:val="auto"/>
                <w:sz w:val="22"/>
                <w:szCs w:val="24"/>
                <w:highlight w:val="yellow"/>
              </w:rPr>
              <w:t>omplete</w:t>
            </w:r>
            <w:r>
              <w:rPr>
                <w:rFonts w:ascii="Arial" w:eastAsia="Calibri" w:hAnsi="Arial" w:cs="Arial"/>
                <w:b/>
                <w:color w:val="auto"/>
                <w:sz w:val="22"/>
                <w:szCs w:val="24"/>
                <w:highlight w:val="yellow"/>
              </w:rPr>
              <w:t xml:space="preserve"> </w:t>
            </w:r>
            <w:r w:rsidR="002C0C05">
              <w:rPr>
                <w:rFonts w:ascii="Arial" w:eastAsia="Calibri" w:hAnsi="Arial" w:cs="Arial"/>
                <w:b/>
                <w:color w:val="auto"/>
                <w:sz w:val="22"/>
                <w:szCs w:val="24"/>
                <w:highlight w:val="yellow"/>
              </w:rPr>
              <w:t xml:space="preserve">the story </w:t>
            </w:r>
            <w:r>
              <w:rPr>
                <w:rFonts w:ascii="Arial" w:eastAsia="Calibri" w:hAnsi="Arial" w:cs="Arial"/>
                <w:b/>
                <w:color w:val="auto"/>
                <w:sz w:val="22"/>
                <w:szCs w:val="24"/>
                <w:highlight w:val="yellow"/>
              </w:rPr>
              <w:t>worksheet.</w:t>
            </w:r>
          </w:p>
          <w:p w14:paraId="30ADFEB4" w14:textId="6743D90F" w:rsidR="005600DE" w:rsidRPr="005600DE" w:rsidRDefault="005600DE" w:rsidP="005600DE">
            <w:pPr>
              <w:contextualSpacing/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</w:pPr>
            <w:r w:rsidRPr="005600DE"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  <w:t>THE WOR</w:t>
            </w:r>
            <w:r w:rsidR="00F9171D"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  <w:t>KSHEET is</w:t>
            </w:r>
            <w:r w:rsidR="002C0C05"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  <w:t xml:space="preserve"> on</w:t>
            </w:r>
            <w:r w:rsidR="00F9171D"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  <w:t xml:space="preserve"> </w:t>
            </w:r>
            <w:r w:rsidRPr="005600DE"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  <w:t xml:space="preserve"> </w:t>
            </w:r>
            <w:hyperlink r:id="rId20" w:history="1">
              <w:r w:rsidRPr="00791F26">
                <w:rPr>
                  <w:rStyle w:val="Hyperlink"/>
                  <w:rFonts w:ascii="Times New Roman" w:eastAsia="Calibri" w:hAnsi="Times New Roman" w:cs="Times New Roman"/>
                  <w:b/>
                  <w:sz w:val="22"/>
                  <w:szCs w:val="22"/>
                </w:rPr>
                <w:t>Poggensee</w:t>
              </w:r>
            </w:hyperlink>
            <w:r w:rsidR="00791F26"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  <w:t xml:space="preserve"> </w:t>
            </w:r>
            <w:r w:rsidRPr="005600DE">
              <w:rPr>
                <w:rFonts w:ascii="Times New Roman" w:eastAsia="Calibri" w:hAnsi="Times New Roman" w:cs="Times New Roman"/>
                <w:b/>
                <w:color w:val="auto"/>
                <w:sz w:val="22"/>
                <w:szCs w:val="22"/>
              </w:rPr>
              <w:t>teacher’s page, emailed</w:t>
            </w:r>
          </w:p>
          <w:p w14:paraId="0F5AE575" w14:textId="6CB74010" w:rsidR="001F45D6" w:rsidRPr="00575659" w:rsidRDefault="001F45D6" w:rsidP="008F09F7">
            <w:pPr>
              <w:pStyle w:val="ListParagraph"/>
              <w:ind w:left="0"/>
              <w:rPr>
                <w:rFonts w:ascii="Arial" w:eastAsia="Calibri" w:hAnsi="Arial" w:cs="Arial"/>
                <w:color w:val="auto"/>
                <w:sz w:val="12"/>
                <w:szCs w:val="24"/>
              </w:rPr>
            </w:pPr>
          </w:p>
          <w:p w14:paraId="44687EB5" w14:textId="4D9B384A" w:rsidR="00DA0B24" w:rsidRPr="00762300" w:rsidRDefault="00F9171D" w:rsidP="00762300">
            <w:pPr>
              <w:pStyle w:val="ListParagraph"/>
              <w:ind w:left="0"/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F9171D">
              <w:rPr>
                <w:rFonts w:ascii="Arial" w:eastAsia="Calibri" w:hAnsi="Arial" w:cs="Arial"/>
                <w:color w:val="auto"/>
                <w:sz w:val="24"/>
                <w:szCs w:val="24"/>
              </w:rPr>
              <w:drawing>
                <wp:inline distT="0" distB="0" distL="0" distR="0" wp14:anchorId="7E26A016" wp14:editId="02CF7DC4">
                  <wp:extent cx="1095375" cy="126389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743" cy="12677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75659">
              <w:rPr>
                <w:rFonts w:ascii="Arial" w:eastAsia="Calibri" w:hAnsi="Arial" w:cs="Arial"/>
                <w:color w:val="auto"/>
                <w:sz w:val="24"/>
                <w:szCs w:val="24"/>
              </w:rPr>
              <w:t xml:space="preserve">   </w:t>
            </w:r>
          </w:p>
        </w:tc>
        <w:tc>
          <w:tcPr>
            <w:tcW w:w="2250" w:type="dxa"/>
          </w:tcPr>
          <w:p w14:paraId="272A8E69" w14:textId="77777777" w:rsidR="00DA0B24" w:rsidRDefault="00DA0B24" w:rsidP="00701D02">
            <w:pPr>
              <w:jc w:val="center"/>
              <w:rPr>
                <w:rFonts w:ascii="Arial" w:eastAsia="Calibri" w:hAnsi="Arial" w:cs="Arial"/>
                <w:b/>
                <w:color w:val="auto"/>
                <w:sz w:val="28"/>
                <w:szCs w:val="24"/>
              </w:rPr>
            </w:pPr>
            <w:r w:rsidRPr="0019387A">
              <w:rPr>
                <w:rFonts w:ascii="Arial" w:eastAsia="Calibri" w:hAnsi="Arial" w:cs="Arial"/>
                <w:b/>
                <w:color w:val="auto"/>
                <w:sz w:val="28"/>
                <w:szCs w:val="24"/>
                <w:highlight w:val="yellow"/>
              </w:rPr>
              <w:t>Math</w:t>
            </w:r>
          </w:p>
          <w:p w14:paraId="3908C487" w14:textId="2E4BC466" w:rsidR="00BF6757" w:rsidRPr="00BF6757" w:rsidRDefault="00BF6757" w:rsidP="00BF6757">
            <w:pPr>
              <w:rPr>
                <w:rFonts w:ascii="Arial" w:eastAsia="Calibri" w:hAnsi="Arial" w:cs="Arial"/>
                <w:b/>
                <w:color w:val="FF0000"/>
                <w:sz w:val="28"/>
                <w:szCs w:val="24"/>
              </w:rPr>
            </w:pPr>
          </w:p>
          <w:p w14:paraId="604BFFB7" w14:textId="77777777" w:rsidR="00146791" w:rsidRDefault="00146791" w:rsidP="00146791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  <w:u w:val="single"/>
              </w:rPr>
            </w:pPr>
            <w:hyperlink r:id="rId22" w:history="1">
              <w:r w:rsidRPr="0060648F">
                <w:rPr>
                  <w:rFonts w:ascii="Calibri" w:eastAsia="Calibri" w:hAnsi="Calibri" w:cs="Times New Roman"/>
                  <w:color w:val="0000FF"/>
                  <w:sz w:val="22"/>
                  <w:szCs w:val="22"/>
                  <w:u w:val="single"/>
                </w:rPr>
                <w:t>https://happynumbers.com/</w:t>
              </w:r>
            </w:hyperlink>
          </w:p>
          <w:p w14:paraId="5E9DFE4C" w14:textId="77777777" w:rsidR="00146791" w:rsidRDefault="00146791" w:rsidP="00146791">
            <w:pPr>
              <w:jc w:val="center"/>
              <w:rPr>
                <w:rFonts w:ascii="Calibri" w:eastAsia="Calibri" w:hAnsi="Calibri" w:cs="Times New Roman"/>
                <w:b/>
                <w:color w:val="auto"/>
                <w:sz w:val="28"/>
                <w:szCs w:val="22"/>
              </w:rPr>
            </w:pPr>
          </w:p>
          <w:p w14:paraId="6E319C3F" w14:textId="511FF929" w:rsidR="00146791" w:rsidRPr="000D5782" w:rsidRDefault="00146791" w:rsidP="00146791">
            <w:pPr>
              <w:rPr>
                <w:rFonts w:ascii="Calibri" w:eastAsia="Calibri" w:hAnsi="Calibri" w:cs="Times New Roman"/>
                <w:b/>
                <w:color w:val="auto"/>
                <w:sz w:val="24"/>
                <w:szCs w:val="22"/>
              </w:rPr>
            </w:pPr>
            <w:r>
              <w:rPr>
                <w:rFonts w:ascii="Calibri" w:eastAsia="Calibri" w:hAnsi="Calibri" w:cs="Times New Roman"/>
                <w:b/>
                <w:color w:val="auto"/>
                <w:sz w:val="24"/>
                <w:szCs w:val="22"/>
                <w:highlight w:val="yellow"/>
              </w:rPr>
              <w:t>Work 2</w:t>
            </w:r>
            <w:r w:rsidRPr="000D5782">
              <w:rPr>
                <w:rFonts w:ascii="Calibri" w:eastAsia="Calibri" w:hAnsi="Calibri" w:cs="Times New Roman"/>
                <w:b/>
                <w:color w:val="auto"/>
                <w:sz w:val="24"/>
                <w:szCs w:val="22"/>
                <w:highlight w:val="yellow"/>
              </w:rPr>
              <w:t>0 minutes or more. Do not guess, use paper as needed.</w:t>
            </w:r>
          </w:p>
          <w:p w14:paraId="004419A6" w14:textId="77777777" w:rsidR="00146791" w:rsidRPr="000D5782" w:rsidRDefault="00146791" w:rsidP="00146791">
            <w:pPr>
              <w:rPr>
                <w:rFonts w:ascii="Calibri" w:eastAsia="Calibri" w:hAnsi="Calibri" w:cs="Times New Roman"/>
                <w:b/>
                <w:color w:val="auto"/>
                <w:sz w:val="14"/>
                <w:szCs w:val="22"/>
              </w:rPr>
            </w:pPr>
          </w:p>
          <w:p w14:paraId="4F98930D" w14:textId="77777777" w:rsidR="00146791" w:rsidRPr="00C00F02" w:rsidRDefault="00146791" w:rsidP="00146791">
            <w:pPr>
              <w:pStyle w:val="ListParagraph"/>
              <w:numPr>
                <w:ilvl w:val="0"/>
                <w:numId w:val="28"/>
              </w:numPr>
              <w:rPr>
                <w:rFonts w:ascii="Calibri" w:eastAsia="Calibri" w:hAnsi="Calibri" w:cs="Times New Roman"/>
                <w:b/>
                <w:color w:val="auto"/>
                <w:sz w:val="20"/>
                <w:szCs w:val="24"/>
              </w:rPr>
            </w:pPr>
            <w:r w:rsidRPr="00C00F02">
              <w:rPr>
                <w:rFonts w:ascii="Arial" w:eastAsia="Calibri" w:hAnsi="Arial" w:cs="Arial"/>
                <w:color w:val="auto"/>
                <w:sz w:val="20"/>
                <w:szCs w:val="24"/>
              </w:rPr>
              <w:t>pick I’m a student</w:t>
            </w:r>
          </w:p>
          <w:p w14:paraId="2B4E37D6" w14:textId="77777777" w:rsidR="00146791" w:rsidRPr="000D5782" w:rsidRDefault="00146791" w:rsidP="00146791">
            <w:pPr>
              <w:pStyle w:val="ListParagraph"/>
              <w:numPr>
                <w:ilvl w:val="0"/>
                <w:numId w:val="28"/>
              </w:numPr>
              <w:rPr>
                <w:rFonts w:ascii="Arial" w:eastAsia="Calibri" w:hAnsi="Arial" w:cs="Arial"/>
                <w:color w:val="auto"/>
                <w:sz w:val="22"/>
                <w:szCs w:val="22"/>
              </w:rPr>
            </w:pPr>
            <w:r w:rsidRPr="000D5782">
              <w:rPr>
                <w:rFonts w:ascii="Arial" w:eastAsia="Calibri" w:hAnsi="Arial" w:cs="Arial"/>
                <w:color w:val="auto"/>
                <w:sz w:val="22"/>
                <w:szCs w:val="22"/>
              </w:rPr>
              <w:t>2</w:t>
            </w:r>
            <w:r w:rsidRPr="000D5782">
              <w:rPr>
                <w:rFonts w:ascii="Arial" w:eastAsia="Calibri" w:hAnsi="Arial" w:cs="Arial"/>
                <w:color w:val="auto"/>
                <w:sz w:val="22"/>
                <w:szCs w:val="22"/>
                <w:vertAlign w:val="superscript"/>
              </w:rPr>
              <w:t>nd</w:t>
            </w:r>
            <w:r w:rsidRPr="000D5782">
              <w:rPr>
                <w:rFonts w:ascii="Arial" w:eastAsia="Calibri" w:hAnsi="Arial" w:cs="Arial"/>
                <w:color w:val="auto"/>
                <w:sz w:val="22"/>
                <w:szCs w:val="22"/>
              </w:rPr>
              <w:t xml:space="preserve"> grade code</w:t>
            </w:r>
          </w:p>
          <w:p w14:paraId="72C0D3FF" w14:textId="77777777" w:rsidR="00146791" w:rsidRPr="000D5782" w:rsidRDefault="00146791" w:rsidP="00146791">
            <w:pPr>
              <w:rPr>
                <w:rFonts w:ascii="Arial" w:eastAsia="Calibri" w:hAnsi="Arial" w:cs="Arial"/>
                <w:b/>
                <w:color w:val="auto"/>
                <w:sz w:val="22"/>
                <w:szCs w:val="22"/>
              </w:rPr>
            </w:pPr>
            <w:r>
              <w:rPr>
                <w:rFonts w:ascii="Arial" w:eastAsia="Calibri" w:hAnsi="Arial" w:cs="Arial"/>
                <w:b/>
                <w:color w:val="auto"/>
                <w:sz w:val="22"/>
                <w:szCs w:val="22"/>
              </w:rPr>
              <w:t xml:space="preserve">      </w:t>
            </w:r>
            <w:r w:rsidRPr="000D5782">
              <w:rPr>
                <w:rFonts w:ascii="Arial" w:eastAsia="Calibri" w:hAnsi="Arial" w:cs="Arial"/>
                <w:b/>
                <w:color w:val="auto"/>
                <w:sz w:val="22"/>
                <w:szCs w:val="22"/>
              </w:rPr>
              <w:t xml:space="preserve">533 520  </w:t>
            </w:r>
          </w:p>
          <w:p w14:paraId="6A91D3DF" w14:textId="77777777" w:rsidR="00146791" w:rsidRPr="00406B3B" w:rsidRDefault="00146791" w:rsidP="00146791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C00F02">
              <w:rPr>
                <w:rFonts w:ascii="Arial" w:hAnsi="Arial" w:cs="Arial"/>
                <w:color w:val="auto"/>
                <w:sz w:val="20"/>
                <w:szCs w:val="24"/>
              </w:rPr>
              <w:t>Click on Your name and begin</w:t>
            </w:r>
          </w:p>
          <w:p w14:paraId="52A673A8" w14:textId="77777777" w:rsidR="00480F64" w:rsidRDefault="00480F64" w:rsidP="00480F64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49216EA3" w14:textId="74FA3361" w:rsidR="00146791" w:rsidRPr="00A018D0" w:rsidRDefault="00146791" w:rsidP="00480F64">
            <w:pPr>
              <w:rPr>
                <w:rFonts w:ascii="Arial" w:hAnsi="Arial" w:cs="Arial"/>
                <w:color w:val="000000" w:themeColor="text1"/>
                <w:sz w:val="24"/>
                <w:szCs w:val="22"/>
              </w:rPr>
            </w:pPr>
            <w:r w:rsidRPr="00A018D0">
              <w:rPr>
                <w:rFonts w:ascii="Arial" w:hAnsi="Arial" w:cs="Arial"/>
                <w:color w:val="000000" w:themeColor="text1"/>
                <w:sz w:val="24"/>
                <w:szCs w:val="22"/>
              </w:rPr>
              <w:t>If you have completed</w:t>
            </w:r>
            <w:r w:rsidR="00A018D0" w:rsidRPr="00A018D0">
              <w:rPr>
                <w:rFonts w:ascii="Arial" w:hAnsi="Arial" w:cs="Arial"/>
                <w:color w:val="000000" w:themeColor="text1"/>
                <w:sz w:val="24"/>
                <w:szCs w:val="22"/>
              </w:rPr>
              <w:t xml:space="preserve"> 40 minutes this week,</w:t>
            </w:r>
            <w:r w:rsidRPr="00A018D0">
              <w:rPr>
                <w:rFonts w:ascii="Arial" w:hAnsi="Arial" w:cs="Arial"/>
                <w:color w:val="000000" w:themeColor="text1"/>
                <w:sz w:val="24"/>
                <w:szCs w:val="22"/>
              </w:rPr>
              <w:t xml:space="preserve"> practice on prodigy</w:t>
            </w:r>
          </w:p>
          <w:p w14:paraId="46815F91" w14:textId="77777777" w:rsidR="00146791" w:rsidRDefault="00146791" w:rsidP="00480F64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1F52326D" w14:textId="5B5E64EF" w:rsidR="00146791" w:rsidRPr="00480F64" w:rsidRDefault="00A018D0" w:rsidP="00480F64">
            <w:pPr>
              <w:rPr>
                <w:rFonts w:ascii="Calibri" w:hAnsi="Calibri" w:cs="Calibri"/>
                <w:sz w:val="22"/>
                <w:szCs w:val="22"/>
              </w:rPr>
            </w:pPr>
            <w:hyperlink r:id="rId23" w:history="1">
              <w:r w:rsidRPr="00A018D0">
                <w:rPr>
                  <w:rStyle w:val="Hyperlink"/>
                  <w:rFonts w:ascii="Calibri" w:eastAsia="Calibri" w:hAnsi="Calibri" w:cs="Times New Roman"/>
                  <w:sz w:val="22"/>
                  <w:szCs w:val="22"/>
                </w:rPr>
                <w:t>https://play.prodigygame.com/</w:t>
              </w:r>
            </w:hyperlink>
          </w:p>
        </w:tc>
        <w:tc>
          <w:tcPr>
            <w:tcW w:w="2340" w:type="dxa"/>
            <w:gridSpan w:val="2"/>
          </w:tcPr>
          <w:p w14:paraId="68F7DB9A" w14:textId="7A0C5BA9" w:rsidR="00DA0B24" w:rsidRPr="00701D02" w:rsidRDefault="00DA0B24" w:rsidP="00701D02">
            <w:pPr>
              <w:jc w:val="center"/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</w:rPr>
            </w:pPr>
            <w:r w:rsidRPr="003A446C">
              <w:rPr>
                <w:rFonts w:ascii="Arial" w:eastAsia="Calibri" w:hAnsi="Arial" w:cs="Arial"/>
                <w:b/>
                <w:bCs/>
                <w:color w:val="auto"/>
                <w:sz w:val="28"/>
                <w:szCs w:val="24"/>
                <w:highlight w:val="yellow"/>
              </w:rPr>
              <w:t>ELA/Reading</w:t>
            </w:r>
          </w:p>
          <w:p w14:paraId="226F1C80" w14:textId="178EF297" w:rsidR="00C90C06" w:rsidRPr="00D4299F" w:rsidRDefault="00C90C06" w:rsidP="00C90C06">
            <w:pPr>
              <w:rPr>
                <w:rFonts w:ascii="Arial" w:eastAsia="Calibri" w:hAnsi="Arial" w:cs="Arial"/>
                <w:color w:val="FF0000"/>
                <w:sz w:val="14"/>
                <w:szCs w:val="24"/>
              </w:rPr>
            </w:pPr>
          </w:p>
          <w:p w14:paraId="4F575A1A" w14:textId="15327C56" w:rsidR="00235B81" w:rsidRPr="00D4299F" w:rsidRDefault="00D4299F" w:rsidP="00235B81">
            <w:pPr>
              <w:spacing w:after="120" w:line="259" w:lineRule="auto"/>
              <w:rPr>
                <w:rFonts w:ascii="Arial" w:eastAsia="Arial" w:hAnsi="Arial" w:cs="Times New Roman"/>
                <w:color w:val="FF0000"/>
                <w:sz w:val="28"/>
                <w:u w:val="single"/>
              </w:rPr>
            </w:pPr>
            <w:hyperlink r:id="rId24" w:history="1">
              <w:r w:rsidRPr="00D4299F">
                <w:rPr>
                  <w:rStyle w:val="Hyperlink"/>
                  <w:rFonts w:ascii="Arial" w:eastAsia="Arial" w:hAnsi="Arial" w:cs="Times New Roman"/>
                  <w:color w:val="FF0000"/>
                  <w:sz w:val="28"/>
                </w:rPr>
                <w:t>read works</w:t>
              </w:r>
            </w:hyperlink>
          </w:p>
          <w:p w14:paraId="5ABFD880" w14:textId="77777777" w:rsidR="00235B81" w:rsidRPr="00235B81" w:rsidRDefault="00235B81" w:rsidP="00235B81">
            <w:pPr>
              <w:spacing w:after="120" w:line="259" w:lineRule="auto"/>
              <w:rPr>
                <w:rFonts w:ascii="Arial" w:eastAsia="Arial" w:hAnsi="Arial" w:cs="Times New Roman"/>
                <w:color w:val="auto"/>
                <w:sz w:val="24"/>
                <w:szCs w:val="24"/>
              </w:rPr>
            </w:pPr>
            <w:r w:rsidRPr="00235B81">
              <w:rPr>
                <w:rFonts w:ascii="Arial" w:eastAsia="Arial" w:hAnsi="Arial" w:cs="Times New Roman"/>
                <w:color w:val="auto"/>
                <w:sz w:val="24"/>
                <w:szCs w:val="24"/>
              </w:rPr>
              <w:t>class code:</w:t>
            </w:r>
          </w:p>
          <w:p w14:paraId="0CE19C11" w14:textId="77777777" w:rsidR="00235B81" w:rsidRPr="00235B81" w:rsidRDefault="00235B81" w:rsidP="00235B81">
            <w:pPr>
              <w:spacing w:after="120" w:line="259" w:lineRule="auto"/>
              <w:rPr>
                <w:rFonts w:ascii="Arial" w:eastAsia="Arial" w:hAnsi="Arial" w:cs="Times New Roman"/>
                <w:color w:val="276D5B"/>
                <w:sz w:val="24"/>
                <w:szCs w:val="24"/>
                <w:u w:val="single"/>
              </w:rPr>
            </w:pPr>
            <w:r w:rsidRPr="00235B81">
              <w:rPr>
                <w:rFonts w:ascii="Arial" w:eastAsia="Arial" w:hAnsi="Arial" w:cs="Times New Roman"/>
                <w:color w:val="595959"/>
                <w:sz w:val="24"/>
                <w:szCs w:val="24"/>
              </w:rPr>
              <w:t>MBB3NE</w:t>
            </w:r>
            <w:r w:rsidRPr="00235B81">
              <w:rPr>
                <w:rFonts w:ascii="Arial" w:eastAsia="Arial" w:hAnsi="Arial" w:cs="Times New Roman"/>
                <w:color w:val="276D5B"/>
                <w:sz w:val="24"/>
                <w:szCs w:val="24"/>
                <w:u w:val="single"/>
              </w:rPr>
              <w:t xml:space="preserve"> </w:t>
            </w:r>
          </w:p>
          <w:p w14:paraId="445097BA" w14:textId="77777777" w:rsidR="00235B81" w:rsidRPr="00235B81" w:rsidRDefault="00235B81" w:rsidP="00235B81">
            <w:pPr>
              <w:spacing w:after="120" w:line="259" w:lineRule="auto"/>
              <w:rPr>
                <w:rFonts w:ascii="Arial" w:eastAsia="Arial" w:hAnsi="Arial" w:cs="Arial"/>
                <w:color w:val="C00000"/>
                <w:sz w:val="24"/>
              </w:rPr>
            </w:pPr>
            <w:r w:rsidRPr="00235B81">
              <w:rPr>
                <w:rFonts w:ascii="Arial" w:eastAsia="Arial" w:hAnsi="Arial" w:cs="Arial"/>
                <w:color w:val="C00000"/>
                <w:sz w:val="24"/>
              </w:rPr>
              <w:t>Find your name</w:t>
            </w:r>
          </w:p>
          <w:p w14:paraId="51E85D41" w14:textId="77777777" w:rsidR="00235B81" w:rsidRDefault="00235B81" w:rsidP="00235B81">
            <w:pPr>
              <w:spacing w:after="120" w:line="259" w:lineRule="auto"/>
              <w:rPr>
                <w:rFonts w:ascii="Arial" w:eastAsia="Arial" w:hAnsi="Arial" w:cs="Arial"/>
                <w:color w:val="276D5B"/>
                <w:sz w:val="24"/>
              </w:rPr>
            </w:pPr>
            <w:r w:rsidRPr="00235B81">
              <w:rPr>
                <w:rFonts w:ascii="Arial" w:eastAsia="Arial" w:hAnsi="Arial" w:cs="Arial"/>
                <w:color w:val="276D5B"/>
                <w:sz w:val="24"/>
              </w:rPr>
              <w:t>Password: 1234</w:t>
            </w:r>
          </w:p>
          <w:p w14:paraId="2B49E7C0" w14:textId="77777777" w:rsidR="00C026B0" w:rsidRPr="00C026B0" w:rsidRDefault="00C026B0" w:rsidP="00C026B0">
            <w:pPr>
              <w:shd w:val="clear" w:color="auto" w:fill="F5F8F8"/>
              <w:spacing w:line="300" w:lineRule="atLeast"/>
              <w:outlineLvl w:val="1"/>
              <w:rPr>
                <w:rFonts w:ascii="Arial" w:eastAsia="Times New Roman" w:hAnsi="Arial" w:cs="Arial"/>
                <w:b/>
                <w:color w:val="000000" w:themeColor="text1"/>
                <w:sz w:val="22"/>
                <w:szCs w:val="51"/>
                <w:u w:val="single"/>
              </w:rPr>
            </w:pPr>
            <w:r w:rsidRPr="00C026B0">
              <w:rPr>
                <w:rFonts w:ascii="Arial" w:eastAsia="Times New Roman" w:hAnsi="Arial" w:cs="Arial"/>
                <w:b/>
                <w:color w:val="000000" w:themeColor="text1"/>
                <w:sz w:val="22"/>
                <w:szCs w:val="51"/>
                <w:u w:val="single"/>
              </w:rPr>
              <w:t>Who Wants a Spiny Snack?</w:t>
            </w:r>
          </w:p>
          <w:p w14:paraId="2DB55AB4" w14:textId="77777777" w:rsidR="00D4299F" w:rsidRPr="00D4299F" w:rsidRDefault="00D4299F" w:rsidP="00D4299F">
            <w:pPr>
              <w:numPr>
                <w:ilvl w:val="0"/>
                <w:numId w:val="35"/>
              </w:numPr>
              <w:spacing w:after="120" w:line="259" w:lineRule="auto"/>
              <w:contextualSpacing/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</w:pPr>
            <w:r w:rsidRPr="00D4299F"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>listen to the article</w:t>
            </w:r>
          </w:p>
          <w:p w14:paraId="21656490" w14:textId="77777777" w:rsidR="00D4299F" w:rsidRPr="00D4299F" w:rsidRDefault="00D4299F" w:rsidP="00D4299F">
            <w:pPr>
              <w:numPr>
                <w:ilvl w:val="0"/>
                <w:numId w:val="35"/>
              </w:numPr>
              <w:spacing w:after="120" w:line="259" w:lineRule="auto"/>
              <w:contextualSpacing/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</w:pPr>
            <w:r w:rsidRPr="00D4299F"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>read the article</w:t>
            </w:r>
          </w:p>
          <w:p w14:paraId="49CFB27E" w14:textId="77777777" w:rsidR="00D4299F" w:rsidRPr="00D4299F" w:rsidRDefault="00D4299F" w:rsidP="00D4299F">
            <w:pPr>
              <w:numPr>
                <w:ilvl w:val="0"/>
                <w:numId w:val="35"/>
              </w:numPr>
              <w:spacing w:after="120" w:line="259" w:lineRule="auto"/>
              <w:contextualSpacing/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</w:pPr>
            <w:r w:rsidRPr="00D4299F">
              <w:rPr>
                <w:rFonts w:ascii="Arial" w:eastAsia="Calibri" w:hAnsi="Arial" w:cs="Arial"/>
                <w:color w:val="auto"/>
                <w:sz w:val="24"/>
                <w:szCs w:val="24"/>
                <w:highlight w:val="yellow"/>
              </w:rPr>
              <w:t>answer the comprehension questions</w:t>
            </w:r>
          </w:p>
          <w:p w14:paraId="6ED7834B" w14:textId="24785E84" w:rsidR="00235B81" w:rsidRDefault="00233DF7" w:rsidP="00233DF7">
            <w:pPr>
              <w:spacing w:after="120" w:line="259" w:lineRule="auto"/>
              <w:jc w:val="center"/>
              <w:rPr>
                <w:rFonts w:ascii="Arial" w:eastAsia="Calibri" w:hAnsi="Arial" w:cs="Arial"/>
                <w:color w:val="auto"/>
                <w:sz w:val="20"/>
                <w:szCs w:val="24"/>
              </w:rPr>
            </w:pPr>
            <w:r w:rsidRPr="00233DF7">
              <w:rPr>
                <w:rFonts w:ascii="Arial" w:eastAsia="Arial" w:hAnsi="Arial" w:cs="Arial"/>
                <w:color w:val="276D5B"/>
                <w:sz w:val="20"/>
              </w:rPr>
              <w:drawing>
                <wp:inline distT="0" distB="0" distL="0" distR="0" wp14:anchorId="38CEBE47" wp14:editId="6E6678D7">
                  <wp:extent cx="819150" cy="775710"/>
                  <wp:effectExtent l="0" t="0" r="0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264" cy="7758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455E60" w14:textId="77777777" w:rsidR="00A95F02" w:rsidRDefault="00A95F02" w:rsidP="005600DE">
            <w:pPr>
              <w:contextualSpacing/>
              <w:rPr>
                <w:rFonts w:ascii="Times New Roman" w:eastAsia="Calibri" w:hAnsi="Times New Roman" w:cs="Times New Roman"/>
                <w:b/>
                <w:color w:val="auto"/>
                <w:sz w:val="24"/>
                <w:szCs w:val="22"/>
              </w:rPr>
            </w:pPr>
            <w:r>
              <w:rPr>
                <w:rFonts w:ascii="Times New Roman" w:eastAsia="Calibri" w:hAnsi="Times New Roman" w:cs="Times New Roman"/>
                <w:b/>
                <w:color w:val="auto"/>
                <w:sz w:val="24"/>
                <w:szCs w:val="22"/>
              </w:rPr>
              <w:t>Re-</w:t>
            </w:r>
            <w:r w:rsidRPr="00A95F02">
              <w:rPr>
                <w:rFonts w:ascii="Times New Roman" w:eastAsia="Calibri" w:hAnsi="Times New Roman" w:cs="Times New Roman"/>
                <w:b/>
                <w:color w:val="auto"/>
                <w:sz w:val="24"/>
                <w:szCs w:val="22"/>
              </w:rPr>
              <w:t xml:space="preserve">read </w:t>
            </w:r>
          </w:p>
          <w:p w14:paraId="7245F38D" w14:textId="4D424BDC" w:rsidR="005600DE" w:rsidRPr="00A95F02" w:rsidRDefault="00A95F02" w:rsidP="005600DE">
            <w:pPr>
              <w:contextualSpacing/>
              <w:rPr>
                <w:rFonts w:ascii="Times New Roman" w:eastAsia="Calibri" w:hAnsi="Times New Roman" w:cs="Times New Roman"/>
                <w:b/>
                <w:color w:val="auto"/>
                <w:sz w:val="24"/>
                <w:szCs w:val="22"/>
              </w:rPr>
            </w:pPr>
            <w:r w:rsidRPr="00A95F02">
              <w:rPr>
                <w:rFonts w:ascii="Times New Roman" w:eastAsia="Calibri" w:hAnsi="Times New Roman" w:cs="Times New Roman"/>
                <w:b/>
                <w:color w:val="auto"/>
                <w:sz w:val="24"/>
                <w:szCs w:val="22"/>
                <w:u w:val="single"/>
              </w:rPr>
              <w:t>Larry the Singing Chicken</w:t>
            </w:r>
          </w:p>
          <w:p w14:paraId="2242294B" w14:textId="269CECAD" w:rsidR="00575659" w:rsidRPr="00FA668B" w:rsidRDefault="00575659" w:rsidP="00FA668B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1327" w:type="dxa"/>
          </w:tcPr>
          <w:p w14:paraId="1EAC992F" w14:textId="77777777" w:rsidR="00DA0B24" w:rsidRDefault="00DA0B24" w:rsidP="007D7231">
            <w:pPr>
              <w:jc w:val="center"/>
              <w:rPr>
                <w:color w:val="00B050"/>
              </w:rPr>
            </w:pPr>
          </w:p>
          <w:p w14:paraId="05CC6C45" w14:textId="77777777" w:rsidR="00AA6F94" w:rsidRDefault="00AA6F94" w:rsidP="007D723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erfect time to make sure your work is turned in.</w:t>
            </w:r>
          </w:p>
          <w:p w14:paraId="0E625083" w14:textId="77777777" w:rsidR="00AA6F94" w:rsidRDefault="00AA6F94" w:rsidP="007D723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</w:p>
          <w:p w14:paraId="6CB762F7" w14:textId="77777777" w:rsidR="00AA6F94" w:rsidRDefault="00AA6F94" w:rsidP="007D723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ractice on a site of choice.</w:t>
            </w:r>
          </w:p>
          <w:p w14:paraId="4F5450D8" w14:textId="77777777" w:rsidR="00AA6F94" w:rsidRDefault="00AA6F94" w:rsidP="007D723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Check out sites listed on your web</w:t>
            </w:r>
          </w:p>
          <w:p w14:paraId="114CEE08" w14:textId="64B8EAF6" w:rsidR="00AA6F94" w:rsidRDefault="00AA6F94" w:rsidP="007D7231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chart</w:t>
            </w:r>
          </w:p>
          <w:p w14:paraId="6AA53EDB" w14:textId="25C4ACA7" w:rsidR="00AA6F94" w:rsidRPr="008F09F7" w:rsidRDefault="00AA6F94" w:rsidP="008F09F7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If you need another one I will email it.</w:t>
            </w:r>
          </w:p>
        </w:tc>
      </w:tr>
      <w:tr w:rsidR="00DA0B24" w14:paraId="67BDC8E7" w14:textId="60695716" w:rsidTr="0019387A">
        <w:trPr>
          <w:trHeight w:val="1152"/>
        </w:trPr>
        <w:tc>
          <w:tcPr>
            <w:tcW w:w="828" w:type="dxa"/>
            <w:vAlign w:val="center"/>
          </w:tcPr>
          <w:p w14:paraId="7CC1FEE0" w14:textId="4B52CCB9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>10:00</w:t>
            </w: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-10:30</w:t>
            </w:r>
          </w:p>
        </w:tc>
        <w:tc>
          <w:tcPr>
            <w:tcW w:w="2340" w:type="dxa"/>
            <w:gridSpan w:val="2"/>
          </w:tcPr>
          <w:p w14:paraId="596D0543" w14:textId="77777777" w:rsidR="006E633E" w:rsidRPr="00762300" w:rsidRDefault="00DA0B24" w:rsidP="006E633E">
            <w:pPr>
              <w:jc w:val="center"/>
              <w:rPr>
                <w:rFonts w:ascii="Arial" w:hAnsi="Arial" w:cs="Arial"/>
                <w:b/>
                <w:bCs/>
                <w:color w:val="auto"/>
                <w:sz w:val="22"/>
                <w:szCs w:val="24"/>
              </w:rPr>
            </w:pPr>
            <w:r w:rsidRPr="00762300">
              <w:rPr>
                <w:rFonts w:ascii="Arial" w:hAnsi="Arial" w:cs="Arial"/>
                <w:b/>
                <w:bCs/>
                <w:color w:val="auto"/>
                <w:sz w:val="22"/>
                <w:szCs w:val="24"/>
              </w:rPr>
              <w:t>P.E. / Movement Break</w:t>
            </w:r>
          </w:p>
          <w:p w14:paraId="7B59BBE3" w14:textId="222DBDC4" w:rsidR="00DA0B24" w:rsidRPr="006E633E" w:rsidRDefault="00DA0B24" w:rsidP="006E633E">
            <w:pPr>
              <w:rPr>
                <w:rFonts w:ascii="Arial" w:hAnsi="Arial" w:cs="Arial"/>
                <w:b/>
                <w:bCs/>
                <w:color w:val="auto"/>
                <w:sz w:val="32"/>
                <w:szCs w:val="24"/>
              </w:rPr>
            </w:pPr>
            <w:r w:rsidRPr="00B8003F">
              <w:rPr>
                <w:rFonts w:ascii="Calibri" w:hAnsi="Calibri" w:cs="Calibri"/>
                <w:color w:val="auto"/>
                <w:sz w:val="20"/>
                <w:szCs w:val="24"/>
              </w:rPr>
              <w:t xml:space="preserve"> </w:t>
            </w:r>
            <w:hyperlink r:id="rId26" w:history="1">
              <w:r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>Mr. Jacobi</w:t>
              </w:r>
            </w:hyperlink>
            <w:r w:rsidRPr="006E633E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  <w:hyperlink r:id="rId27" w:history="1">
              <w:r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>Ms. Shea</w:t>
              </w:r>
            </w:hyperlink>
            <w:r w:rsidRPr="006E633E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</w:p>
          <w:p w14:paraId="395BD302" w14:textId="4FD5C6C5" w:rsidR="00B8003F" w:rsidRPr="006E633E" w:rsidRDefault="006E633E" w:rsidP="006E633E">
            <w:pPr>
              <w:jc w:val="center"/>
              <w:rPr>
                <w:rFonts w:ascii="Calibri" w:hAnsi="Calibri" w:cs="Calibri"/>
                <w:color w:val="auto"/>
                <w:sz w:val="20"/>
                <w:szCs w:val="24"/>
              </w:rPr>
            </w:pPr>
            <w:proofErr w:type="gramStart"/>
            <w:r>
              <w:rPr>
                <w:rFonts w:ascii="Calibri" w:hAnsi="Calibri" w:cs="Calibri"/>
                <w:color w:val="auto"/>
                <w:sz w:val="20"/>
                <w:szCs w:val="24"/>
              </w:rPr>
              <w:t>Click  on</w:t>
            </w:r>
            <w:proofErr w:type="gramEnd"/>
            <w:r>
              <w:rPr>
                <w:rFonts w:ascii="Calibri" w:hAnsi="Calibri" w:cs="Calibri"/>
                <w:color w:val="auto"/>
                <w:sz w:val="20"/>
                <w:szCs w:val="24"/>
              </w:rPr>
              <w:t xml:space="preserve"> a name to be taken to their page.</w:t>
            </w:r>
          </w:p>
        </w:tc>
        <w:tc>
          <w:tcPr>
            <w:tcW w:w="2250" w:type="dxa"/>
            <w:gridSpan w:val="2"/>
          </w:tcPr>
          <w:p w14:paraId="4192276C" w14:textId="77777777" w:rsidR="00DA0B24" w:rsidRPr="007623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2"/>
                <w:szCs w:val="24"/>
              </w:rPr>
            </w:pPr>
            <w:r w:rsidRPr="00762300">
              <w:rPr>
                <w:rFonts w:ascii="Arial" w:hAnsi="Arial" w:cs="Arial"/>
                <w:b/>
                <w:bCs/>
                <w:color w:val="auto"/>
                <w:sz w:val="22"/>
                <w:szCs w:val="24"/>
              </w:rPr>
              <w:t>P.E. / Movement Break</w:t>
            </w:r>
          </w:p>
          <w:p w14:paraId="5288929F" w14:textId="75733D4C" w:rsidR="00DA0B24" w:rsidRDefault="00DA0B24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  <w:hyperlink r:id="rId28" w:history="1">
              <w:r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>Mr. Jacobi</w:t>
              </w:r>
            </w:hyperlink>
            <w:r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  <w:hyperlink r:id="rId29" w:history="1">
              <w:r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Ms. Shea </w:t>
              </w:r>
            </w:hyperlink>
            <w:r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</w:p>
          <w:p w14:paraId="12BAC27B" w14:textId="7C4B3ECE" w:rsidR="00DA0B24" w:rsidRPr="00B057C7" w:rsidRDefault="006E633E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0"/>
                <w:szCs w:val="24"/>
              </w:rPr>
              <w:t>Click on a name to be taken to their page.</w:t>
            </w:r>
          </w:p>
        </w:tc>
        <w:tc>
          <w:tcPr>
            <w:tcW w:w="2250" w:type="dxa"/>
          </w:tcPr>
          <w:p w14:paraId="1EFF3619" w14:textId="77777777" w:rsidR="00DA0B24" w:rsidRPr="007623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2"/>
                <w:szCs w:val="24"/>
              </w:rPr>
            </w:pPr>
            <w:r w:rsidRPr="00762300">
              <w:rPr>
                <w:rFonts w:ascii="Arial" w:hAnsi="Arial" w:cs="Arial"/>
                <w:b/>
                <w:bCs/>
                <w:color w:val="auto"/>
                <w:sz w:val="22"/>
                <w:szCs w:val="24"/>
              </w:rPr>
              <w:t>P.E. / Movement Break</w:t>
            </w:r>
          </w:p>
          <w:p w14:paraId="10591B46" w14:textId="42A92820" w:rsidR="00DA0B24" w:rsidRDefault="005B012F" w:rsidP="000D1200">
            <w:pPr>
              <w:jc w:val="center"/>
              <w:rPr>
                <w:rFonts w:ascii="Calibri" w:hAnsi="Calibri" w:cs="Calibri"/>
                <w:color w:val="auto"/>
                <w:sz w:val="24"/>
                <w:szCs w:val="24"/>
              </w:rPr>
            </w:pPr>
            <w:hyperlink r:id="rId30" w:history="1">
              <w:r w:rsidR="00DA0B24"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>Mr. Jacobi</w:t>
              </w:r>
            </w:hyperlink>
            <w:r w:rsidR="00DA0B24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  <w:hyperlink r:id="rId31" w:history="1">
              <w:r w:rsidR="00DA0B24"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Ms. Shea </w:t>
              </w:r>
            </w:hyperlink>
            <w:r w:rsidR="00DA0B24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</w:p>
          <w:p w14:paraId="21C3987D" w14:textId="613FF5D5" w:rsidR="00DA0B24" w:rsidRPr="00B057C7" w:rsidRDefault="006E633E" w:rsidP="000D120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0"/>
                <w:szCs w:val="24"/>
              </w:rPr>
              <w:t>Click on a name to be taken to their page.</w:t>
            </w:r>
          </w:p>
        </w:tc>
        <w:tc>
          <w:tcPr>
            <w:tcW w:w="2340" w:type="dxa"/>
            <w:gridSpan w:val="2"/>
          </w:tcPr>
          <w:p w14:paraId="7A8D8D71" w14:textId="77777777" w:rsidR="00DA0B24" w:rsidRPr="00762300" w:rsidRDefault="00DA0B24" w:rsidP="000D1200">
            <w:pPr>
              <w:jc w:val="center"/>
              <w:rPr>
                <w:rFonts w:ascii="Arial" w:hAnsi="Arial" w:cs="Arial"/>
                <w:b/>
                <w:bCs/>
                <w:color w:val="auto"/>
                <w:sz w:val="22"/>
                <w:szCs w:val="24"/>
              </w:rPr>
            </w:pPr>
            <w:r w:rsidRPr="00762300">
              <w:rPr>
                <w:rFonts w:ascii="Arial" w:hAnsi="Arial" w:cs="Arial"/>
                <w:b/>
                <w:bCs/>
                <w:color w:val="auto"/>
                <w:sz w:val="22"/>
                <w:szCs w:val="24"/>
              </w:rPr>
              <w:t>P.E. / Movement Break</w:t>
            </w:r>
          </w:p>
          <w:p w14:paraId="2628A9E6" w14:textId="477AE1A2" w:rsidR="00DA0B24" w:rsidRDefault="005B012F" w:rsidP="006E633E">
            <w:pPr>
              <w:rPr>
                <w:rFonts w:ascii="Calibri" w:hAnsi="Calibri" w:cs="Calibri"/>
                <w:color w:val="auto"/>
                <w:sz w:val="24"/>
                <w:szCs w:val="24"/>
              </w:rPr>
            </w:pPr>
            <w:hyperlink r:id="rId32" w:history="1">
              <w:r w:rsidR="00DA0B24"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Mr. Jacob </w:t>
              </w:r>
              <w:r w:rsidR="006E633E"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 </w:t>
              </w:r>
            </w:hyperlink>
            <w:r w:rsidR="006E633E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  <w:hyperlink r:id="rId33" w:history="1">
              <w:r w:rsidR="00DA0B24" w:rsidRPr="006E633E">
                <w:rPr>
                  <w:rStyle w:val="Hyperlink"/>
                  <w:rFonts w:ascii="Calibri" w:hAnsi="Calibri" w:cs="Calibri"/>
                  <w:sz w:val="24"/>
                  <w:szCs w:val="24"/>
                </w:rPr>
                <w:t xml:space="preserve">Ms. Shea </w:t>
              </w:r>
            </w:hyperlink>
            <w:r w:rsidR="00DA0B24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</w:p>
          <w:p w14:paraId="55786E77" w14:textId="6DC6CE4F" w:rsidR="00DA0B24" w:rsidRPr="00B057C7" w:rsidRDefault="006E633E" w:rsidP="000D1200">
            <w:pPr>
              <w:jc w:val="center"/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0"/>
                <w:szCs w:val="24"/>
              </w:rPr>
              <w:t>Click on a name to be taken to their page.</w:t>
            </w:r>
          </w:p>
        </w:tc>
        <w:tc>
          <w:tcPr>
            <w:tcW w:w="1327" w:type="dxa"/>
          </w:tcPr>
          <w:p w14:paraId="443EC6AD" w14:textId="7FCE6D87" w:rsidR="00DA0B24" w:rsidRPr="0032057B" w:rsidRDefault="00DA0B24" w:rsidP="007D7231">
            <w:pPr>
              <w:jc w:val="center"/>
              <w:rPr>
                <w:rFonts w:ascii="Calibri" w:eastAsia="Calibri" w:hAnsi="Calibri" w:cs="Calibri"/>
                <w:color w:val="00B050"/>
                <w:sz w:val="24"/>
                <w:szCs w:val="24"/>
              </w:rPr>
            </w:pPr>
          </w:p>
        </w:tc>
      </w:tr>
      <w:tr w:rsidR="00DA0B24" w14:paraId="46F8DAD1" w14:textId="3758B2F7" w:rsidTr="0019387A">
        <w:trPr>
          <w:trHeight w:val="2780"/>
        </w:trPr>
        <w:tc>
          <w:tcPr>
            <w:tcW w:w="828" w:type="dxa"/>
            <w:vAlign w:val="center"/>
          </w:tcPr>
          <w:p w14:paraId="76D1296B" w14:textId="0FEF95E4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0:30-11:00</w:t>
            </w:r>
          </w:p>
          <w:p w14:paraId="512EF677" w14:textId="77777777" w:rsidR="00DA0B24" w:rsidRDefault="00DA0B2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25FB971A" w14:textId="69B7B638" w:rsidR="005562CA" w:rsidRPr="005562CA" w:rsidRDefault="00DA0B24" w:rsidP="005562CA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339CC4F7" w14:textId="77777777" w:rsidR="003E07E7" w:rsidRPr="003E07E7" w:rsidRDefault="003E07E7" w:rsidP="003E07E7">
            <w:pPr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  <w:t>Read a book you have at home to a family member</w:t>
            </w:r>
          </w:p>
          <w:p w14:paraId="203CFA0B" w14:textId="77777777" w:rsidR="003E07E7" w:rsidRPr="003E07E7" w:rsidRDefault="003E07E7" w:rsidP="003E07E7">
            <w:pPr>
              <w:jc w:val="center"/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  <w:t>Or</w:t>
            </w:r>
          </w:p>
          <w:p w14:paraId="5E514851" w14:textId="77777777" w:rsidR="003E07E7" w:rsidRPr="003E07E7" w:rsidRDefault="003E07E7" w:rsidP="003E07E7">
            <w:pPr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</w:pPr>
            <w:proofErr w:type="spellStart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>Raz</w:t>
            </w:r>
            <w:proofErr w:type="spellEnd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 xml:space="preserve"> Kids</w:t>
            </w:r>
          </w:p>
          <w:p w14:paraId="6F5040D6" w14:textId="77777777" w:rsidR="003E07E7" w:rsidRPr="003E07E7" w:rsidRDefault="005B012F" w:rsidP="003E07E7">
            <w:pPr>
              <w:rPr>
                <w:rFonts w:ascii="Times New Roman" w:eastAsia="Calibri" w:hAnsi="Times New Roman" w:cs="Times New Roman"/>
                <w:color w:val="0000FF"/>
                <w:sz w:val="24"/>
                <w:szCs w:val="20"/>
                <w:u w:val="single"/>
              </w:rPr>
            </w:pPr>
            <w:hyperlink r:id="rId34" w:history="1">
              <w:r w:rsidR="003E07E7" w:rsidRPr="003E07E7">
                <w:rPr>
                  <w:rFonts w:ascii="Times New Roman" w:eastAsia="Calibri" w:hAnsi="Times New Roman" w:cs="Times New Roman"/>
                  <w:color w:val="0000FF"/>
                  <w:sz w:val="24"/>
                  <w:szCs w:val="20"/>
                  <w:u w:val="single"/>
                </w:rPr>
                <w:t>kidsa-z.com</w:t>
              </w:r>
            </w:hyperlink>
          </w:p>
          <w:p w14:paraId="74D443C8" w14:textId="77777777" w:rsidR="003E07E7" w:rsidRPr="003E07E7" w:rsidRDefault="003E07E7" w:rsidP="003E07E7">
            <w:pPr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 xml:space="preserve">teacher: </w:t>
            </w:r>
            <w:proofErr w:type="spellStart"/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>jpoggensee</w:t>
            </w:r>
            <w:proofErr w:type="spellEnd"/>
          </w:p>
          <w:p w14:paraId="11B2122B" w14:textId="33A423AB" w:rsidR="00DA0B24" w:rsidRPr="003E07E7" w:rsidRDefault="003E07E7" w:rsidP="003E07E7">
            <w:pPr>
              <w:rPr>
                <w:rFonts w:ascii="Times New Roman" w:hAnsi="Times New Roman" w:cs="Times New Roman"/>
                <w:color w:val="FF0000"/>
                <w:sz w:val="24"/>
                <w:szCs w:val="20"/>
              </w:rPr>
            </w:pPr>
            <w:r w:rsidRPr="00762300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Click on Your name; password your first name</w:t>
            </w:r>
          </w:p>
        </w:tc>
        <w:tc>
          <w:tcPr>
            <w:tcW w:w="2250" w:type="dxa"/>
            <w:gridSpan w:val="2"/>
          </w:tcPr>
          <w:p w14:paraId="0C206E52" w14:textId="195C3F81" w:rsidR="00DA0B24" w:rsidRDefault="005E5676" w:rsidP="00222258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Tech</w:t>
            </w:r>
          </w:p>
          <w:p w14:paraId="062D6237" w14:textId="77777777" w:rsidR="002C70F2" w:rsidRDefault="002C70F2" w:rsidP="00222258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</w:rPr>
            </w:pPr>
          </w:p>
          <w:p w14:paraId="02FCFF6D" w14:textId="7BCE819A" w:rsidR="005E5676" w:rsidRPr="005E5676" w:rsidRDefault="005E5676" w:rsidP="00222258">
            <w:pPr>
              <w:jc w:val="center"/>
              <w:rPr>
                <w:rFonts w:ascii="Calibri" w:eastAsia="Calibri" w:hAnsi="Calibri" w:cs="Times New Roman"/>
                <w:color w:val="0000FF"/>
                <w:sz w:val="22"/>
                <w:szCs w:val="22"/>
              </w:rPr>
            </w:pPr>
            <w:r w:rsidRPr="005E5676">
              <w:rPr>
                <w:rFonts w:ascii="Calibri" w:eastAsia="Calibri" w:hAnsi="Calibri" w:cs="Times New Roman"/>
                <w:color w:val="0000FF"/>
                <w:sz w:val="22"/>
                <w:szCs w:val="22"/>
              </w:rPr>
              <w:t xml:space="preserve">Log on to Mr. </w:t>
            </w:r>
            <w:hyperlink r:id="rId35" w:history="1">
              <w:r w:rsidRPr="005E5676">
                <w:rPr>
                  <w:rStyle w:val="Hyperlink"/>
                  <w:rFonts w:ascii="Calibri" w:eastAsia="Calibri" w:hAnsi="Calibri" w:cs="Times New Roman"/>
                  <w:sz w:val="22"/>
                  <w:szCs w:val="22"/>
                </w:rPr>
                <w:t>Schneider’s page</w:t>
              </w:r>
            </w:hyperlink>
            <w:r w:rsidRPr="005E5676">
              <w:rPr>
                <w:rFonts w:ascii="Calibri" w:eastAsia="Calibri" w:hAnsi="Calibri" w:cs="Times New Roman"/>
                <w:color w:val="0000FF"/>
                <w:sz w:val="22"/>
                <w:szCs w:val="22"/>
              </w:rPr>
              <w:t xml:space="preserve"> for his assignment</w:t>
            </w:r>
          </w:p>
          <w:p w14:paraId="776FB46A" w14:textId="2941BD68" w:rsidR="00DA0B24" w:rsidRPr="003E07E7" w:rsidRDefault="00DA0B24" w:rsidP="003E07E7">
            <w:pPr>
              <w:rPr>
                <w:rFonts w:ascii="Times New Roman" w:hAnsi="Times New Roman" w:cs="Times New Roman"/>
                <w:color w:val="FF0000"/>
                <w:sz w:val="24"/>
                <w:szCs w:val="20"/>
              </w:rPr>
            </w:pPr>
          </w:p>
        </w:tc>
        <w:tc>
          <w:tcPr>
            <w:tcW w:w="2250" w:type="dxa"/>
          </w:tcPr>
          <w:p w14:paraId="25831BC4" w14:textId="77777777" w:rsidR="00DA0B24" w:rsidRPr="00C61A0E" w:rsidRDefault="00DA0B24" w:rsidP="000D1200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5AE33792" w14:textId="77777777" w:rsidR="00DA0B24" w:rsidRPr="005562CA" w:rsidRDefault="00DA0B24" w:rsidP="003E07E7">
            <w:pPr>
              <w:rPr>
                <w:rFonts w:ascii="Calibri" w:eastAsia="Calibri" w:hAnsi="Calibri" w:cs="Calibri"/>
                <w:bCs/>
                <w:color w:val="auto"/>
                <w:sz w:val="24"/>
                <w:szCs w:val="24"/>
              </w:rPr>
            </w:pPr>
            <w:r w:rsidRPr="005562CA">
              <w:rPr>
                <w:rFonts w:ascii="Calibri" w:eastAsia="Calibri" w:hAnsi="Calibri" w:cs="Calibri"/>
                <w:bCs/>
                <w:color w:val="auto"/>
                <w:sz w:val="24"/>
                <w:szCs w:val="24"/>
              </w:rPr>
              <w:t>Read a book you have at home to a family member</w:t>
            </w:r>
          </w:p>
          <w:p w14:paraId="4D08D29A" w14:textId="77777777" w:rsidR="003E07E7" w:rsidRPr="003E07E7" w:rsidRDefault="003E07E7" w:rsidP="003E07E7">
            <w:pPr>
              <w:jc w:val="center"/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  <w:t>Or</w:t>
            </w:r>
          </w:p>
          <w:p w14:paraId="0F35EDC5" w14:textId="77777777" w:rsidR="003E07E7" w:rsidRPr="003E07E7" w:rsidRDefault="003E07E7" w:rsidP="003E07E7">
            <w:pPr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</w:pPr>
            <w:proofErr w:type="spellStart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>Raz</w:t>
            </w:r>
            <w:proofErr w:type="spellEnd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 xml:space="preserve"> Kids</w:t>
            </w:r>
          </w:p>
          <w:p w14:paraId="22EF4814" w14:textId="77777777" w:rsidR="003E07E7" w:rsidRPr="003E07E7" w:rsidRDefault="005B012F" w:rsidP="003E07E7">
            <w:pPr>
              <w:rPr>
                <w:rFonts w:ascii="Times New Roman" w:eastAsia="Calibri" w:hAnsi="Times New Roman" w:cs="Times New Roman"/>
                <w:color w:val="0000FF"/>
                <w:sz w:val="24"/>
                <w:szCs w:val="20"/>
                <w:u w:val="single"/>
              </w:rPr>
            </w:pPr>
            <w:hyperlink r:id="rId36" w:history="1">
              <w:r w:rsidR="003E07E7" w:rsidRPr="003E07E7">
                <w:rPr>
                  <w:rFonts w:ascii="Times New Roman" w:eastAsia="Calibri" w:hAnsi="Times New Roman" w:cs="Times New Roman"/>
                  <w:color w:val="0000FF"/>
                  <w:sz w:val="24"/>
                  <w:szCs w:val="20"/>
                  <w:u w:val="single"/>
                </w:rPr>
                <w:t>kidsa-z.com</w:t>
              </w:r>
            </w:hyperlink>
          </w:p>
          <w:p w14:paraId="50ACF2DE" w14:textId="77777777" w:rsidR="003E07E7" w:rsidRPr="003E07E7" w:rsidRDefault="003E07E7" w:rsidP="003E07E7">
            <w:pPr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 xml:space="preserve">teacher: </w:t>
            </w:r>
            <w:proofErr w:type="spellStart"/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>jpoggensee</w:t>
            </w:r>
            <w:proofErr w:type="spellEnd"/>
          </w:p>
          <w:p w14:paraId="13693A93" w14:textId="4E0662A8" w:rsidR="00DA0B24" w:rsidRPr="003E07E7" w:rsidRDefault="003E07E7" w:rsidP="003E07E7">
            <w:pPr>
              <w:rPr>
                <w:rFonts w:ascii="Times New Roman" w:hAnsi="Times New Roman" w:cs="Times New Roman"/>
                <w:color w:val="FF0000"/>
                <w:sz w:val="24"/>
                <w:szCs w:val="20"/>
              </w:rPr>
            </w:pPr>
            <w:r w:rsidRPr="00762300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Click on Your name; password your first name</w:t>
            </w:r>
          </w:p>
        </w:tc>
        <w:tc>
          <w:tcPr>
            <w:tcW w:w="2340" w:type="dxa"/>
            <w:gridSpan w:val="2"/>
          </w:tcPr>
          <w:p w14:paraId="597BD066" w14:textId="6DAA7A61" w:rsidR="00DA0B24" w:rsidRPr="00C61A0E" w:rsidRDefault="00DA0B24" w:rsidP="007F6B50">
            <w:pPr>
              <w:jc w:val="center"/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 w:rsidRPr="00C61A0E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Silent Reading</w:t>
            </w:r>
          </w:p>
          <w:p w14:paraId="0BDDA0F3" w14:textId="77777777" w:rsidR="003E07E7" w:rsidRPr="003E07E7" w:rsidRDefault="003E07E7" w:rsidP="003E07E7">
            <w:pPr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  <w:t>Read a book you have at home to a family member</w:t>
            </w:r>
          </w:p>
          <w:p w14:paraId="50744A57" w14:textId="77777777" w:rsidR="003E07E7" w:rsidRPr="003E07E7" w:rsidRDefault="003E07E7" w:rsidP="003E07E7">
            <w:pPr>
              <w:jc w:val="center"/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bCs/>
                <w:color w:val="auto"/>
                <w:sz w:val="24"/>
                <w:szCs w:val="20"/>
              </w:rPr>
              <w:t>Or</w:t>
            </w:r>
          </w:p>
          <w:p w14:paraId="1854D110" w14:textId="77777777" w:rsidR="003E07E7" w:rsidRPr="003E07E7" w:rsidRDefault="003E07E7" w:rsidP="003E07E7">
            <w:pPr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</w:pPr>
            <w:proofErr w:type="spellStart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>Raz</w:t>
            </w:r>
            <w:proofErr w:type="spellEnd"/>
            <w:r w:rsidRPr="003E07E7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0"/>
              </w:rPr>
              <w:t xml:space="preserve"> Kids</w:t>
            </w:r>
          </w:p>
          <w:p w14:paraId="08E5040B" w14:textId="77777777" w:rsidR="003E07E7" w:rsidRPr="003E07E7" w:rsidRDefault="005B012F" w:rsidP="003E07E7">
            <w:pPr>
              <w:rPr>
                <w:rFonts w:ascii="Times New Roman" w:eastAsia="Calibri" w:hAnsi="Times New Roman" w:cs="Times New Roman"/>
                <w:color w:val="0000FF"/>
                <w:sz w:val="24"/>
                <w:szCs w:val="20"/>
                <w:u w:val="single"/>
              </w:rPr>
            </w:pPr>
            <w:hyperlink r:id="rId37" w:history="1">
              <w:r w:rsidR="003E07E7" w:rsidRPr="003E07E7">
                <w:rPr>
                  <w:rFonts w:ascii="Times New Roman" w:eastAsia="Calibri" w:hAnsi="Times New Roman" w:cs="Times New Roman"/>
                  <w:color w:val="0000FF"/>
                  <w:sz w:val="24"/>
                  <w:szCs w:val="20"/>
                  <w:u w:val="single"/>
                </w:rPr>
                <w:t>kidsa-z.com</w:t>
              </w:r>
            </w:hyperlink>
          </w:p>
          <w:p w14:paraId="54D8DA6F" w14:textId="77777777" w:rsidR="003E07E7" w:rsidRPr="003E07E7" w:rsidRDefault="003E07E7" w:rsidP="003E07E7">
            <w:pPr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</w:pPr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 xml:space="preserve">teacher: </w:t>
            </w:r>
            <w:proofErr w:type="spellStart"/>
            <w:r w:rsidRPr="003E07E7">
              <w:rPr>
                <w:rFonts w:ascii="Times New Roman" w:eastAsia="Calibri" w:hAnsi="Times New Roman" w:cs="Times New Roman"/>
                <w:color w:val="7030A0"/>
                <w:sz w:val="24"/>
                <w:szCs w:val="20"/>
              </w:rPr>
              <w:t>jpoggensee</w:t>
            </w:r>
            <w:proofErr w:type="spellEnd"/>
          </w:p>
          <w:p w14:paraId="1ABCAC29" w14:textId="66039CD2" w:rsidR="00DA0B24" w:rsidRPr="003E07E7" w:rsidRDefault="003E07E7" w:rsidP="003E07E7">
            <w:pPr>
              <w:rPr>
                <w:rFonts w:ascii="Times New Roman" w:hAnsi="Times New Roman" w:cs="Times New Roman"/>
                <w:color w:val="FF0000"/>
                <w:sz w:val="24"/>
                <w:szCs w:val="20"/>
              </w:rPr>
            </w:pPr>
            <w:r w:rsidRPr="00762300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Click on Your name; password your first name</w:t>
            </w:r>
          </w:p>
        </w:tc>
        <w:tc>
          <w:tcPr>
            <w:tcW w:w="1327" w:type="dxa"/>
          </w:tcPr>
          <w:p w14:paraId="736A3D95" w14:textId="77777777" w:rsidR="00326333" w:rsidRDefault="00326333" w:rsidP="00AA6F94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</w:p>
          <w:p w14:paraId="5C83BFB4" w14:textId="77777777" w:rsidR="00AA6F94" w:rsidRDefault="00AA6F94" w:rsidP="00AA6F94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erfect time to make sure your work is turned in.</w:t>
            </w:r>
          </w:p>
          <w:p w14:paraId="60D67895" w14:textId="4C234301" w:rsidR="00DA0B24" w:rsidRPr="0032057B" w:rsidRDefault="00DA0B24" w:rsidP="000D1200">
            <w:pPr>
              <w:jc w:val="center"/>
              <w:rPr>
                <w:color w:val="00B050"/>
                <w:sz w:val="24"/>
                <w:szCs w:val="24"/>
              </w:rPr>
            </w:pPr>
          </w:p>
        </w:tc>
      </w:tr>
      <w:tr w:rsidR="008F7CF6" w14:paraId="6A8E76F2" w14:textId="1EDCD794" w:rsidTr="00434466">
        <w:trPr>
          <w:trHeight w:val="557"/>
        </w:trPr>
        <w:tc>
          <w:tcPr>
            <w:tcW w:w="828" w:type="dxa"/>
            <w:vAlign w:val="center"/>
          </w:tcPr>
          <w:p w14:paraId="55E32509" w14:textId="77777777" w:rsidR="00434466" w:rsidRDefault="008F7CF6" w:rsidP="00AB2CF4">
            <w:pPr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 w:rsidRPr="00434466">
              <w:rPr>
                <w:rFonts w:ascii="Calibri" w:eastAsia="Calibri" w:hAnsi="Calibri" w:cs="Calibri"/>
                <w:color w:val="auto"/>
                <w:sz w:val="20"/>
                <w:szCs w:val="24"/>
              </w:rPr>
              <w:t>11:00</w:t>
            </w:r>
          </w:p>
          <w:p w14:paraId="53EF4D5B" w14:textId="0610BA97" w:rsidR="00AB2CF4" w:rsidRPr="00434466" w:rsidRDefault="00AB2CF4" w:rsidP="00AB2CF4">
            <w:pPr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r w:rsidRPr="00434466">
              <w:rPr>
                <w:rFonts w:ascii="Calibri" w:eastAsia="Calibri" w:hAnsi="Calibri" w:cs="Calibri"/>
                <w:color w:val="auto"/>
                <w:sz w:val="20"/>
                <w:szCs w:val="24"/>
              </w:rPr>
              <w:t>11:45</w:t>
            </w:r>
          </w:p>
          <w:p w14:paraId="1E777633" w14:textId="77777777" w:rsidR="00AB2CF4" w:rsidRPr="00434466" w:rsidRDefault="00AB2CF4" w:rsidP="00AB2CF4">
            <w:pPr>
              <w:rPr>
                <w:rFonts w:ascii="Calibri" w:eastAsia="Calibri" w:hAnsi="Calibri" w:cs="Calibri"/>
                <w:color w:val="auto"/>
                <w:sz w:val="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67FE49B5" w14:textId="4AD2F10C" w:rsidR="00560164" w:rsidRPr="00434466" w:rsidRDefault="00AB2CF4" w:rsidP="00434466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6F16C9">
              <w:rPr>
                <w:rFonts w:ascii="Arial" w:eastAsia="Calibri" w:hAnsi="Arial" w:cs="Arial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2250" w:type="dxa"/>
            <w:gridSpan w:val="2"/>
          </w:tcPr>
          <w:p w14:paraId="215E9406" w14:textId="77777777" w:rsidR="00AB2CF4" w:rsidRPr="006F16C9" w:rsidRDefault="00AB2CF4" w:rsidP="00434466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2250" w:type="dxa"/>
          </w:tcPr>
          <w:p w14:paraId="446179E7" w14:textId="77777777" w:rsidR="00AB2CF4" w:rsidRPr="006F16C9" w:rsidRDefault="00AB2CF4" w:rsidP="00434466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2340" w:type="dxa"/>
            <w:gridSpan w:val="2"/>
          </w:tcPr>
          <w:p w14:paraId="5CD47325" w14:textId="16D38576" w:rsidR="00AB2CF4" w:rsidRPr="006F16C9" w:rsidRDefault="00AA0508" w:rsidP="00434466">
            <w:pPr>
              <w:jc w:val="center"/>
              <w:rPr>
                <w:rFonts w:eastAsia="Calibri" w:cstheme="minorHAnsi"/>
                <w:color w:val="auto"/>
                <w:sz w:val="24"/>
                <w:szCs w:val="24"/>
              </w:rPr>
            </w:pPr>
            <w:r w:rsidRPr="006F16C9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  <w:tc>
          <w:tcPr>
            <w:tcW w:w="1327" w:type="dxa"/>
          </w:tcPr>
          <w:p w14:paraId="19470E60" w14:textId="7C50ECA1" w:rsidR="00AB2CF4" w:rsidRPr="00AA6F94" w:rsidRDefault="00AA6F94" w:rsidP="00434466">
            <w:pPr>
              <w:tabs>
                <w:tab w:val="center" w:pos="555"/>
              </w:tabs>
              <w:jc w:val="center"/>
              <w:rPr>
                <w:rFonts w:eastAsia="Calibri" w:cstheme="minorHAnsi"/>
                <w:color w:val="00B050"/>
                <w:sz w:val="24"/>
                <w:szCs w:val="24"/>
              </w:rPr>
            </w:pPr>
            <w:r w:rsidRPr="00AA6F94">
              <w:rPr>
                <w:rFonts w:eastAsia="Calibri" w:cstheme="minorHAnsi"/>
                <w:color w:val="auto"/>
                <w:sz w:val="24"/>
                <w:szCs w:val="24"/>
              </w:rPr>
              <w:t>Lunch</w:t>
            </w:r>
          </w:p>
        </w:tc>
      </w:tr>
      <w:tr w:rsidR="004A0517" w14:paraId="2D8B11C6" w14:textId="55FF48E6" w:rsidTr="0019387A">
        <w:trPr>
          <w:trHeight w:val="1970"/>
        </w:trPr>
        <w:tc>
          <w:tcPr>
            <w:tcW w:w="828" w:type="dxa"/>
            <w:vAlign w:val="center"/>
          </w:tcPr>
          <w:p w14:paraId="76760E8F" w14:textId="77777777" w:rsidR="004A0517" w:rsidRDefault="004A0517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1:45-12:30</w:t>
            </w:r>
          </w:p>
        </w:tc>
        <w:tc>
          <w:tcPr>
            <w:tcW w:w="2340" w:type="dxa"/>
            <w:gridSpan w:val="2"/>
          </w:tcPr>
          <w:p w14:paraId="56B94CA4" w14:textId="7D0E9A29" w:rsidR="004A0517" w:rsidRDefault="00CC7894" w:rsidP="008F7CF6">
            <w:pP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English</w:t>
            </w:r>
            <w:r w:rsidR="004A0517" w:rsidRPr="00B41FBF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 xml:space="preserve"> / Writing</w:t>
            </w:r>
          </w:p>
          <w:p w14:paraId="5BF1F69B" w14:textId="77777777" w:rsidR="004D10EA" w:rsidRDefault="004D10EA" w:rsidP="008F7CF6">
            <w:pP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</w:p>
          <w:p w14:paraId="31753BC5" w14:textId="63FEB6FA" w:rsidR="00535E4C" w:rsidRPr="00535E4C" w:rsidRDefault="00BC0E0B" w:rsidP="00535E4C">
            <w:pPr>
              <w:pStyle w:val="ListParagraph"/>
              <w:ind w:left="0"/>
              <w:rPr>
                <w:rFonts w:ascii="Times New Roman" w:hAnsi="Times New Roman" w:cs="Times New Roman"/>
                <w:b/>
                <w:color w:val="000000" w:themeColor="text1"/>
                <w:sz w:val="24"/>
                <w:u w:val="single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fldChar w:fldCharType="begin"/>
            </w: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instrText xml:space="preserve"> HYPERLINK "https://www.ixl.com/ela/level-d/choose-between-subject-and-object-personal-pronouns" </w:instrText>
            </w: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</w: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fldChar w:fldCharType="separate"/>
            </w:r>
            <w:r w:rsidRPr="008E1E34">
              <w:rPr>
                <w:rStyle w:val="Hyperlink"/>
                <w:rFonts w:ascii="Calibri" w:eastAsia="Calibri" w:hAnsi="Calibri" w:cs="Calibri"/>
                <w:sz w:val="24"/>
                <w:szCs w:val="24"/>
              </w:rPr>
              <w:t>subject and object pronoun</w:t>
            </w: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fldChar w:fldCharType="end"/>
            </w:r>
          </w:p>
          <w:p w14:paraId="565A4C9C" w14:textId="530BEEC1" w:rsidR="00535E4C" w:rsidRDefault="00535E4C" w:rsidP="00535E4C">
            <w:pPr>
              <w:rPr>
                <w:color w:val="0000FF"/>
                <w:sz w:val="12"/>
                <w:u w:val="single"/>
              </w:rPr>
            </w:pPr>
          </w:p>
          <w:p w14:paraId="1BD3F60C" w14:textId="77777777" w:rsidR="00535E4C" w:rsidRPr="00535E4C" w:rsidRDefault="00535E4C" w:rsidP="00535E4C">
            <w:pPr>
              <w:rPr>
                <w:rFonts w:ascii="Times New Roman" w:hAnsi="Times New Roman" w:cs="Times New Roman"/>
                <w:color w:val="FF0000"/>
                <w:sz w:val="24"/>
              </w:rPr>
            </w:pPr>
            <w:r w:rsidRPr="00535E4C">
              <w:rPr>
                <w:rFonts w:ascii="Times New Roman" w:hAnsi="Times New Roman" w:cs="Times New Roman"/>
                <w:color w:val="FF0000"/>
                <w:sz w:val="24"/>
              </w:rPr>
              <w:t>Above is an hyperlink to the assignment</w:t>
            </w:r>
          </w:p>
          <w:p w14:paraId="64E55BA4" w14:textId="6FEABFFB" w:rsidR="00535E4C" w:rsidRPr="00535E4C" w:rsidRDefault="00535E4C" w:rsidP="00535E4C">
            <w:pPr>
              <w:rPr>
                <w:b/>
                <w:color w:val="000000" w:themeColor="text1"/>
                <w:sz w:val="20"/>
                <w:highlight w:val="yellow"/>
              </w:rPr>
            </w:pPr>
            <w:r>
              <w:rPr>
                <w:b/>
                <w:color w:val="000000" w:themeColor="text1"/>
                <w:highlight w:val="yellow"/>
              </w:rPr>
              <w:t xml:space="preserve"> </w:t>
            </w:r>
          </w:p>
          <w:p w14:paraId="27E7F7F7" w14:textId="127FAB17" w:rsidR="00535E4C" w:rsidRPr="00535E4C" w:rsidRDefault="00535E4C" w:rsidP="00535E4C">
            <w:pPr>
              <w:rPr>
                <w:rFonts w:cstheme="minorHAnsi"/>
                <w:b/>
                <w:color w:val="000000" w:themeColor="text1"/>
              </w:rPr>
            </w:pPr>
            <w:r w:rsidRPr="00535E4C">
              <w:rPr>
                <w:rFonts w:cstheme="minorHAnsi"/>
                <w:b/>
                <w:color w:val="000000" w:themeColor="text1"/>
                <w:sz w:val="24"/>
                <w:highlight w:val="yellow"/>
              </w:rPr>
              <w:t xml:space="preserve">Make sure </w:t>
            </w:r>
            <w:r w:rsidR="00BC0E0B">
              <w:rPr>
                <w:rFonts w:cstheme="minorHAnsi"/>
                <w:b/>
                <w:color w:val="000000" w:themeColor="text1"/>
                <w:sz w:val="24"/>
                <w:highlight w:val="yellow"/>
              </w:rPr>
              <w:t>to Sign In: Complete the subject / object pronoun</w:t>
            </w:r>
            <w:r w:rsidRPr="00535E4C">
              <w:rPr>
                <w:rFonts w:cstheme="minorHAnsi"/>
                <w:b/>
                <w:color w:val="000000" w:themeColor="text1"/>
                <w:sz w:val="24"/>
                <w:highlight w:val="yellow"/>
              </w:rPr>
              <w:t xml:space="preserve"> activity on IXL</w:t>
            </w:r>
          </w:p>
          <w:p w14:paraId="2A196C53" w14:textId="2C3BB378" w:rsidR="004A0517" w:rsidRPr="00B057C7" w:rsidRDefault="00535E4C" w:rsidP="008F7CF6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2250" w:type="dxa"/>
            <w:gridSpan w:val="2"/>
          </w:tcPr>
          <w:p w14:paraId="2C6F1DA6" w14:textId="77777777" w:rsidR="002357AE" w:rsidRDefault="002357AE" w:rsidP="002357AE">
            <w:pPr>
              <w:rPr>
                <w:rFonts w:ascii="Cambria" w:hAnsi="Cambria" w:cs="Arial"/>
                <w:b/>
                <w:color w:val="auto"/>
                <w:sz w:val="24"/>
              </w:rPr>
            </w:pPr>
            <w:r w:rsidRPr="002357AE">
              <w:t xml:space="preserve"> </w:t>
            </w:r>
            <w:r>
              <w:t xml:space="preserve"> </w:t>
            </w:r>
            <w:r w:rsidRPr="002357AE">
              <w:rPr>
                <w:rFonts w:ascii="Cambria" w:hAnsi="Cambria" w:cs="Arial"/>
                <w:b/>
                <w:color w:val="auto"/>
                <w:sz w:val="24"/>
              </w:rPr>
              <w:t>Social Studies</w:t>
            </w:r>
          </w:p>
          <w:p w14:paraId="1FDF7E03" w14:textId="77777777" w:rsidR="004D10EA" w:rsidRDefault="004D10EA" w:rsidP="002357AE">
            <w:pPr>
              <w:rPr>
                <w:rFonts w:ascii="Arial" w:hAnsi="Arial" w:cs="Arial"/>
                <w:b/>
                <w:sz w:val="14"/>
              </w:rPr>
            </w:pPr>
          </w:p>
          <w:p w14:paraId="61B8620B" w14:textId="3F750AC1" w:rsidR="002E2D45" w:rsidRPr="00701D02" w:rsidRDefault="002E2D45" w:rsidP="002E2D45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hyperlink r:id="rId38" w:anchor="/login" w:history="1">
              <w:r w:rsidRPr="002E2D45">
                <w:rPr>
                  <w:rStyle w:val="Hyperlink"/>
                  <w:rFonts w:ascii="Calibri" w:eastAsia="Calibri" w:hAnsi="Calibri" w:cs="Times New Roman"/>
                  <w:sz w:val="22"/>
                  <w:szCs w:val="22"/>
                </w:rPr>
                <w:t>student.freckle.com</w:t>
              </w:r>
            </w:hyperlink>
          </w:p>
          <w:p w14:paraId="7CF35D24" w14:textId="77777777" w:rsidR="002E2D45" w:rsidRPr="002E2D45" w:rsidRDefault="002E2D45" w:rsidP="002357AE">
            <w:pPr>
              <w:rPr>
                <w:rFonts w:ascii="Arial" w:hAnsi="Arial" w:cs="Arial"/>
                <w:sz w:val="20"/>
              </w:rPr>
            </w:pPr>
          </w:p>
          <w:p w14:paraId="3D210FD6" w14:textId="77777777" w:rsidR="00447EB8" w:rsidRDefault="00447EB8" w:rsidP="00447EB8">
            <w:pPr>
              <w:rPr>
                <w:rFonts w:ascii="Cambria" w:eastAsia="Calibri" w:hAnsi="Cambria" w:cs="Calibri"/>
                <w:color w:val="auto"/>
                <w:sz w:val="24"/>
                <w:szCs w:val="24"/>
              </w:rPr>
            </w:pPr>
            <w:r w:rsidRPr="00447EB8">
              <w:rPr>
                <w:rFonts w:ascii="Cambria" w:eastAsia="Calibri" w:hAnsi="Cambria" w:cs="Calibri"/>
                <w:color w:val="auto"/>
                <w:sz w:val="24"/>
                <w:szCs w:val="24"/>
                <w:highlight w:val="yellow"/>
              </w:rPr>
              <w:t>*Complete Freckle Assignment:</w:t>
            </w:r>
          </w:p>
          <w:p w14:paraId="3DCE66C2" w14:textId="77777777" w:rsidR="00447EB8" w:rsidRDefault="00447EB8" w:rsidP="00447EB8">
            <w:pPr>
              <w:rPr>
                <w:rFonts w:ascii="Cambria" w:eastAsia="Calibri" w:hAnsi="Cambria" w:cs="Calibri"/>
                <w:color w:val="auto"/>
                <w:sz w:val="24"/>
                <w:szCs w:val="24"/>
              </w:rPr>
            </w:pPr>
          </w:p>
          <w:p w14:paraId="3248F299" w14:textId="6E5443BA" w:rsidR="00447EB8" w:rsidRPr="00447EB8" w:rsidRDefault="005E5676" w:rsidP="00447EB8">
            <w:pPr>
              <w:rPr>
                <w:rFonts w:ascii="Cambria" w:eastAsia="Calibri" w:hAnsi="Cambria" w:cs="Calibri"/>
                <w:b/>
                <w:color w:val="auto"/>
                <w:sz w:val="24"/>
                <w:szCs w:val="24"/>
              </w:rPr>
            </w:pPr>
            <w:r>
              <w:rPr>
                <w:rFonts w:ascii="Cambria" w:eastAsia="Calibri" w:hAnsi="Cambria" w:cs="Calibri"/>
                <w:b/>
                <w:color w:val="auto"/>
                <w:sz w:val="24"/>
                <w:szCs w:val="24"/>
                <w:highlight w:val="yellow"/>
              </w:rPr>
              <w:t>What is a Community</w:t>
            </w:r>
            <w:r w:rsidR="00447EB8" w:rsidRPr="00447EB8">
              <w:rPr>
                <w:rFonts w:ascii="Cambria" w:eastAsia="Calibri" w:hAnsi="Cambria" w:cs="Calibri"/>
                <w:b/>
                <w:color w:val="auto"/>
                <w:sz w:val="24"/>
                <w:szCs w:val="24"/>
                <w:highlight w:val="yellow"/>
              </w:rPr>
              <w:t>?</w:t>
            </w:r>
            <w:r w:rsidR="00447EB8" w:rsidRPr="00447EB8">
              <w:rPr>
                <w:rFonts w:ascii="Cambria" w:eastAsia="Calibri" w:hAnsi="Cambria" w:cs="Calibri"/>
                <w:b/>
                <w:color w:val="auto"/>
                <w:sz w:val="24"/>
                <w:szCs w:val="24"/>
              </w:rPr>
              <w:t xml:space="preserve"> </w:t>
            </w:r>
          </w:p>
          <w:p w14:paraId="2B0948BC" w14:textId="77777777" w:rsidR="00447EB8" w:rsidRDefault="00447EB8" w:rsidP="00447EB8">
            <w:pPr>
              <w:rPr>
                <w:rFonts w:ascii="Cambria" w:eastAsia="Calibri" w:hAnsi="Cambria" w:cs="Calibri"/>
                <w:color w:val="auto"/>
                <w:sz w:val="24"/>
                <w:szCs w:val="24"/>
              </w:rPr>
            </w:pPr>
          </w:p>
          <w:p w14:paraId="2C5D870B" w14:textId="1061E92D" w:rsidR="004A0517" w:rsidRPr="00447EB8" w:rsidRDefault="00447EB8" w:rsidP="00447EB8">
            <w:pPr>
              <w:rPr>
                <w:rFonts w:ascii="Cambria" w:eastAsia="Calibri" w:hAnsi="Cambria" w:cs="Calibri"/>
                <w:b/>
                <w:color w:val="auto"/>
                <w:sz w:val="24"/>
                <w:szCs w:val="24"/>
              </w:rPr>
            </w:pPr>
            <w:r w:rsidRPr="00447EB8">
              <w:rPr>
                <w:rFonts w:ascii="Cambria" w:eastAsia="Calibri" w:hAnsi="Cambria" w:cs="Calibri"/>
                <w:b/>
                <w:color w:val="FF0000"/>
                <w:sz w:val="24"/>
                <w:szCs w:val="24"/>
              </w:rPr>
              <w:t xml:space="preserve">**Be </w:t>
            </w:r>
            <w:r w:rsidR="005E5676">
              <w:rPr>
                <w:rFonts w:ascii="Cambria" w:eastAsia="Calibri" w:hAnsi="Cambria" w:cs="Calibri"/>
                <w:b/>
                <w:color w:val="FF0000"/>
                <w:sz w:val="24"/>
                <w:szCs w:val="24"/>
              </w:rPr>
              <w:t xml:space="preserve">sure to answer ALL </w:t>
            </w:r>
            <w:r w:rsidRPr="00447EB8">
              <w:rPr>
                <w:rFonts w:ascii="Cambria" w:eastAsia="Calibri" w:hAnsi="Cambria" w:cs="Calibri"/>
                <w:b/>
                <w:color w:val="FF0000"/>
                <w:sz w:val="24"/>
                <w:szCs w:val="24"/>
              </w:rPr>
              <w:t>questions. ***</w:t>
            </w:r>
          </w:p>
        </w:tc>
        <w:tc>
          <w:tcPr>
            <w:tcW w:w="2250" w:type="dxa"/>
          </w:tcPr>
          <w:p w14:paraId="366FE54D" w14:textId="77777777" w:rsidR="00CC7894" w:rsidRDefault="00CC7894" w:rsidP="00CC7894">
            <w:pP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>English</w:t>
            </w:r>
            <w:r w:rsidRPr="00B41FBF">
              <w:rPr>
                <w:rFonts w:ascii="Calibri" w:eastAsia="Calibri" w:hAnsi="Calibri" w:cs="Calibri"/>
                <w:b/>
                <w:bCs/>
                <w:color w:val="auto"/>
                <w:sz w:val="24"/>
                <w:szCs w:val="24"/>
              </w:rPr>
              <w:t xml:space="preserve"> / Writing</w:t>
            </w:r>
          </w:p>
          <w:p w14:paraId="11B4CADB" w14:textId="7FBB62C6" w:rsidR="00B51236" w:rsidRPr="00D50517" w:rsidRDefault="002C0C05" w:rsidP="00B51236">
            <w:pPr>
              <w:rPr>
                <w:rFonts w:ascii="Times New Roman" w:eastAsia="Calibri" w:hAnsi="Times New Roman" w:cs="Times New Roman"/>
                <w:color w:val="000000" w:themeColor="text1"/>
                <w:sz w:val="28"/>
                <w:szCs w:val="24"/>
              </w:rPr>
            </w:pPr>
            <w:hyperlink r:id="rId39" w:anchor="/login?redirectTo=%2Fstory" w:history="1">
              <w:r w:rsidR="00B51236" w:rsidRPr="00D50517">
                <w:rPr>
                  <w:rStyle w:val="Hyperlink"/>
                  <w:rFonts w:ascii="Times New Roman" w:eastAsia="Calibri" w:hAnsi="Times New Roman" w:cs="Times New Roman"/>
                  <w:sz w:val="28"/>
                  <w:szCs w:val="24"/>
                </w:rPr>
                <w:t>dojo.me</w:t>
              </w:r>
            </w:hyperlink>
          </w:p>
          <w:p w14:paraId="26FD3AC5" w14:textId="11DC90C6" w:rsidR="00146043" w:rsidRPr="00D50517" w:rsidRDefault="00D50517" w:rsidP="00B51236">
            <w:pPr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D50517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 xml:space="preserve">sign in as a student complete activity under TO DO </w:t>
            </w:r>
          </w:p>
          <w:p w14:paraId="661C82DA" w14:textId="223C764D" w:rsidR="00146043" w:rsidRDefault="00146043" w:rsidP="00146043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4"/>
              </w:rPr>
            </w:pPr>
            <w:r w:rsidRPr="00146043">
              <w:rPr>
                <w:rFonts w:ascii="Times New Roman" w:eastAsia="Calibri" w:hAnsi="Times New Roman" w:cs="Times New Roman"/>
                <w:color w:val="000000" w:themeColor="text1"/>
                <w:sz w:val="22"/>
                <w:szCs w:val="24"/>
              </w:rPr>
              <w:t>O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2"/>
                <w:szCs w:val="24"/>
              </w:rPr>
              <w:t>R</w:t>
            </w:r>
          </w:p>
          <w:p w14:paraId="191118E0" w14:textId="2EBC118A" w:rsidR="002C0C05" w:rsidRPr="00E6631B" w:rsidRDefault="00E6631B" w:rsidP="00B51236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E6631B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Optional Reading </w:t>
            </w:r>
          </w:p>
          <w:p w14:paraId="3FF41893" w14:textId="678945F5" w:rsidR="002C0C05" w:rsidRPr="00D50517" w:rsidRDefault="00146043" w:rsidP="00B51236">
            <w:pPr>
              <w:rPr>
                <w:rFonts w:ascii="Times New Roman" w:eastAsia="Calibri" w:hAnsi="Times New Roman" w:cs="Times New Roman"/>
                <w:color w:val="000000" w:themeColor="text1"/>
                <w:sz w:val="18"/>
                <w:szCs w:val="24"/>
              </w:rPr>
            </w:pPr>
            <w:r w:rsidRPr="00D50517">
              <w:rPr>
                <w:rFonts w:ascii="Times New Roman" w:hAnsi="Times New Roman" w:cs="Times New Roman"/>
                <w:b/>
                <w:color w:val="000000" w:themeColor="text1"/>
                <w:sz w:val="24"/>
                <w:u w:val="single"/>
              </w:rPr>
              <w:t>Fire Safety Day</w:t>
            </w:r>
            <w:r w:rsidRPr="00D50517">
              <w:rPr>
                <w:rFonts w:ascii="Times New Roman" w:hAnsi="Times New Roman" w:cs="Times New Roman"/>
                <w:color w:val="000000" w:themeColor="text1"/>
                <w:sz w:val="24"/>
              </w:rPr>
              <w:t xml:space="preserve">    </w:t>
            </w:r>
            <w:r w:rsidRPr="00D50517">
              <w:rPr>
                <w:rFonts w:ascii="Times New Roman" w:hAnsi="Times New Roman" w:cs="Times New Roman"/>
                <w:b/>
                <w:color w:val="000000" w:themeColor="text1"/>
                <w:sz w:val="24"/>
                <w:u w:val="single"/>
              </w:rPr>
              <w:t xml:space="preserve"> </w:t>
            </w:r>
          </w:p>
          <w:p w14:paraId="0D0D61B3" w14:textId="13EF041C" w:rsidR="00E6631B" w:rsidRPr="00E6631B" w:rsidRDefault="00E6631B" w:rsidP="00E6631B">
            <w:pPr>
              <w:rPr>
                <w:rStyle w:val="Hyperlink"/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fldChar w:fldCharType="begin"/>
            </w: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instrText>HYPERLINK "https://www-k6.thinkcentral.com/ePC/start.do"</w:instrText>
            </w: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</w: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fldChar w:fldCharType="separate"/>
            </w:r>
            <w:r>
              <w:rPr>
                <w:rStyle w:val="Hyperlink"/>
                <w:rFonts w:ascii="Calibri" w:eastAsia="Calibri" w:hAnsi="Calibri" w:cs="Calibri"/>
                <w:sz w:val="24"/>
                <w:szCs w:val="24"/>
              </w:rPr>
              <w:t>think central</w:t>
            </w:r>
          </w:p>
          <w:p w14:paraId="798AAA7C" w14:textId="2E042626" w:rsidR="00E6631B" w:rsidRPr="00E6631B" w:rsidRDefault="00E6631B" w:rsidP="00E6631B">
            <w:pPr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auto"/>
                <w:sz w:val="24"/>
                <w:szCs w:val="24"/>
              </w:rPr>
              <w:fldChar w:fldCharType="end"/>
            </w:r>
            <w:r w:rsidRPr="00E6631B">
              <w:rPr>
                <w:rFonts w:ascii="Arial" w:eastAsia="Calibri" w:hAnsi="Arial" w:cs="Arial"/>
                <w:color w:val="auto"/>
                <w:sz w:val="24"/>
                <w:szCs w:val="24"/>
              </w:rPr>
              <w:t>Pages    144 -151</w:t>
            </w:r>
          </w:p>
          <w:p w14:paraId="458E2C59" w14:textId="29B16CE0" w:rsidR="00E6631B" w:rsidRPr="00E6631B" w:rsidRDefault="00E6631B" w:rsidP="00E6631B">
            <w:pPr>
              <w:rPr>
                <w:rFonts w:ascii="Arial" w:eastAsia="Calibri" w:hAnsi="Arial" w:cs="Arial"/>
                <w:color w:val="auto"/>
                <w:sz w:val="20"/>
                <w:szCs w:val="24"/>
              </w:rPr>
            </w:pPr>
            <w:r w:rsidRPr="00E6631B">
              <w:rPr>
                <w:rFonts w:ascii="Arial" w:eastAsia="Calibri" w:hAnsi="Arial" w:cs="Arial"/>
                <w:color w:val="auto"/>
                <w:sz w:val="20"/>
                <w:szCs w:val="24"/>
              </w:rPr>
              <w:t xml:space="preserve">Read or listen to the story, stop at the bottom of each page where </w:t>
            </w:r>
            <w:r>
              <w:rPr>
                <w:rFonts w:ascii="Arial" w:eastAsia="Calibri" w:hAnsi="Arial" w:cs="Arial"/>
                <w:color w:val="auto"/>
                <w:sz w:val="20"/>
                <w:szCs w:val="24"/>
              </w:rPr>
              <w:t>it says stop, think, and write/talk.</w:t>
            </w:r>
          </w:p>
          <w:p w14:paraId="7A48201B" w14:textId="223CB717" w:rsidR="00E6631B" w:rsidRPr="00E6631B" w:rsidRDefault="00E6631B" w:rsidP="00E6631B">
            <w:pPr>
              <w:rPr>
                <w:rFonts w:ascii="Arial" w:eastAsia="Calibri" w:hAnsi="Arial" w:cs="Arial"/>
                <w:color w:val="auto"/>
                <w:sz w:val="20"/>
                <w:szCs w:val="24"/>
              </w:rPr>
            </w:pPr>
            <w:r w:rsidRPr="00E6631B">
              <w:rPr>
                <w:rFonts w:ascii="Arial" w:eastAsia="Calibri" w:hAnsi="Arial" w:cs="Arial"/>
                <w:color w:val="auto"/>
                <w:sz w:val="20"/>
                <w:szCs w:val="24"/>
              </w:rPr>
              <w:t>Complete th</w:t>
            </w:r>
            <w:r>
              <w:rPr>
                <w:rFonts w:ascii="Arial" w:eastAsia="Calibri" w:hAnsi="Arial" w:cs="Arial"/>
                <w:color w:val="auto"/>
                <w:sz w:val="20"/>
                <w:szCs w:val="24"/>
              </w:rPr>
              <w:t>e story and on page 151 discuss answers.</w:t>
            </w:r>
          </w:p>
          <w:p w14:paraId="46D18818" w14:textId="3C049A7A" w:rsidR="00B51236" w:rsidRPr="00E6631B" w:rsidRDefault="00E6631B" w:rsidP="00E6631B">
            <w:pPr>
              <w:rPr>
                <w:rFonts w:ascii="Calibri" w:eastAsia="Calibri" w:hAnsi="Calibri" w:cs="Calibri"/>
                <w:b/>
                <w:color w:val="auto"/>
                <w:sz w:val="24"/>
                <w:szCs w:val="24"/>
                <w:highlight w:val="yellow"/>
              </w:rPr>
            </w:pPr>
            <w:r w:rsidRPr="00E6631B">
              <w:rPr>
                <w:rFonts w:ascii="Arial" w:eastAsia="Calibri" w:hAnsi="Arial" w:cs="Arial"/>
                <w:b/>
                <w:color w:val="auto"/>
                <w:sz w:val="20"/>
                <w:szCs w:val="24"/>
              </w:rPr>
              <w:t>You do not have to turn any of this in.</w:t>
            </w:r>
          </w:p>
        </w:tc>
        <w:tc>
          <w:tcPr>
            <w:tcW w:w="2340" w:type="dxa"/>
            <w:gridSpan w:val="2"/>
          </w:tcPr>
          <w:p w14:paraId="2916B81C" w14:textId="5B1E078A" w:rsidR="004A0517" w:rsidRPr="008403AB" w:rsidRDefault="004D10EA" w:rsidP="008403AB">
            <w:pPr>
              <w:jc w:val="center"/>
              <w:rPr>
                <w:rFonts w:eastAsia="Calibri" w:cstheme="minorHAnsi"/>
                <w:b/>
                <w:bCs/>
                <w:color w:val="auto"/>
                <w:sz w:val="24"/>
                <w:szCs w:val="24"/>
              </w:rPr>
            </w:pPr>
            <w:r>
              <w:rPr>
                <w:rFonts w:eastAsia="Calibri" w:cstheme="minorHAnsi"/>
                <w:b/>
                <w:bCs/>
                <w:color w:val="auto"/>
                <w:sz w:val="24"/>
                <w:szCs w:val="24"/>
              </w:rPr>
              <w:t>Science</w:t>
            </w:r>
          </w:p>
          <w:p w14:paraId="66A268EE" w14:textId="77777777" w:rsidR="002E2D45" w:rsidRDefault="002E2D45" w:rsidP="002E2D45">
            <w:pPr>
              <w:jc w:val="center"/>
            </w:pPr>
          </w:p>
          <w:p w14:paraId="1132D858" w14:textId="60E42B87" w:rsidR="002E2D45" w:rsidRPr="00701D02" w:rsidRDefault="005B012F" w:rsidP="002E2D45">
            <w:pPr>
              <w:jc w:val="center"/>
              <w:rPr>
                <w:rFonts w:ascii="Arial" w:eastAsia="Calibri" w:hAnsi="Arial" w:cs="Arial"/>
                <w:color w:val="auto"/>
                <w:sz w:val="28"/>
                <w:szCs w:val="24"/>
              </w:rPr>
            </w:pPr>
            <w:hyperlink r:id="rId40" w:anchor="/login" w:history="1">
              <w:r w:rsidR="002E2D45" w:rsidRPr="002E2D45">
                <w:rPr>
                  <w:rStyle w:val="Hyperlink"/>
                  <w:rFonts w:ascii="Calibri" w:eastAsia="Calibri" w:hAnsi="Calibri" w:cs="Times New Roman"/>
                  <w:sz w:val="22"/>
                  <w:szCs w:val="22"/>
                </w:rPr>
                <w:t>student.freckle.com</w:t>
              </w:r>
            </w:hyperlink>
          </w:p>
          <w:p w14:paraId="12CDE6EB" w14:textId="07124AE7" w:rsidR="004A0517" w:rsidRPr="002E2D45" w:rsidRDefault="004A0517" w:rsidP="002E2D45">
            <w:pPr>
              <w:rPr>
                <w:rFonts w:ascii="Calibri" w:eastAsia="Calibri" w:hAnsi="Calibri" w:cs="Calibri"/>
                <w:color w:val="auto"/>
                <w:sz w:val="2"/>
                <w:szCs w:val="24"/>
              </w:rPr>
            </w:pPr>
          </w:p>
          <w:p w14:paraId="79962C6A" w14:textId="77777777" w:rsidR="002E2D45" w:rsidRPr="0054636D" w:rsidRDefault="002E2D45" w:rsidP="002E2D45">
            <w:pPr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</w:p>
          <w:p w14:paraId="581EE885" w14:textId="77777777" w:rsidR="004D10EA" w:rsidRPr="004D10EA" w:rsidRDefault="004D10EA" w:rsidP="004D10EA">
            <w:pPr>
              <w:rPr>
                <w:rFonts w:ascii="Arial" w:hAnsi="Arial" w:cs="Arial"/>
                <w:color w:val="000000" w:themeColor="text1"/>
                <w:sz w:val="24"/>
                <w:highlight w:val="yellow"/>
              </w:rPr>
            </w:pPr>
            <w:r w:rsidRPr="004D10EA">
              <w:rPr>
                <w:rFonts w:ascii="Arial" w:hAnsi="Arial" w:cs="Arial"/>
                <w:color w:val="000000" w:themeColor="text1"/>
                <w:sz w:val="24"/>
                <w:highlight w:val="yellow"/>
              </w:rPr>
              <w:t xml:space="preserve">*Complete Freckle Assignment: </w:t>
            </w:r>
          </w:p>
          <w:p w14:paraId="6C4BEACE" w14:textId="77777777" w:rsidR="004D10EA" w:rsidRPr="004D10EA" w:rsidRDefault="004D10EA" w:rsidP="004D10EA">
            <w:pPr>
              <w:rPr>
                <w:rFonts w:ascii="Arial" w:hAnsi="Arial" w:cs="Arial"/>
                <w:color w:val="000000" w:themeColor="text1"/>
                <w:sz w:val="24"/>
                <w:highlight w:val="yellow"/>
              </w:rPr>
            </w:pPr>
          </w:p>
          <w:p w14:paraId="254A1BD5" w14:textId="28AFE1FD" w:rsidR="004D10EA" w:rsidRPr="005E5676" w:rsidRDefault="005E5676" w:rsidP="004D10EA">
            <w:pPr>
              <w:rPr>
                <w:rFonts w:ascii="Cambria" w:hAnsi="Cambria" w:cs="Arial"/>
                <w:b/>
                <w:color w:val="000000" w:themeColor="text1"/>
                <w:sz w:val="24"/>
              </w:rPr>
            </w:pPr>
            <w:r w:rsidRPr="005E5676">
              <w:rPr>
                <w:rFonts w:ascii="Cambria" w:hAnsi="Cambria" w:cs="Arial"/>
                <w:b/>
                <w:color w:val="000000" w:themeColor="text1"/>
                <w:sz w:val="24"/>
                <w:highlight w:val="yellow"/>
              </w:rPr>
              <w:t>Introduction to Matter</w:t>
            </w:r>
          </w:p>
          <w:p w14:paraId="294B0F63" w14:textId="77777777" w:rsidR="00447EB8" w:rsidRPr="004D10EA" w:rsidRDefault="00447EB8" w:rsidP="004D10EA">
            <w:pPr>
              <w:rPr>
                <w:rFonts w:ascii="Arial" w:hAnsi="Arial" w:cs="Arial"/>
                <w:color w:val="FF0000"/>
                <w:sz w:val="24"/>
              </w:rPr>
            </w:pPr>
          </w:p>
          <w:p w14:paraId="35AA4A1F" w14:textId="14E8DC6A" w:rsidR="004D10EA" w:rsidRPr="00D9600B" w:rsidRDefault="005E5676" w:rsidP="004D10EA">
            <w:pPr>
              <w:rPr>
                <w:rFonts w:ascii="Cambria" w:eastAsia="Calibri" w:hAnsi="Cambria" w:cs="Arial"/>
                <w:b/>
                <w:color w:val="auto"/>
                <w:sz w:val="24"/>
                <w:szCs w:val="24"/>
              </w:rPr>
            </w:pPr>
            <w:r>
              <w:rPr>
                <w:rFonts w:ascii="Cambria" w:eastAsia="Calibri" w:hAnsi="Cambria" w:cs="Arial"/>
                <w:b/>
                <w:color w:val="FF0000"/>
                <w:sz w:val="24"/>
                <w:szCs w:val="24"/>
              </w:rPr>
              <w:t xml:space="preserve">**Be sure to answer ALL </w:t>
            </w:r>
            <w:r w:rsidR="004D10EA" w:rsidRPr="00D9600B">
              <w:rPr>
                <w:rFonts w:ascii="Cambria" w:eastAsia="Calibri" w:hAnsi="Cambria" w:cs="Arial"/>
                <w:b/>
                <w:color w:val="FF0000"/>
                <w:sz w:val="24"/>
                <w:szCs w:val="24"/>
              </w:rPr>
              <w:t>questions. ***</w:t>
            </w:r>
          </w:p>
        </w:tc>
        <w:tc>
          <w:tcPr>
            <w:tcW w:w="1327" w:type="dxa"/>
          </w:tcPr>
          <w:p w14:paraId="182D5062" w14:textId="77777777" w:rsidR="00AA6F94" w:rsidRDefault="00AA6F94" w:rsidP="00AA6F94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</w:p>
          <w:p w14:paraId="6DEFAFF9" w14:textId="77777777" w:rsidR="00AA6F94" w:rsidRDefault="00AA6F94" w:rsidP="00AA6F94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Practice on a site of choice.</w:t>
            </w:r>
          </w:p>
          <w:p w14:paraId="1F3EDDF8" w14:textId="77777777" w:rsidR="00AA6F94" w:rsidRDefault="00AA6F94" w:rsidP="00AA6F94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Check out sites listed on your web</w:t>
            </w:r>
          </w:p>
          <w:p w14:paraId="49D625F8" w14:textId="77777777" w:rsidR="00AA6F94" w:rsidRDefault="00AA6F94" w:rsidP="00AA6F94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chart</w:t>
            </w:r>
          </w:p>
          <w:p w14:paraId="1A278709" w14:textId="1BBB7C38" w:rsidR="004A0517" w:rsidRPr="0091517B" w:rsidRDefault="00AA6F94" w:rsidP="0091517B">
            <w:pPr>
              <w:jc w:val="center"/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</w:pPr>
            <w:r>
              <w:rPr>
                <w:rFonts w:ascii="Arial" w:eastAsia="Calibri" w:hAnsi="Arial" w:cs="Arial"/>
                <w:bCs/>
                <w:iCs/>
                <w:color w:val="auto"/>
                <w:sz w:val="24"/>
                <w:szCs w:val="24"/>
              </w:rPr>
              <w:t>If you need another one I will email it.</w:t>
            </w:r>
          </w:p>
          <w:p w14:paraId="3D9C7918" w14:textId="76FBAC1E" w:rsidR="004A0517" w:rsidRPr="00B51236" w:rsidRDefault="004A0517" w:rsidP="000D1200">
            <w:pPr>
              <w:jc w:val="center"/>
              <w:rPr>
                <w:rFonts w:ascii="Calibri" w:eastAsia="Calibri" w:hAnsi="Calibri" w:cs="Calibri"/>
                <w:color w:val="00B050"/>
                <w:sz w:val="14"/>
                <w:szCs w:val="24"/>
              </w:rPr>
            </w:pPr>
          </w:p>
        </w:tc>
      </w:tr>
      <w:tr w:rsidR="008F7CF6" w14:paraId="23C6C05B" w14:textId="36DE69E2" w:rsidTr="00480065">
        <w:trPr>
          <w:trHeight w:val="70"/>
        </w:trPr>
        <w:tc>
          <w:tcPr>
            <w:tcW w:w="828" w:type="dxa"/>
            <w:vAlign w:val="center"/>
          </w:tcPr>
          <w:p w14:paraId="4B35AC66" w14:textId="064054B2" w:rsidR="00AB2CF4" w:rsidRDefault="00AB2CF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  <w:r w:rsidRPr="13B9C9BB">
              <w:rPr>
                <w:rFonts w:ascii="Calibri" w:eastAsia="Calibri" w:hAnsi="Calibri" w:cs="Calibri"/>
                <w:color w:val="auto"/>
                <w:sz w:val="24"/>
                <w:szCs w:val="24"/>
              </w:rPr>
              <w:t>12:30-1:30</w:t>
            </w:r>
          </w:p>
          <w:p w14:paraId="6523AC3B" w14:textId="77777777" w:rsidR="00AB2CF4" w:rsidRDefault="00AB2CF4" w:rsidP="00AB2CF4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040D2FCC" w14:textId="77777777" w:rsidR="00AB2CF4" w:rsidRPr="008F1773" w:rsidRDefault="00AB2CF4" w:rsidP="008F1773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8"/>
                <w:szCs w:val="24"/>
              </w:rPr>
            </w:pPr>
            <w:r w:rsidRPr="008F1773">
              <w:rPr>
                <w:rFonts w:ascii="Times New Roman" w:eastAsia="Calibri" w:hAnsi="Times New Roman" w:cs="Times New Roman"/>
                <w:b/>
                <w:bCs/>
                <w:color w:val="auto"/>
                <w:sz w:val="28"/>
                <w:szCs w:val="24"/>
              </w:rPr>
              <w:t>Art</w:t>
            </w:r>
          </w:p>
          <w:p w14:paraId="616BD3AC" w14:textId="5B13EAAA" w:rsidR="0003235D" w:rsidRPr="00B06278" w:rsidRDefault="005B012F" w:rsidP="005562CA">
            <w:pPr>
              <w:jc w:val="both"/>
              <w:rPr>
                <w:rFonts w:ascii="Calibri" w:eastAsia="Calibri" w:hAnsi="Calibri" w:cs="Calibri"/>
                <w:color w:val="auto"/>
                <w:sz w:val="20"/>
                <w:szCs w:val="20"/>
              </w:rPr>
            </w:pPr>
            <w:hyperlink r:id="rId41" w:history="1">
              <w:r w:rsidR="0003235D" w:rsidRPr="00E47E08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Visit M</w:t>
              </w:r>
              <w:r w:rsidR="007F6B50" w:rsidRPr="00E47E08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s. Hole’s Teacher Page for</w:t>
              </w:r>
              <w:r w:rsidR="005562CA" w:rsidRPr="00E47E08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 xml:space="preserve"> </w:t>
              </w:r>
              <w:r w:rsidR="007F6B50" w:rsidRPr="00E47E08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Art A</w:t>
              </w:r>
              <w:r w:rsidR="0003235D" w:rsidRPr="00E47E08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ctivities</w:t>
              </w:r>
            </w:hyperlink>
          </w:p>
          <w:p w14:paraId="249331D8" w14:textId="5321B60F" w:rsidR="0003235D" w:rsidRPr="004D10EA" w:rsidRDefault="008F1773" w:rsidP="002E5901">
            <w:pPr>
              <w:jc w:val="center"/>
              <w:rPr>
                <w:rFonts w:ascii="Calibri" w:eastAsia="Calibri" w:hAnsi="Calibri" w:cs="Calibri"/>
                <w:color w:val="auto"/>
                <w:sz w:val="20"/>
                <w:szCs w:val="20"/>
              </w:rPr>
            </w:pPr>
            <w:r w:rsidRPr="00B06278">
              <w:rPr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250" w:type="dxa"/>
            <w:gridSpan w:val="2"/>
          </w:tcPr>
          <w:p w14:paraId="3DEC0037" w14:textId="1E7AC0FC" w:rsidR="00AB2CF4" w:rsidRPr="008F7CF6" w:rsidRDefault="00AB2CF4" w:rsidP="008F1773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8F7CF6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Music Activities</w:t>
            </w:r>
          </w:p>
          <w:p w14:paraId="54DC1F9F" w14:textId="77777777" w:rsidR="008F7CF6" w:rsidRDefault="008F7CF6" w:rsidP="008F1773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664A35F9" w14:textId="4924690C" w:rsidR="00F81FF3" w:rsidRPr="00B06278" w:rsidRDefault="005B012F" w:rsidP="008F7CF6">
            <w:pPr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hyperlink r:id="rId42" w:history="1">
              <w:r w:rsidR="008F7CF6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 xml:space="preserve">Visit Mr. </w:t>
              </w:r>
              <w:proofErr w:type="spellStart"/>
              <w:r w:rsidR="00F81FF3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>Renardo’s</w:t>
              </w:r>
              <w:proofErr w:type="spellEnd"/>
              <w:r w:rsidR="00F81FF3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 xml:space="preserve"> Teacher Page</w:t>
              </w:r>
              <w:r w:rsidR="007F6B50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 xml:space="preserve"> for Music A</w:t>
              </w:r>
              <w:r w:rsidR="0003235D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>ctivities</w:t>
              </w:r>
            </w:hyperlink>
          </w:p>
          <w:p w14:paraId="21D1022B" w14:textId="77777777" w:rsidR="00AB2CF4" w:rsidRDefault="00AB2CF4" w:rsidP="00C91A53">
            <w:pPr>
              <w:rPr>
                <w:rFonts w:ascii="Calibri" w:eastAsia="Calibri" w:hAnsi="Calibri" w:cs="Calibri"/>
                <w:color w:val="auto"/>
                <w:sz w:val="24"/>
                <w:szCs w:val="24"/>
              </w:rPr>
            </w:pPr>
          </w:p>
        </w:tc>
        <w:tc>
          <w:tcPr>
            <w:tcW w:w="2250" w:type="dxa"/>
          </w:tcPr>
          <w:p w14:paraId="2869BC34" w14:textId="363D7B77" w:rsidR="00AB2CF4" w:rsidRDefault="007F6B50" w:rsidP="007F6B50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7F6B50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Social /</w:t>
            </w:r>
            <w:r w:rsidR="0003235D" w:rsidRPr="007F6B50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 xml:space="preserve"> Emotional Learning</w:t>
            </w:r>
          </w:p>
          <w:p w14:paraId="57264905" w14:textId="39F638C4" w:rsidR="0003235D" w:rsidRPr="00C91A53" w:rsidRDefault="0003235D" w:rsidP="005562CA">
            <w:pPr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</w:pPr>
            <w:r w:rsidRPr="00C91A53"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>Complete an activity</w:t>
            </w:r>
            <w:r w:rsidR="00E25BF7"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 xml:space="preserve"> from the SEL choice boa</w:t>
            </w:r>
            <w:r w:rsidR="00EA2805"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 xml:space="preserve">rd (listed under down </w:t>
            </w:r>
            <w:proofErr w:type="gramStart"/>
            <w:r w:rsidR="00EA2805"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>loads  on</w:t>
            </w:r>
            <w:proofErr w:type="gramEnd"/>
            <w:r w:rsidR="00EA2805"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 xml:space="preserve"> </w:t>
            </w:r>
            <w:hyperlink r:id="rId43" w:history="1">
              <w:r w:rsidR="00EA2805" w:rsidRPr="00EA2805">
                <w:rPr>
                  <w:rStyle w:val="Hyperlink"/>
                  <w:rFonts w:ascii="Times New Roman" w:eastAsia="Calibri" w:hAnsi="Times New Roman" w:cs="Times New Roman"/>
                  <w:sz w:val="20"/>
                  <w:szCs w:val="24"/>
                </w:rPr>
                <w:t>Poggensee Teacher Page</w:t>
              </w:r>
            </w:hyperlink>
            <w:r w:rsidR="00E25BF7"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>)</w:t>
            </w:r>
            <w:r w:rsidRPr="00C91A53">
              <w:rPr>
                <w:rFonts w:ascii="Times New Roman" w:eastAsia="Calibri" w:hAnsi="Times New Roman" w:cs="Times New Roman"/>
                <w:color w:val="auto"/>
                <w:sz w:val="20"/>
                <w:szCs w:val="24"/>
              </w:rPr>
              <w:t>.</w:t>
            </w:r>
          </w:p>
          <w:p w14:paraId="6A4CEA55" w14:textId="6935FC8B" w:rsidR="0003235D" w:rsidRPr="0003235D" w:rsidRDefault="0003235D" w:rsidP="007F6B50"/>
        </w:tc>
        <w:tc>
          <w:tcPr>
            <w:tcW w:w="2340" w:type="dxa"/>
            <w:gridSpan w:val="2"/>
          </w:tcPr>
          <w:p w14:paraId="44CC696D" w14:textId="77777777" w:rsidR="00F81FF3" w:rsidRPr="008F7CF6" w:rsidRDefault="00F81FF3" w:rsidP="008F7CF6">
            <w:pPr>
              <w:jc w:val="center"/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8F7CF6">
              <w:rPr>
                <w:rFonts w:ascii="Times New Roman" w:eastAsia="Calibri" w:hAnsi="Times New Roman" w:cs="Times New Roman"/>
                <w:b/>
                <w:bCs/>
                <w:color w:val="auto"/>
                <w:sz w:val="24"/>
                <w:szCs w:val="24"/>
              </w:rPr>
              <w:t>Music Activities</w:t>
            </w:r>
          </w:p>
          <w:p w14:paraId="1BB5FE77" w14:textId="77777777" w:rsidR="008F7CF6" w:rsidRDefault="008F7CF6" w:rsidP="007F6B50">
            <w:pPr>
              <w:jc w:val="center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</w:p>
          <w:p w14:paraId="70F54227" w14:textId="22CF41D2" w:rsidR="00F81FF3" w:rsidRPr="00C91A53" w:rsidRDefault="005B012F" w:rsidP="005562CA">
            <w:pPr>
              <w:rPr>
                <w:rFonts w:ascii="Calibri" w:eastAsia="Calibri" w:hAnsi="Calibri" w:cs="Calibri"/>
                <w:color w:val="auto"/>
                <w:sz w:val="20"/>
                <w:szCs w:val="24"/>
              </w:rPr>
            </w:pPr>
            <w:hyperlink r:id="rId44" w:history="1">
              <w:r w:rsidR="00F81FF3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 xml:space="preserve">Visit Mr. </w:t>
              </w:r>
              <w:proofErr w:type="spellStart"/>
              <w:r w:rsidR="00F81FF3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>Renardo’s</w:t>
              </w:r>
              <w:proofErr w:type="spellEnd"/>
              <w:r w:rsidR="00F81FF3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 xml:space="preserve"> Teacher Page</w:t>
              </w:r>
              <w:r w:rsidR="007F6B50" w:rsidRPr="00D24BDC">
                <w:rPr>
                  <w:rStyle w:val="Hyperlink"/>
                  <w:rFonts w:ascii="Calibri" w:eastAsia="Calibri" w:hAnsi="Calibri" w:cs="Calibri"/>
                  <w:sz w:val="20"/>
                  <w:szCs w:val="24"/>
                </w:rPr>
                <w:t xml:space="preserve"> for Music Activities</w:t>
              </w:r>
            </w:hyperlink>
          </w:p>
          <w:p w14:paraId="18518E81" w14:textId="77777777" w:rsidR="00AB2CF4" w:rsidRDefault="00AB2CF4" w:rsidP="00AB2CF4"/>
        </w:tc>
        <w:tc>
          <w:tcPr>
            <w:tcW w:w="1327" w:type="dxa"/>
          </w:tcPr>
          <w:p w14:paraId="11C27325" w14:textId="77777777" w:rsidR="00F23F77" w:rsidRPr="0032057B" w:rsidRDefault="00F23F77" w:rsidP="00F23F77">
            <w:pPr>
              <w:jc w:val="center"/>
              <w:rPr>
                <w:color w:val="00B050"/>
              </w:rPr>
            </w:pPr>
          </w:p>
          <w:p w14:paraId="0D90C69E" w14:textId="3006EC0B" w:rsidR="006B2EAB" w:rsidRPr="0032057B" w:rsidRDefault="006B2EAB" w:rsidP="00F23F77">
            <w:pPr>
              <w:jc w:val="center"/>
              <w:rPr>
                <w:color w:val="00B050"/>
              </w:rPr>
            </w:pPr>
          </w:p>
        </w:tc>
      </w:tr>
    </w:tbl>
    <w:p w14:paraId="0381C6BB" w14:textId="77777777" w:rsidR="004A0517" w:rsidRPr="00FC3E6A" w:rsidRDefault="004A0517" w:rsidP="00C91A53">
      <w:pPr>
        <w:pStyle w:val="ListBullet"/>
        <w:numPr>
          <w:ilvl w:val="0"/>
          <w:numId w:val="0"/>
        </w:numPr>
        <w:rPr>
          <w:color w:val="auto"/>
          <w:sz w:val="12"/>
          <w:szCs w:val="24"/>
        </w:rPr>
      </w:pPr>
    </w:p>
    <w:p w14:paraId="54A79800" w14:textId="711B9F71" w:rsidR="00762300" w:rsidRDefault="00762300" w:rsidP="00762300">
      <w:pPr>
        <w:pStyle w:val="ListBullet"/>
        <w:numPr>
          <w:ilvl w:val="0"/>
          <w:numId w:val="0"/>
        </w:numPr>
        <w:spacing w:after="0"/>
        <w:ind w:left="360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noProof/>
          <w:color w:val="auto"/>
          <w:sz w:val="20"/>
          <w:szCs w:val="20"/>
        </w:rPr>
        <w:drawing>
          <wp:inline distT="0" distB="0" distL="0" distR="0" wp14:anchorId="089CE29C" wp14:editId="02371FA5">
            <wp:extent cx="6306185" cy="5429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6185" cy="542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2057B" w:rsidRPr="004D10EA">
        <w:rPr>
          <w:rFonts w:ascii="Arial" w:hAnsi="Arial" w:cs="Arial"/>
          <w:color w:val="auto"/>
          <w:sz w:val="20"/>
          <w:szCs w:val="20"/>
        </w:rPr>
        <w:t>To open Hyperlink</w:t>
      </w:r>
      <w:r w:rsidR="000D1200" w:rsidRPr="004D10EA">
        <w:rPr>
          <w:rFonts w:ascii="Arial" w:hAnsi="Arial" w:cs="Arial"/>
          <w:color w:val="auto"/>
          <w:sz w:val="20"/>
          <w:szCs w:val="20"/>
        </w:rPr>
        <w:t xml:space="preserve">:  </w:t>
      </w:r>
      <w:r w:rsidR="00C379A2" w:rsidRPr="004D10EA">
        <w:rPr>
          <w:rFonts w:ascii="Arial" w:hAnsi="Arial" w:cs="Arial"/>
          <w:color w:val="auto"/>
          <w:sz w:val="20"/>
          <w:szCs w:val="20"/>
        </w:rPr>
        <w:t xml:space="preserve">right </w:t>
      </w:r>
      <w:r>
        <w:rPr>
          <w:rFonts w:ascii="Arial" w:hAnsi="Arial" w:cs="Arial"/>
          <w:color w:val="auto"/>
          <w:sz w:val="20"/>
          <w:szCs w:val="20"/>
        </w:rPr>
        <w:t>click and select Open Hyperlink</w:t>
      </w:r>
    </w:p>
    <w:p w14:paraId="55AAB0C1" w14:textId="77777777" w:rsidR="00D50517" w:rsidRDefault="00D50517" w:rsidP="00EA2805">
      <w:pPr>
        <w:pStyle w:val="ListBullet"/>
        <w:numPr>
          <w:ilvl w:val="0"/>
          <w:numId w:val="0"/>
        </w:numPr>
        <w:spacing w:after="0"/>
        <w:ind w:left="360"/>
        <w:rPr>
          <w:sz w:val="24"/>
          <w:szCs w:val="24"/>
        </w:rPr>
      </w:pPr>
    </w:p>
    <w:p w14:paraId="3ED62292" w14:textId="10C21967" w:rsidR="002E5901" w:rsidRDefault="00E50FF1" w:rsidP="00EA2805">
      <w:pPr>
        <w:pStyle w:val="ListBullet"/>
        <w:numPr>
          <w:ilvl w:val="0"/>
          <w:numId w:val="0"/>
        </w:numPr>
        <w:spacing w:after="0"/>
        <w:ind w:left="360"/>
        <w:rPr>
          <w:sz w:val="24"/>
          <w:szCs w:val="24"/>
        </w:rPr>
      </w:pPr>
      <w:r w:rsidRPr="001A6953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554336" wp14:editId="3F002A56">
                <wp:simplePos x="0" y="0"/>
                <wp:positionH relativeFrom="column">
                  <wp:posOffset>266700</wp:posOffset>
                </wp:positionH>
                <wp:positionV relativeFrom="paragraph">
                  <wp:posOffset>219075</wp:posOffset>
                </wp:positionV>
                <wp:extent cx="6343650" cy="4429125"/>
                <wp:effectExtent l="0" t="0" r="19050" b="2857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4429125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168412" w14:textId="77777777" w:rsidR="00E50FF1" w:rsidRPr="00FC0CEF" w:rsidRDefault="00E50FF1" w:rsidP="00E50FF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</w:pPr>
                            <w:r w:rsidRPr="00FC0CEF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 xml:space="preserve">Reading </w:t>
                            </w:r>
                          </w:p>
                          <w:p w14:paraId="3FD552AC" w14:textId="6B55E1ED" w:rsidR="00E50FF1" w:rsidRPr="00FC0CEF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  <w:szCs w:val="24"/>
                                <w:u w:val="single"/>
                              </w:rPr>
                            </w:pPr>
                            <w:r w:rsidRPr="00FF2F9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Story</w:t>
                            </w:r>
                            <w:r w:rsidR="00F133BA">
                              <w:rPr>
                                <w:rFonts w:ascii="Times New Roman" w:eastAsia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F133BA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4"/>
                                <w:u w:val="single"/>
                              </w:rPr>
                              <w:t>The</w:t>
                            </w:r>
                            <w:proofErr w:type="gramEnd"/>
                            <w:r w:rsidR="00F133BA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4"/>
                                <w:u w:val="single"/>
                              </w:rPr>
                              <w:t xml:space="preserve"> Best Student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             </w:t>
                            </w:r>
                            <w:r w:rsidRPr="00BD718E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BD718E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46" w:history="1">
                              <w:r w:rsidRPr="0093349A">
                                <w:rPr>
                                  <w:color w:val="0000FF"/>
                                  <w:sz w:val="22"/>
                                  <w:u w:val="single"/>
                                </w:rPr>
                                <w:t>https://www-k6.thinkcentral.com/ePC/start.do</w:t>
                              </w:r>
                            </w:hyperlink>
                          </w:p>
                          <w:p w14:paraId="75D169CC" w14:textId="77777777" w:rsidR="00E50FF1" w:rsidRPr="00FF2F9B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4"/>
                                <w:u w:val="single"/>
                              </w:rPr>
                            </w:pPr>
                            <w:r w:rsidRPr="00FF2F9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Story is listed under things to do</w:t>
                            </w:r>
                          </w:p>
                          <w:p w14:paraId="7DD4A4BA" w14:textId="77777777" w:rsidR="00E50FF1" w:rsidRPr="00DC1578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sz w:val="14"/>
                                <w:szCs w:val="24"/>
                                <w:u w:val="single"/>
                              </w:rPr>
                            </w:pPr>
                          </w:p>
                          <w:p w14:paraId="21B6D12F" w14:textId="4EFB8932" w:rsidR="0086159D" w:rsidRPr="0086159D" w:rsidRDefault="00E50FF1" w:rsidP="0086159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D718E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UMMARY:  </w:t>
                            </w:r>
                            <w:r w:rsidR="0086159D" w:rsidRPr="0086159D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An unexpected visitor shows up in the classroom one day in the form of a dog named Jet. The teacher, Ms. Pratt, isn’t very happy about having a dog in her classroom at first. Then she finds out just what a polite and helpful “good citizen” Jet truly is.</w:t>
                            </w:r>
                          </w:p>
                          <w:p w14:paraId="0DD6E7A4" w14:textId="4A30D8D7" w:rsidR="00E50FF1" w:rsidRPr="0086159D" w:rsidRDefault="0086159D" w:rsidP="0086159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6159D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Genre</w:t>
                            </w:r>
                            <w:r w:rsidRPr="0086159D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: Humorous Fiction</w:t>
                            </w:r>
                          </w:p>
                          <w:p w14:paraId="08813D99" w14:textId="77777777" w:rsidR="00E50FF1" w:rsidRPr="00BD718E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12"/>
                                <w:szCs w:val="24"/>
                              </w:rPr>
                            </w:pPr>
                          </w:p>
                          <w:p w14:paraId="6124C0D7" w14:textId="4029F158" w:rsidR="00E50FF1" w:rsidRPr="00BD718E" w:rsidRDefault="0086159D" w:rsidP="00E50FF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  <w:t>Listen to your stor</w:t>
                            </w:r>
                            <w:r w:rsidR="0070731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  <w:t>y</w:t>
                            </w:r>
                            <w:r w:rsidR="00E50FF1" w:rsidRPr="00BD718E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  <w:t>.  Tell a family member, a pet, or a stuffed animal about your story.</w:t>
                            </w:r>
                          </w:p>
                          <w:p w14:paraId="5A06E307" w14:textId="77777777" w:rsidR="00E50FF1" w:rsidRPr="00BD718E" w:rsidRDefault="00E50FF1" w:rsidP="00E50FF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</w:pPr>
                            <w:r w:rsidRPr="00BD718E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  <w:t>Read the story by yourself.  If you need more help, listen to it a 2</w:t>
                            </w:r>
                            <w:r w:rsidRPr="00BD718E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vertAlign w:val="superscript"/>
                              </w:rPr>
                              <w:t>nd</w:t>
                            </w:r>
                            <w:r w:rsidRPr="00BD718E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  <w:t xml:space="preserve"> time</w:t>
                            </w:r>
                          </w:p>
                          <w:p w14:paraId="55406519" w14:textId="77777777" w:rsidR="00E50FF1" w:rsidRPr="00BD718E" w:rsidRDefault="00E50FF1" w:rsidP="00E50FF1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</w:pPr>
                            <w:r w:rsidRPr="00BD718E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</w:rPr>
                              <w:t>You should try reading this story at least 2 times during the week.</w:t>
                            </w:r>
                          </w:p>
                          <w:p w14:paraId="22735CF4" w14:textId="77777777" w:rsidR="00E50FF1" w:rsidRPr="00DC1578" w:rsidRDefault="00E50FF1" w:rsidP="00E50FF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14"/>
                              </w:rPr>
                            </w:pPr>
                          </w:p>
                          <w:p w14:paraId="3EC1D38F" w14:textId="3DB548B3" w:rsidR="00E50FF1" w:rsidRPr="00BD718E" w:rsidRDefault="00E50FF1" w:rsidP="00E50FF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</w:pPr>
                            <w:r w:rsidRPr="00BD718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highlight w:val="yellow"/>
                              </w:rPr>
                              <w:t>Work to be turned in to</w:t>
                            </w:r>
                            <w:r w:rsidR="0086159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highlight w:val="yellow"/>
                              </w:rPr>
                              <w:t xml:space="preserve"> Mrs. Poggensee by Friday, May 8</w:t>
                            </w:r>
                            <w:r w:rsidRPr="00BD718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highlight w:val="yellow"/>
                              </w:rPr>
                              <w:t>, 2020</w:t>
                            </w:r>
                          </w:p>
                          <w:p w14:paraId="2CDDE367" w14:textId="77777777" w:rsidR="00E50FF1" w:rsidRPr="00BD718E" w:rsidRDefault="00E50FF1" w:rsidP="00E50FF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"/>
                              </w:rPr>
                            </w:pPr>
                          </w:p>
                          <w:p w14:paraId="5769A0B6" w14:textId="392A3669" w:rsidR="00E50FF1" w:rsidRPr="00BD718E" w:rsidRDefault="0086159D" w:rsidP="0086159D">
                            <w:pPr>
                              <w:spacing w:after="0" w:line="240" w:lineRule="auto"/>
                              <w:contextualSpacing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highlight w:val="yellow"/>
                              </w:rPr>
                            </w:pPr>
                            <w:r w:rsidRPr="0086159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  <w:t xml:space="preserve">       </w:t>
                            </w:r>
                            <w:r w:rsidR="00897D9D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highlight w:val="yellow"/>
                              </w:rPr>
                              <w:t>S</w:t>
                            </w:r>
                            <w:r w:rsidR="00E50FF1" w:rsidRPr="00897D9D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highlight w:val="yellow"/>
                              </w:rPr>
                              <w:t>tor</w:t>
                            </w:r>
                            <w:r w:rsidRPr="00897D9D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highlight w:val="yellow"/>
                              </w:rPr>
                              <w:t xml:space="preserve">y </w:t>
                            </w:r>
                            <w:proofErr w:type="gramStart"/>
                            <w:r w:rsidRPr="00897D9D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highlight w:val="yellow"/>
                              </w:rPr>
                              <w:t>question</w:t>
                            </w:r>
                            <w:r w:rsidR="00897D9D" w:rsidRPr="00897D9D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highlight w:val="yellow"/>
                              </w:rPr>
                              <w:t>s</w:t>
                            </w:r>
                            <w:r w:rsidR="00E50FF1" w:rsidRPr="00BD718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highlight w:val="yellow"/>
                              </w:rPr>
                              <w:t xml:space="preserve">  (</w:t>
                            </w:r>
                            <w:proofErr w:type="gramEnd"/>
                            <w:r w:rsidR="00E50FF1" w:rsidRPr="00BD718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highlight w:val="yellow"/>
                              </w:rPr>
                              <w:t>o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highlight w:val="yellow"/>
                              </w:rPr>
                              <w:t>n Mrs. Poggensee’s Teacher Page</w:t>
                            </w:r>
                          </w:p>
                          <w:p w14:paraId="0A474C19" w14:textId="77777777" w:rsidR="00E50FF1" w:rsidRDefault="00E50FF1" w:rsidP="00E50FF1">
                            <w:pPr>
                              <w:spacing w:after="0" w:line="240" w:lineRule="auto"/>
                              <w:contextualSpacing/>
                              <w:rPr>
                                <w:rFonts w:ascii="Times New Roman" w:hAnsi="Times New Roman" w:cs="Times New Roman"/>
                                <w:sz w:val="24"/>
                                <w:highlight w:val="yellow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highlight w:val="yellow"/>
                              </w:rPr>
                              <w:t xml:space="preserve"> </w:t>
                            </w:r>
                          </w:p>
                          <w:p w14:paraId="6C3F16B9" w14:textId="77777777" w:rsidR="00E50FF1" w:rsidRPr="00BD718E" w:rsidRDefault="00E50FF1" w:rsidP="00E50FF1">
                            <w:pPr>
                              <w:contextualSpacing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36"/>
                              </w:rPr>
                            </w:pPr>
                            <w:r w:rsidRPr="00BD718E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36"/>
                              </w:rPr>
                              <w:t>OPTIONAL</w:t>
                            </w:r>
                          </w:p>
                          <w:p w14:paraId="4B57A786" w14:textId="6736B405" w:rsidR="00E50FF1" w:rsidRDefault="00E50FF1" w:rsidP="00E50FF1">
                            <w:pPr>
                              <w:contextualSpacing/>
                              <w:rPr>
                                <w:color w:val="0000FF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  <w:t>S</w:t>
                            </w:r>
                            <w:r w:rsidRPr="00FF2F9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  <w:t>tory</w:t>
                            </w:r>
                            <w:r w:rsidR="00F43E0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  <w:t xml:space="preserve"> </w:t>
                            </w:r>
                            <w:r w:rsidR="00903B6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  <w:t xml:space="preserve">     </w:t>
                            </w:r>
                            <w:r w:rsidR="00F43E0F" w:rsidRPr="00903B69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8"/>
                                <w:u w:val="single"/>
                              </w:rPr>
                              <w:t>Fire Safety Day</w:t>
                            </w:r>
                            <w:r w:rsidRPr="00903B6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</w:rPr>
                              <w:t xml:space="preserve">    </w:t>
                            </w:r>
                            <w:r w:rsidRPr="00903B69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8"/>
                                <w:u w:val="single"/>
                              </w:rPr>
                              <w:t xml:space="preserve"> </w:t>
                            </w:r>
                            <w:hyperlink r:id="rId47" w:history="1">
                              <w:r w:rsidRPr="0093349A">
                                <w:rPr>
                                  <w:color w:val="0000FF"/>
                                  <w:sz w:val="22"/>
                                  <w:u w:val="single"/>
                                </w:rPr>
                                <w:t>https://www-k6.thinkcentral.com/ePC/start.do</w:t>
                              </w:r>
                            </w:hyperlink>
                          </w:p>
                          <w:p w14:paraId="7CC2A44E" w14:textId="77777777" w:rsidR="00E50FF1" w:rsidRPr="00FF2F9B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F2F9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Story is listed under things to do</w:t>
                            </w:r>
                          </w:p>
                          <w:p w14:paraId="5226425D" w14:textId="72F2D5A7" w:rsidR="00E50FF1" w:rsidRPr="00FF2F9B" w:rsidRDefault="00903B69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Pages    144 -151</w:t>
                            </w:r>
                          </w:p>
                          <w:p w14:paraId="20CCD7B5" w14:textId="77777777" w:rsidR="00E50FF1" w:rsidRPr="00FF2F9B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F2F9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Read or listen to the story, stop at the bottom of each page where it says stop, think, and write.</w:t>
                            </w:r>
                          </w:p>
                          <w:p w14:paraId="6D7C0023" w14:textId="77777777" w:rsidR="00E50FF1" w:rsidRPr="00FF2F9B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F2F9B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But you are going to stop, think, and talk about/say aloud.</w:t>
                            </w:r>
                          </w:p>
                          <w:p w14:paraId="491E2032" w14:textId="14642B54" w:rsidR="00E50FF1" w:rsidRPr="00FF2F9B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F2F9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Co</w:t>
                            </w:r>
                            <w:r w:rsidR="00903B69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mplete the story and on page 151</w:t>
                            </w:r>
                            <w:r w:rsidR="00E6631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discuss the answers.</w:t>
                            </w:r>
                          </w:p>
                          <w:p w14:paraId="23C60425" w14:textId="77777777" w:rsidR="00E50FF1" w:rsidRPr="00FF2F9B" w:rsidRDefault="00E50FF1" w:rsidP="00E50FF1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4"/>
                                <w:u w:val="single"/>
                              </w:rPr>
                            </w:pPr>
                            <w:r w:rsidRPr="00FF2F9B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You do not have to turn any of this in.</w:t>
                            </w:r>
                          </w:p>
                          <w:p w14:paraId="7E99BB15" w14:textId="77777777" w:rsidR="00E50FF1" w:rsidRPr="00FF2F9B" w:rsidRDefault="00E50FF1" w:rsidP="00E50FF1">
                            <w:pPr>
                              <w:contextualSpacing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</w:pPr>
                          </w:p>
                          <w:p w14:paraId="6AAB04F2" w14:textId="77777777" w:rsidR="00E50FF1" w:rsidRDefault="00E50FF1" w:rsidP="00E50FF1">
                            <w:pPr>
                              <w:contextualSpacing/>
                              <w:rPr>
                                <w:rFonts w:ascii="Times New Roman" w:hAnsi="Times New Roman" w:cs="Times New Roman"/>
                                <w:sz w:val="24"/>
                                <w:highlight w:val="yellow"/>
                              </w:rPr>
                            </w:pPr>
                          </w:p>
                          <w:p w14:paraId="3DE99C8B" w14:textId="77777777" w:rsidR="00E50FF1" w:rsidRPr="000E7286" w:rsidRDefault="00E50FF1" w:rsidP="00E50FF1">
                            <w:pPr>
                              <w:contextualSpacing/>
                              <w:rPr>
                                <w:rFonts w:ascii="Times New Roman" w:hAnsi="Times New Roman" w:cs="Times New Roman"/>
                                <w:sz w:val="24"/>
                                <w:highlight w:val="yellow"/>
                              </w:rPr>
                            </w:pPr>
                          </w:p>
                          <w:p w14:paraId="4627582A" w14:textId="77777777" w:rsidR="00E50FF1" w:rsidRPr="001A6953" w:rsidRDefault="00E50FF1" w:rsidP="00E50FF1">
                            <w:pPr>
                              <w:contextualSpacing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6E6E0AA9" w14:textId="77777777" w:rsidR="00E50FF1" w:rsidRDefault="00E50FF1" w:rsidP="00E50FF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pt;margin-top:17.25pt;width:499.5pt;height:34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" fillcolor="white [3201]" strokecolor="black [3213]" strokeweight="1.5pt">
                <v:textbox>
                  <w:txbxContent>
                    <w:p w14:paraId="09168412" w14:textId="77777777" w:rsidR="00E50FF1" w:rsidRPr="00FC0CEF" w:rsidRDefault="00E50FF1" w:rsidP="00E50FF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</w:pPr>
                      <w:r w:rsidRPr="00FC0CEF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 xml:space="preserve">Reading </w:t>
                      </w:r>
                    </w:p>
                    <w:p w14:paraId="3FD552AC" w14:textId="6B55E1ED" w:rsidR="00E50FF1" w:rsidRPr="00FC0CEF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b/>
                          <w:sz w:val="28"/>
                          <w:szCs w:val="24"/>
                          <w:u w:val="single"/>
                        </w:rPr>
                      </w:pPr>
                      <w:r w:rsidRPr="00FF2F9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Story</w:t>
                      </w:r>
                      <w:r w:rsidR="00F133BA">
                        <w:rPr>
                          <w:rFonts w:ascii="Times New Roman" w:eastAsia="Times New Roman" w:hAnsi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F133BA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8"/>
                          <w:szCs w:val="24"/>
                          <w:u w:val="single"/>
                        </w:rPr>
                        <w:t>The</w:t>
                      </w:r>
                      <w:proofErr w:type="gramEnd"/>
                      <w:r w:rsidR="00F133BA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8"/>
                          <w:szCs w:val="24"/>
                          <w:u w:val="single"/>
                        </w:rPr>
                        <w:t xml:space="preserve"> Best Student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8"/>
                          <w:szCs w:val="24"/>
                        </w:rPr>
                        <w:t xml:space="preserve">              </w:t>
                      </w:r>
                      <w:r w:rsidRPr="00BD718E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8"/>
                          <w:szCs w:val="24"/>
                        </w:rPr>
                        <w:t xml:space="preserve"> </w:t>
                      </w:r>
                      <w:r w:rsidRPr="00BD718E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hyperlink r:id="rId48" w:history="1">
                        <w:r w:rsidRPr="0093349A">
                          <w:rPr>
                            <w:color w:val="0000FF"/>
                            <w:sz w:val="22"/>
                            <w:u w:val="single"/>
                          </w:rPr>
                          <w:t>https://www-k6.thinkcentral.com/ePC/start.do</w:t>
                        </w:r>
                      </w:hyperlink>
                    </w:p>
                    <w:p w14:paraId="75D169CC" w14:textId="77777777" w:rsidR="00E50FF1" w:rsidRPr="00FF2F9B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8"/>
                          <w:szCs w:val="24"/>
                          <w:u w:val="single"/>
                        </w:rPr>
                      </w:pPr>
                      <w:r w:rsidRPr="00FF2F9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Story is listed under things to do</w:t>
                      </w:r>
                    </w:p>
                    <w:p w14:paraId="7DD4A4BA" w14:textId="77777777" w:rsidR="00E50FF1" w:rsidRPr="00DC1578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b/>
                          <w:sz w:val="14"/>
                          <w:szCs w:val="24"/>
                          <w:u w:val="single"/>
                        </w:rPr>
                      </w:pPr>
                    </w:p>
                    <w:p w14:paraId="21B6D12F" w14:textId="4EFB8932" w:rsidR="0086159D" w:rsidRPr="0086159D" w:rsidRDefault="00E50FF1" w:rsidP="0086159D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BD718E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SUMMARY:  </w:t>
                      </w:r>
                      <w:r w:rsidR="0086159D" w:rsidRPr="0086159D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An unexpected visitor shows up in the classroom one day in the form of a dog named Jet. The teacher, Ms. Pratt, isn’t very happy about having a dog in her classroom at first. Then she finds out just what a polite and helpful “good citizen” Jet truly is.</w:t>
                      </w:r>
                    </w:p>
                    <w:p w14:paraId="0DD6E7A4" w14:textId="4A30D8D7" w:rsidR="00E50FF1" w:rsidRPr="0086159D" w:rsidRDefault="0086159D" w:rsidP="0086159D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86159D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>Genre</w:t>
                      </w:r>
                      <w:r w:rsidRPr="0086159D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: Humorous Fiction</w:t>
                      </w:r>
                    </w:p>
                    <w:p w14:paraId="08813D99" w14:textId="77777777" w:rsidR="00E50FF1" w:rsidRPr="00BD718E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12"/>
                          <w:szCs w:val="24"/>
                        </w:rPr>
                      </w:pPr>
                    </w:p>
                    <w:p w14:paraId="6124C0D7" w14:textId="4029F158" w:rsidR="00E50FF1" w:rsidRPr="00BD718E" w:rsidRDefault="0086159D" w:rsidP="00E50FF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  <w:t>Listen to your stor</w:t>
                      </w:r>
                      <w:r w:rsidR="0070731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  <w:t>y</w:t>
                      </w:r>
                      <w:r w:rsidR="00E50FF1" w:rsidRPr="00BD718E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  <w:t>.  Tell a family member, a pet, or a stuffed animal about your story.</w:t>
                      </w:r>
                    </w:p>
                    <w:p w14:paraId="5A06E307" w14:textId="77777777" w:rsidR="00E50FF1" w:rsidRPr="00BD718E" w:rsidRDefault="00E50FF1" w:rsidP="00E50FF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</w:pPr>
                      <w:r w:rsidRPr="00BD718E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  <w:t>Read the story by yourself.  If you need more help, listen to it a 2</w:t>
                      </w:r>
                      <w:r w:rsidRPr="00BD718E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vertAlign w:val="superscript"/>
                        </w:rPr>
                        <w:t>nd</w:t>
                      </w:r>
                      <w:r w:rsidRPr="00BD718E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  <w:t xml:space="preserve"> time</w:t>
                      </w:r>
                    </w:p>
                    <w:p w14:paraId="55406519" w14:textId="77777777" w:rsidR="00E50FF1" w:rsidRPr="00BD718E" w:rsidRDefault="00E50FF1" w:rsidP="00E50FF1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</w:pPr>
                      <w:r w:rsidRPr="00BD718E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</w:rPr>
                        <w:t>You should try reading this story at least 2 times during the week.</w:t>
                      </w:r>
                    </w:p>
                    <w:p w14:paraId="22735CF4" w14:textId="77777777" w:rsidR="00E50FF1" w:rsidRPr="00DC1578" w:rsidRDefault="00E50FF1" w:rsidP="00E50FF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14"/>
                        </w:rPr>
                      </w:pPr>
                    </w:p>
                    <w:p w14:paraId="3EC1D38F" w14:textId="3DB548B3" w:rsidR="00E50FF1" w:rsidRPr="00BD718E" w:rsidRDefault="00E50FF1" w:rsidP="00E50FF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</w:pPr>
                      <w:r w:rsidRPr="00BD718E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highlight w:val="yellow"/>
                        </w:rPr>
                        <w:t>Work to be turned in to</w:t>
                      </w:r>
                      <w:r w:rsidR="0086159D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highlight w:val="yellow"/>
                        </w:rPr>
                        <w:t xml:space="preserve"> Mrs. Poggensee by Friday, May 8</w:t>
                      </w:r>
                      <w:r w:rsidRPr="00BD718E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highlight w:val="yellow"/>
                        </w:rPr>
                        <w:t>, 2020</w:t>
                      </w:r>
                    </w:p>
                    <w:p w14:paraId="2CDDE367" w14:textId="77777777" w:rsidR="00E50FF1" w:rsidRPr="00BD718E" w:rsidRDefault="00E50FF1" w:rsidP="00E50FF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:sz w:val="2"/>
                        </w:rPr>
                      </w:pPr>
                    </w:p>
                    <w:p w14:paraId="5769A0B6" w14:textId="392A3669" w:rsidR="00E50FF1" w:rsidRPr="00BD718E" w:rsidRDefault="0086159D" w:rsidP="0086159D">
                      <w:pPr>
                        <w:spacing w:after="0" w:line="240" w:lineRule="auto"/>
                        <w:contextualSpacing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highlight w:val="yellow"/>
                        </w:rPr>
                      </w:pPr>
                      <w:r w:rsidRPr="0086159D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  <w:t xml:space="preserve">       </w:t>
                      </w:r>
                      <w:r w:rsidR="00897D9D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highlight w:val="yellow"/>
                        </w:rPr>
                        <w:t>S</w:t>
                      </w:r>
                      <w:r w:rsidR="00E50FF1" w:rsidRPr="00897D9D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highlight w:val="yellow"/>
                        </w:rPr>
                        <w:t>tor</w:t>
                      </w:r>
                      <w:r w:rsidRPr="00897D9D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highlight w:val="yellow"/>
                        </w:rPr>
                        <w:t xml:space="preserve">y </w:t>
                      </w:r>
                      <w:proofErr w:type="gramStart"/>
                      <w:r w:rsidRPr="00897D9D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highlight w:val="yellow"/>
                        </w:rPr>
                        <w:t>question</w:t>
                      </w:r>
                      <w:r w:rsidR="00897D9D" w:rsidRPr="00897D9D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highlight w:val="yellow"/>
                        </w:rPr>
                        <w:t>s</w:t>
                      </w:r>
                      <w:r w:rsidR="00E50FF1" w:rsidRPr="00BD718E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highlight w:val="yellow"/>
                        </w:rPr>
                        <w:t xml:space="preserve">  (</w:t>
                      </w:r>
                      <w:proofErr w:type="gramEnd"/>
                      <w:r w:rsidR="00E50FF1" w:rsidRPr="00BD718E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highlight w:val="yellow"/>
                        </w:rPr>
                        <w:t>o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highlight w:val="yellow"/>
                        </w:rPr>
                        <w:t>n Mrs. Poggensee’s Teacher Page</w:t>
                      </w:r>
                    </w:p>
                    <w:p w14:paraId="0A474C19" w14:textId="77777777" w:rsidR="00E50FF1" w:rsidRDefault="00E50FF1" w:rsidP="00E50FF1">
                      <w:pPr>
                        <w:spacing w:after="0" w:line="240" w:lineRule="auto"/>
                        <w:contextualSpacing/>
                        <w:rPr>
                          <w:rFonts w:ascii="Times New Roman" w:hAnsi="Times New Roman" w:cs="Times New Roman"/>
                          <w:sz w:val="24"/>
                          <w:highlight w:val="yellow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highlight w:val="yellow"/>
                        </w:rPr>
                        <w:t xml:space="preserve"> </w:t>
                      </w:r>
                    </w:p>
                    <w:p w14:paraId="6C3F16B9" w14:textId="77777777" w:rsidR="00E50FF1" w:rsidRPr="00BD718E" w:rsidRDefault="00E50FF1" w:rsidP="00E50FF1">
                      <w:pPr>
                        <w:contextualSpacing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36"/>
                        </w:rPr>
                      </w:pPr>
                      <w:r w:rsidRPr="00BD718E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36"/>
                        </w:rPr>
                        <w:t>OPTIONAL</w:t>
                      </w:r>
                    </w:p>
                    <w:p w14:paraId="4B57A786" w14:textId="6736B405" w:rsidR="00E50FF1" w:rsidRDefault="00E50FF1" w:rsidP="00E50FF1">
                      <w:pPr>
                        <w:contextualSpacing/>
                        <w:rPr>
                          <w:color w:val="0000FF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  <w:t>S</w:t>
                      </w:r>
                      <w:r w:rsidRPr="00FF2F9B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  <w:t>tory</w:t>
                      </w:r>
                      <w:r w:rsidR="00F43E0F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  <w:t xml:space="preserve"> </w:t>
                      </w:r>
                      <w:r w:rsidR="00903B6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  <w:t xml:space="preserve">     </w:t>
                      </w:r>
                      <w:r w:rsidR="00F43E0F" w:rsidRPr="00903B69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8"/>
                          <w:u w:val="single"/>
                        </w:rPr>
                        <w:t>Fire Safety Day</w:t>
                      </w:r>
                      <w:r w:rsidRPr="00903B69">
                        <w:rPr>
                          <w:rFonts w:ascii="Times New Roman" w:hAnsi="Times New Roman" w:cs="Times New Roman"/>
                          <w:color w:val="000000" w:themeColor="text1"/>
                          <w:sz w:val="28"/>
                        </w:rPr>
                        <w:t xml:space="preserve">    </w:t>
                      </w:r>
                      <w:r w:rsidRPr="00903B69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8"/>
                          <w:u w:val="single"/>
                        </w:rPr>
                        <w:t xml:space="preserve"> </w:t>
                      </w:r>
                      <w:hyperlink r:id="rId49" w:history="1">
                        <w:r w:rsidRPr="0093349A">
                          <w:rPr>
                            <w:color w:val="0000FF"/>
                            <w:sz w:val="22"/>
                            <w:u w:val="single"/>
                          </w:rPr>
                          <w:t>https://www-k6.thinkcentral.com/ePC/start.do</w:t>
                        </w:r>
                      </w:hyperlink>
                    </w:p>
                    <w:p w14:paraId="7CC2A44E" w14:textId="77777777" w:rsidR="00E50FF1" w:rsidRPr="00FF2F9B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FF2F9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Story is listed under things to do</w:t>
                      </w:r>
                    </w:p>
                    <w:p w14:paraId="5226425D" w14:textId="72F2D5A7" w:rsidR="00E50FF1" w:rsidRPr="00FF2F9B" w:rsidRDefault="00903B69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>Pages    144 -151</w:t>
                      </w:r>
                    </w:p>
                    <w:p w14:paraId="20CCD7B5" w14:textId="77777777" w:rsidR="00E50FF1" w:rsidRPr="00FF2F9B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FF2F9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Read or listen to the story, stop at the bottom of each page where it says stop, think, and write.</w:t>
                      </w:r>
                    </w:p>
                    <w:p w14:paraId="6D7C0023" w14:textId="77777777" w:rsidR="00E50FF1" w:rsidRPr="00FF2F9B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  <w:r w:rsidRPr="00FF2F9B"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>But you are going to stop, think, and talk about/say aloud.</w:t>
                      </w:r>
                    </w:p>
                    <w:p w14:paraId="491E2032" w14:textId="14642B54" w:rsidR="00E50FF1" w:rsidRPr="00FF2F9B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FF2F9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Co</w:t>
                      </w:r>
                      <w:r w:rsidR="00903B69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mplete the story and on page 151</w:t>
                      </w:r>
                      <w:r w:rsidR="00E6631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discuss the answers.</w:t>
                      </w:r>
                    </w:p>
                    <w:p w14:paraId="23C60425" w14:textId="77777777" w:rsidR="00E50FF1" w:rsidRPr="00FF2F9B" w:rsidRDefault="00E50FF1" w:rsidP="00E50FF1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b/>
                          <w:color w:val="000000" w:themeColor="text1"/>
                          <w:sz w:val="28"/>
                          <w:szCs w:val="24"/>
                          <w:u w:val="single"/>
                        </w:rPr>
                      </w:pPr>
                      <w:r w:rsidRPr="00FF2F9B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You do not have to turn any of this in.</w:t>
                      </w:r>
                    </w:p>
                    <w:p w14:paraId="7E99BB15" w14:textId="77777777" w:rsidR="00E50FF1" w:rsidRPr="00FF2F9B" w:rsidRDefault="00E50FF1" w:rsidP="00E50FF1">
                      <w:pPr>
                        <w:contextualSpacing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</w:pPr>
                    </w:p>
                    <w:p w14:paraId="6AAB04F2" w14:textId="77777777" w:rsidR="00E50FF1" w:rsidRDefault="00E50FF1" w:rsidP="00E50FF1">
                      <w:pPr>
                        <w:contextualSpacing/>
                        <w:rPr>
                          <w:rFonts w:ascii="Times New Roman" w:hAnsi="Times New Roman" w:cs="Times New Roman"/>
                          <w:sz w:val="24"/>
                          <w:highlight w:val="yellow"/>
                        </w:rPr>
                      </w:pPr>
                    </w:p>
                    <w:p w14:paraId="3DE99C8B" w14:textId="77777777" w:rsidR="00E50FF1" w:rsidRPr="000E7286" w:rsidRDefault="00E50FF1" w:rsidP="00E50FF1">
                      <w:pPr>
                        <w:contextualSpacing/>
                        <w:rPr>
                          <w:rFonts w:ascii="Times New Roman" w:hAnsi="Times New Roman" w:cs="Times New Roman"/>
                          <w:sz w:val="24"/>
                          <w:highlight w:val="yellow"/>
                        </w:rPr>
                      </w:pPr>
                    </w:p>
                    <w:p w14:paraId="4627582A" w14:textId="77777777" w:rsidR="00E50FF1" w:rsidRPr="001A6953" w:rsidRDefault="00E50FF1" w:rsidP="00E50FF1">
                      <w:pPr>
                        <w:contextualSpacing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6E6E0AA9" w14:textId="77777777" w:rsidR="00E50FF1" w:rsidRDefault="00E50FF1" w:rsidP="00E50FF1"/>
                  </w:txbxContent>
                </v:textbox>
              </v:shape>
            </w:pict>
          </mc:Fallback>
        </mc:AlternateContent>
      </w:r>
    </w:p>
    <w:p w14:paraId="37F9175A" w14:textId="65A72F07" w:rsidR="00E50FF1" w:rsidRDefault="00E50FF1" w:rsidP="00EA2805">
      <w:pPr>
        <w:pStyle w:val="ListBullet"/>
        <w:numPr>
          <w:ilvl w:val="0"/>
          <w:numId w:val="0"/>
        </w:numPr>
        <w:spacing w:after="0"/>
        <w:ind w:left="360"/>
        <w:rPr>
          <w:sz w:val="24"/>
          <w:szCs w:val="24"/>
        </w:rPr>
      </w:pPr>
    </w:p>
    <w:p w14:paraId="5E555311" w14:textId="77777777" w:rsidR="00E50FF1" w:rsidRPr="00E50FF1" w:rsidRDefault="00E50FF1" w:rsidP="00E50FF1"/>
    <w:p w14:paraId="39F6CB9C" w14:textId="77777777" w:rsidR="00E50FF1" w:rsidRPr="00E50FF1" w:rsidRDefault="00E50FF1" w:rsidP="00E50FF1"/>
    <w:p w14:paraId="03CC054B" w14:textId="77777777" w:rsidR="00E50FF1" w:rsidRPr="00E50FF1" w:rsidRDefault="00E50FF1" w:rsidP="00E50FF1"/>
    <w:p w14:paraId="5395A7D2" w14:textId="77777777" w:rsidR="00E50FF1" w:rsidRPr="00E50FF1" w:rsidRDefault="00E50FF1" w:rsidP="00E50FF1"/>
    <w:p w14:paraId="47222A21" w14:textId="77777777" w:rsidR="00E50FF1" w:rsidRPr="00E50FF1" w:rsidRDefault="00E50FF1" w:rsidP="00E50FF1"/>
    <w:p w14:paraId="7F5D9B61" w14:textId="77777777" w:rsidR="00E50FF1" w:rsidRPr="00E50FF1" w:rsidRDefault="00E50FF1" w:rsidP="00E50FF1"/>
    <w:p w14:paraId="4C1750B9" w14:textId="77777777" w:rsidR="00E50FF1" w:rsidRPr="00E50FF1" w:rsidRDefault="00E50FF1" w:rsidP="00E50FF1"/>
    <w:p w14:paraId="26574E5D" w14:textId="77777777" w:rsidR="00E50FF1" w:rsidRPr="00E50FF1" w:rsidRDefault="00E50FF1" w:rsidP="00E50FF1"/>
    <w:p w14:paraId="2E177777" w14:textId="77777777" w:rsidR="00E50FF1" w:rsidRPr="00E50FF1" w:rsidRDefault="00E50FF1" w:rsidP="00E50FF1"/>
    <w:p w14:paraId="4ACABC03" w14:textId="77777777" w:rsidR="00E50FF1" w:rsidRPr="00E50FF1" w:rsidRDefault="00E50FF1" w:rsidP="00E50FF1"/>
    <w:p w14:paraId="1069899B" w14:textId="77777777" w:rsidR="00E50FF1" w:rsidRPr="00E50FF1" w:rsidRDefault="00E50FF1" w:rsidP="00E50FF1"/>
    <w:p w14:paraId="4F5F2697" w14:textId="77777777" w:rsidR="00E50FF1" w:rsidRPr="00E50FF1" w:rsidRDefault="00E50FF1" w:rsidP="00E50FF1"/>
    <w:p w14:paraId="252BEEE0" w14:textId="77777777" w:rsidR="00E50FF1" w:rsidRPr="00E50FF1" w:rsidRDefault="00E50FF1" w:rsidP="00E50FF1"/>
    <w:p w14:paraId="09BB09B3" w14:textId="77777777" w:rsidR="00E50FF1" w:rsidRPr="00E50FF1" w:rsidRDefault="00E50FF1" w:rsidP="00E50FF1"/>
    <w:p w14:paraId="59C3FA94" w14:textId="4A9BFAA3" w:rsidR="00E50FF1" w:rsidRDefault="00E50FF1" w:rsidP="00E50FF1">
      <w:r w:rsidRPr="001A6953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C569EA" wp14:editId="0F951048">
                <wp:simplePos x="0" y="0"/>
                <wp:positionH relativeFrom="column">
                  <wp:posOffset>266700</wp:posOffset>
                </wp:positionH>
                <wp:positionV relativeFrom="paragraph">
                  <wp:posOffset>93345</wp:posOffset>
                </wp:positionV>
                <wp:extent cx="6343650" cy="1228725"/>
                <wp:effectExtent l="0" t="0" r="19050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1228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2A4FFF50" w14:textId="77777777" w:rsidR="00E50FF1" w:rsidRPr="0093349A" w:rsidRDefault="00E50FF1" w:rsidP="00E50FF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FF2F9B">
                              <w:rPr>
                                <w:rFonts w:ascii="Times New Roman" w:hAnsi="Times New Roman" w:cs="Times New Roman"/>
                                <w:b/>
                                <w:color w:val="auto"/>
                                <w:sz w:val="28"/>
                              </w:rPr>
                              <w:t>Spelling</w:t>
                            </w:r>
                            <w:r w:rsidRPr="00FF2F9B">
                              <w:rPr>
                                <w:rFonts w:ascii="Times New Roman" w:hAnsi="Times New Roman" w:cs="Times New Roman"/>
                                <w:color w:val="auto"/>
                                <w:sz w:val="28"/>
                              </w:rPr>
                              <w:t xml:space="preserve">- </w:t>
                            </w:r>
                            <w:r w:rsidRPr="00FF2F9B">
                              <w:rPr>
                                <w:rFonts w:ascii="Times New Roman" w:eastAsia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>check your chart for login information</w:t>
                            </w:r>
                            <w:r w:rsidRPr="00FF2F9B">
                              <w:rPr>
                                <w:rFonts w:ascii="Times New Roman" w:hAnsi="Times New Roman" w:cs="Times New Roman"/>
                                <w:color w:val="auto"/>
                                <w:sz w:val="28"/>
                              </w:rPr>
                              <w:t xml:space="preserve">  </w:t>
                            </w:r>
                            <w:r w:rsidRPr="00FF2F9B">
                              <w:rPr>
                                <w:rFonts w:ascii="Times New Roman" w:hAnsi="Times New Roman" w:cs="Times New Roman"/>
                                <w:color w:val="auto"/>
                                <w:sz w:val="18"/>
                              </w:rPr>
                              <w:t xml:space="preserve"> </w:t>
                            </w:r>
                            <w:hyperlink r:id="rId50" w:history="1">
                              <w:r w:rsidRPr="0093349A">
                                <w:rPr>
                                  <w:color w:val="0000FF"/>
                                  <w:sz w:val="20"/>
                                  <w:u w:val="single"/>
                                </w:rPr>
                                <w:t>https://www.spellingcity.com/Log-yourself-in.html</w:t>
                              </w:r>
                            </w:hyperlink>
                          </w:p>
                          <w:p w14:paraId="51E77D89" w14:textId="77777777" w:rsidR="00D87D8D" w:rsidRDefault="00E50FF1" w:rsidP="00E50FF1">
                            <w:pPr>
                              <w:contextualSpacing/>
                              <w:rPr>
                                <w:b/>
                                <w:color w:val="auto"/>
                              </w:rPr>
                            </w:pPr>
                            <w:r w:rsidRPr="00FF2F9B">
                              <w:rPr>
                                <w:color w:val="auto"/>
                              </w:rPr>
                              <w:t>This week’s words</w:t>
                            </w:r>
                            <w:r w:rsidRPr="00FF2F9B">
                              <w:rPr>
                                <w:b/>
                                <w:color w:val="auto"/>
                              </w:rPr>
                              <w:t xml:space="preserve">: </w:t>
                            </w:r>
                          </w:p>
                          <w:p w14:paraId="157CF38C" w14:textId="1F1EE18F" w:rsidR="00D87D8D" w:rsidRPr="00D87D8D" w:rsidRDefault="00E50FF1" w:rsidP="00D87D8D">
                            <w:pPr>
                              <w:contextualSpacing/>
                              <w:rPr>
                                <w:rFonts w:ascii="Times New Roman" w:hAnsi="Times New Roman" w:cs="Times New Roman"/>
                                <w:b/>
                                <w:color w:val="auto"/>
                                <w:sz w:val="28"/>
                              </w:rPr>
                            </w:pPr>
                            <w:r w:rsidRPr="00FF2F9B">
                              <w:rPr>
                                <w:b/>
                                <w:color w:val="auto"/>
                              </w:rPr>
                              <w:t xml:space="preserve"> </w:t>
                            </w:r>
                            <w:r w:rsidR="00D87D8D">
                              <w:rPr>
                                <w:rFonts w:ascii="Times New Roman" w:hAnsi="Times New Roman" w:cs="Times New Roman"/>
                                <w:b/>
                                <w:color w:val="auto"/>
                                <w:sz w:val="28"/>
                              </w:rPr>
                              <w:t xml:space="preserve">                 </w:t>
                            </w:r>
                            <w:r w:rsidR="00D87D8D"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8"/>
                              </w:rPr>
                              <w:t>much,  such,  church,  search,  march,   hush,</w:t>
                            </w:r>
                            <w:r w:rsidR="00D87D8D">
                              <w:rPr>
                                <w:rFonts w:ascii="Times New Roman" w:hAnsi="Times New Roman" w:cs="Times New Roman"/>
                                <w:color w:val="auto"/>
                                <w:sz w:val="28"/>
                              </w:rPr>
                              <w:t xml:space="preserve"> </w:t>
                            </w:r>
                            <w:r w:rsidR="00D87D8D"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8"/>
                              </w:rPr>
                              <w:t xml:space="preserve"> dash,  wash,  wish,  dish</w:t>
                            </w:r>
                          </w:p>
                          <w:p w14:paraId="0DCCEEEC" w14:textId="1DA22545" w:rsidR="00E50FF1" w:rsidRPr="00D87D8D" w:rsidRDefault="00E50FF1" w:rsidP="00E50FF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</w:rPr>
                            </w:pPr>
                            <w:r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highlight w:val="yellow"/>
                              </w:rPr>
                              <w:t>Work to be turned in to</w:t>
                            </w:r>
                            <w:r w:rsidR="00D87D8D"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highlight w:val="yellow"/>
                              </w:rPr>
                              <w:t xml:space="preserve"> Mrs. Poggensee by Friday, May 8</w:t>
                            </w:r>
                            <w:r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highlight w:val="yellow"/>
                              </w:rPr>
                              <w:t>, 2020</w:t>
                            </w:r>
                          </w:p>
                          <w:p w14:paraId="09F689B0" w14:textId="006789D2" w:rsidR="00E50FF1" w:rsidRPr="00D87D8D" w:rsidRDefault="00D87D8D" w:rsidP="00D87D8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highlight w:val="yellow"/>
                              </w:rPr>
                            </w:pPr>
                            <w:r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</w:rPr>
                              <w:t xml:space="preserve">                 </w:t>
                            </w:r>
                            <w:proofErr w:type="gramStart"/>
                            <w:r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highlight w:val="yellow"/>
                              </w:rPr>
                              <w:t>complete</w:t>
                            </w:r>
                            <w:proofErr w:type="gramEnd"/>
                            <w:r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highlight w:val="yellow"/>
                              </w:rPr>
                              <w:t xml:space="preserve"> 4</w:t>
                            </w:r>
                            <w:r w:rsidR="00E50FF1" w:rsidRPr="00D87D8D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highlight w:val="yellow"/>
                              </w:rPr>
                              <w:t xml:space="preserve"> activities on spelling city</w:t>
                            </w:r>
                          </w:p>
                          <w:p w14:paraId="520CD005" w14:textId="16F4525E" w:rsidR="00E50FF1" w:rsidRPr="00D87D8D" w:rsidRDefault="00E50FF1" w:rsidP="00D87D8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highlight w:val="yellow"/>
                              </w:rPr>
                            </w:pPr>
                          </w:p>
                          <w:p w14:paraId="50953AAA" w14:textId="77777777" w:rsidR="00E50FF1" w:rsidRPr="00E47D67" w:rsidRDefault="00E50FF1" w:rsidP="00E50FF1">
                            <w:pPr>
                              <w:contextualSpacing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21pt;margin-top:7.35pt;width:499.5pt;height:9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" fillcolor="window" strokecolor="windowText" strokeweight="2pt">
                <v:textbox>
                  <w:txbxContent>
                    <w:p w14:paraId="2A4FFF50" w14:textId="77777777" w:rsidR="00E50FF1" w:rsidRPr="0093349A" w:rsidRDefault="00E50FF1" w:rsidP="00E50FF1">
                      <w:pPr>
                        <w:spacing w:after="0"/>
                        <w:rPr>
                          <w:rFonts w:ascii="Times New Roman" w:hAnsi="Times New Roman" w:cs="Times New Roman"/>
                          <w:sz w:val="18"/>
                        </w:rPr>
                      </w:pPr>
                      <w:r w:rsidRPr="00FF2F9B">
                        <w:rPr>
                          <w:rFonts w:ascii="Times New Roman" w:hAnsi="Times New Roman" w:cs="Times New Roman"/>
                          <w:b/>
                          <w:color w:val="auto"/>
                          <w:sz w:val="28"/>
                        </w:rPr>
                        <w:t>Spelling</w:t>
                      </w:r>
                      <w:r w:rsidRPr="00FF2F9B">
                        <w:rPr>
                          <w:rFonts w:ascii="Times New Roman" w:hAnsi="Times New Roman" w:cs="Times New Roman"/>
                          <w:color w:val="auto"/>
                          <w:sz w:val="28"/>
                        </w:rPr>
                        <w:t xml:space="preserve">- </w:t>
                      </w:r>
                      <w:r w:rsidRPr="00FF2F9B">
                        <w:rPr>
                          <w:rFonts w:ascii="Times New Roman" w:eastAsia="Times New Roman" w:hAnsi="Times New Roman" w:cs="Times New Roman"/>
                          <w:color w:val="auto"/>
                          <w:sz w:val="24"/>
                          <w:szCs w:val="24"/>
                        </w:rPr>
                        <w:t>check your chart for login information</w:t>
                      </w:r>
                      <w:r w:rsidRPr="00FF2F9B">
                        <w:rPr>
                          <w:rFonts w:ascii="Times New Roman" w:hAnsi="Times New Roman" w:cs="Times New Roman"/>
                          <w:color w:val="auto"/>
                          <w:sz w:val="28"/>
                        </w:rPr>
                        <w:t xml:space="preserve">  </w:t>
                      </w:r>
                      <w:r w:rsidRPr="00FF2F9B">
                        <w:rPr>
                          <w:rFonts w:ascii="Times New Roman" w:hAnsi="Times New Roman" w:cs="Times New Roman"/>
                          <w:color w:val="auto"/>
                          <w:sz w:val="18"/>
                        </w:rPr>
                        <w:t xml:space="preserve"> </w:t>
                      </w:r>
                      <w:hyperlink r:id="rId51" w:history="1">
                        <w:r w:rsidRPr="0093349A">
                          <w:rPr>
                            <w:color w:val="0000FF"/>
                            <w:sz w:val="20"/>
                            <w:u w:val="single"/>
                          </w:rPr>
                          <w:t>https://www.spellingcity.com/Log-yourself-in.html</w:t>
                        </w:r>
                      </w:hyperlink>
                    </w:p>
                    <w:p w14:paraId="51E77D89" w14:textId="77777777" w:rsidR="00D87D8D" w:rsidRDefault="00E50FF1" w:rsidP="00E50FF1">
                      <w:pPr>
                        <w:contextualSpacing/>
                        <w:rPr>
                          <w:b/>
                          <w:color w:val="auto"/>
                        </w:rPr>
                      </w:pPr>
                      <w:r w:rsidRPr="00FF2F9B">
                        <w:rPr>
                          <w:color w:val="auto"/>
                        </w:rPr>
                        <w:t>This week’s words</w:t>
                      </w:r>
                      <w:r w:rsidRPr="00FF2F9B">
                        <w:rPr>
                          <w:b/>
                          <w:color w:val="auto"/>
                        </w:rPr>
                        <w:t xml:space="preserve">: </w:t>
                      </w:r>
                    </w:p>
                    <w:p w14:paraId="157CF38C" w14:textId="1F1EE18F" w:rsidR="00D87D8D" w:rsidRPr="00D87D8D" w:rsidRDefault="00E50FF1" w:rsidP="00D87D8D">
                      <w:pPr>
                        <w:contextualSpacing/>
                        <w:rPr>
                          <w:rFonts w:ascii="Times New Roman" w:hAnsi="Times New Roman" w:cs="Times New Roman"/>
                          <w:b/>
                          <w:color w:val="auto"/>
                          <w:sz w:val="28"/>
                        </w:rPr>
                      </w:pPr>
                      <w:r w:rsidRPr="00FF2F9B">
                        <w:rPr>
                          <w:b/>
                          <w:color w:val="auto"/>
                        </w:rPr>
                        <w:t xml:space="preserve"> </w:t>
                      </w:r>
                      <w:r w:rsidR="00D87D8D">
                        <w:rPr>
                          <w:rFonts w:ascii="Times New Roman" w:hAnsi="Times New Roman" w:cs="Times New Roman"/>
                          <w:b/>
                          <w:color w:val="auto"/>
                          <w:sz w:val="28"/>
                        </w:rPr>
                        <w:t xml:space="preserve">                 </w:t>
                      </w:r>
                      <w:r w:rsidR="00D87D8D" w:rsidRPr="00D87D8D">
                        <w:rPr>
                          <w:rFonts w:ascii="Times New Roman" w:hAnsi="Times New Roman" w:cs="Times New Roman"/>
                          <w:color w:val="auto"/>
                          <w:sz w:val="28"/>
                        </w:rPr>
                        <w:t>much,  such,  church,  search,  march,   hush,</w:t>
                      </w:r>
                      <w:r w:rsidR="00D87D8D">
                        <w:rPr>
                          <w:rFonts w:ascii="Times New Roman" w:hAnsi="Times New Roman" w:cs="Times New Roman"/>
                          <w:color w:val="auto"/>
                          <w:sz w:val="28"/>
                        </w:rPr>
                        <w:t xml:space="preserve"> </w:t>
                      </w:r>
                      <w:r w:rsidR="00D87D8D" w:rsidRPr="00D87D8D">
                        <w:rPr>
                          <w:rFonts w:ascii="Times New Roman" w:hAnsi="Times New Roman" w:cs="Times New Roman"/>
                          <w:color w:val="auto"/>
                          <w:sz w:val="28"/>
                        </w:rPr>
                        <w:t xml:space="preserve"> dash,  wash,  wish,  dish</w:t>
                      </w:r>
                    </w:p>
                    <w:p w14:paraId="0DCCEEEC" w14:textId="1DA22545" w:rsidR="00E50FF1" w:rsidRPr="00D87D8D" w:rsidRDefault="00E50FF1" w:rsidP="00E50FF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auto"/>
                          <w:sz w:val="22"/>
                        </w:rPr>
                      </w:pPr>
                      <w:r w:rsidRPr="00D87D8D">
                        <w:rPr>
                          <w:rFonts w:ascii="Times New Roman" w:hAnsi="Times New Roman" w:cs="Times New Roman"/>
                          <w:color w:val="auto"/>
                          <w:sz w:val="22"/>
                          <w:highlight w:val="yellow"/>
                        </w:rPr>
                        <w:t>Work to be turned in to</w:t>
                      </w:r>
                      <w:r w:rsidR="00D87D8D" w:rsidRPr="00D87D8D">
                        <w:rPr>
                          <w:rFonts w:ascii="Times New Roman" w:hAnsi="Times New Roman" w:cs="Times New Roman"/>
                          <w:color w:val="auto"/>
                          <w:sz w:val="22"/>
                          <w:highlight w:val="yellow"/>
                        </w:rPr>
                        <w:t xml:space="preserve"> Mrs. Poggensee by Friday, May 8</w:t>
                      </w:r>
                      <w:r w:rsidRPr="00D87D8D">
                        <w:rPr>
                          <w:rFonts w:ascii="Times New Roman" w:hAnsi="Times New Roman" w:cs="Times New Roman"/>
                          <w:color w:val="auto"/>
                          <w:sz w:val="22"/>
                          <w:highlight w:val="yellow"/>
                        </w:rPr>
                        <w:t>, 2020</w:t>
                      </w:r>
                    </w:p>
                    <w:p w14:paraId="09F689B0" w14:textId="006789D2" w:rsidR="00E50FF1" w:rsidRPr="00D87D8D" w:rsidRDefault="00D87D8D" w:rsidP="00D87D8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auto"/>
                          <w:sz w:val="22"/>
                          <w:highlight w:val="yellow"/>
                        </w:rPr>
                      </w:pPr>
                      <w:r w:rsidRPr="00D87D8D">
                        <w:rPr>
                          <w:rFonts w:ascii="Times New Roman" w:hAnsi="Times New Roman" w:cs="Times New Roman"/>
                          <w:color w:val="auto"/>
                          <w:sz w:val="22"/>
                        </w:rPr>
                        <w:t xml:space="preserve">                 </w:t>
                      </w:r>
                      <w:proofErr w:type="gramStart"/>
                      <w:r w:rsidRPr="00D87D8D">
                        <w:rPr>
                          <w:rFonts w:ascii="Times New Roman" w:hAnsi="Times New Roman" w:cs="Times New Roman"/>
                          <w:color w:val="auto"/>
                          <w:sz w:val="22"/>
                          <w:highlight w:val="yellow"/>
                        </w:rPr>
                        <w:t>complete</w:t>
                      </w:r>
                      <w:proofErr w:type="gramEnd"/>
                      <w:r w:rsidRPr="00D87D8D">
                        <w:rPr>
                          <w:rFonts w:ascii="Times New Roman" w:hAnsi="Times New Roman" w:cs="Times New Roman"/>
                          <w:color w:val="auto"/>
                          <w:sz w:val="22"/>
                          <w:highlight w:val="yellow"/>
                        </w:rPr>
                        <w:t xml:space="preserve"> 4</w:t>
                      </w:r>
                      <w:r w:rsidR="00E50FF1" w:rsidRPr="00D87D8D">
                        <w:rPr>
                          <w:rFonts w:ascii="Times New Roman" w:hAnsi="Times New Roman" w:cs="Times New Roman"/>
                          <w:color w:val="auto"/>
                          <w:sz w:val="22"/>
                          <w:highlight w:val="yellow"/>
                        </w:rPr>
                        <w:t xml:space="preserve"> activities on spelling city</w:t>
                      </w:r>
                    </w:p>
                    <w:p w14:paraId="520CD005" w14:textId="16F4525E" w:rsidR="00E50FF1" w:rsidRPr="00D87D8D" w:rsidRDefault="00E50FF1" w:rsidP="00D87D8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auto"/>
                          <w:sz w:val="24"/>
                          <w:highlight w:val="yellow"/>
                        </w:rPr>
                      </w:pPr>
                    </w:p>
                    <w:p w14:paraId="50953AAA" w14:textId="77777777" w:rsidR="00E50FF1" w:rsidRPr="00E47D67" w:rsidRDefault="00E50FF1" w:rsidP="00E50FF1">
                      <w:pPr>
                        <w:contextualSpacing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518B9F8" w14:textId="60A3376F" w:rsidR="00E50FF1" w:rsidRDefault="00E50FF1" w:rsidP="00E50FF1"/>
    <w:p w14:paraId="70927D14" w14:textId="224EB398" w:rsidR="00E50FF1" w:rsidRDefault="00D87D8D" w:rsidP="00E50FF1">
      <w:pPr>
        <w:jc w:val="center"/>
      </w:pPr>
      <w:r>
        <w:t xml:space="preserve">  </w:t>
      </w:r>
    </w:p>
    <w:p w14:paraId="37300A0B" w14:textId="77777777" w:rsidR="00E50FF1" w:rsidRPr="00E50FF1" w:rsidRDefault="00E50FF1" w:rsidP="00E50FF1"/>
    <w:p w14:paraId="57E3863C" w14:textId="77777777" w:rsidR="00E50FF1" w:rsidRPr="00E50FF1" w:rsidRDefault="00E50FF1" w:rsidP="00E50FF1"/>
    <w:p w14:paraId="2CF4AD55" w14:textId="2623E6E9" w:rsidR="002E5901" w:rsidRDefault="00D87D8D" w:rsidP="00D87D8D">
      <w:r w:rsidRPr="001A6953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164EDE" wp14:editId="569F9DEB">
                <wp:simplePos x="0" y="0"/>
                <wp:positionH relativeFrom="column">
                  <wp:posOffset>314325</wp:posOffset>
                </wp:positionH>
                <wp:positionV relativeFrom="paragraph">
                  <wp:posOffset>45085</wp:posOffset>
                </wp:positionV>
                <wp:extent cx="6343650" cy="1676400"/>
                <wp:effectExtent l="0" t="0" r="19050" b="1905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1676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5A54B67" w14:textId="5B34207D" w:rsidR="00E50FF1" w:rsidRPr="00FF2F9B" w:rsidRDefault="00E50FF1" w:rsidP="00E50FF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8"/>
                              </w:rPr>
                              <w:t>English</w:t>
                            </w:r>
                            <w:r w:rsidRPr="00FF2F9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</w:rPr>
                              <w:t xml:space="preserve">:  </w:t>
                            </w:r>
                            <w:r w:rsidRPr="00FF2F9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highlight w:val="yellow"/>
                              </w:rPr>
                              <w:t>Work to be turned in to</w:t>
                            </w:r>
                            <w:r w:rsidR="00D87D8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highlight w:val="yellow"/>
                              </w:rPr>
                              <w:t xml:space="preserve"> Mrs. Poggensee by Friday, May 8</w:t>
                            </w:r>
                            <w:r w:rsidRPr="00FF2F9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highlight w:val="yellow"/>
                              </w:rPr>
                              <w:t>, 2020</w:t>
                            </w:r>
                          </w:p>
                          <w:p w14:paraId="614A954B" w14:textId="77777777" w:rsidR="00E50FF1" w:rsidRPr="00D17D19" w:rsidRDefault="00E50FF1" w:rsidP="00E50FF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14"/>
                              </w:rPr>
                            </w:pPr>
                          </w:p>
                          <w:p w14:paraId="054E4739" w14:textId="2E2BC164" w:rsidR="00E50FF1" w:rsidRDefault="0057753B" w:rsidP="00E50FF1">
                            <w:pPr>
                              <w:pStyle w:val="ListParagraph"/>
                              <w:spacing w:after="0" w:line="240" w:lineRule="auto"/>
                              <w:ind w:left="360"/>
                              <w:rPr>
                                <w:rFonts w:ascii="Times New Roman" w:hAnsi="Times New Roman" w:cs="Times New Roman"/>
                                <w:b/>
                                <w:color w:val="auto"/>
                                <w:sz w:val="32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auto"/>
                                <w:sz w:val="32"/>
                                <w:u w:val="single"/>
                              </w:rPr>
                              <w:t xml:space="preserve">Subject and </w:t>
                            </w:r>
                            <w:r w:rsidR="00FF7782">
                              <w:rPr>
                                <w:rFonts w:ascii="Times New Roman" w:hAnsi="Times New Roman" w:cs="Times New Roman"/>
                                <w:b/>
                                <w:color w:val="auto"/>
                                <w:sz w:val="32"/>
                                <w:u w:val="single"/>
                              </w:rPr>
                              <w:t>Object Pronoun</w:t>
                            </w:r>
                          </w:p>
                          <w:p w14:paraId="20C90172" w14:textId="218AEB3C" w:rsidR="00FF7782" w:rsidRPr="00FF7782" w:rsidRDefault="00FF7782" w:rsidP="00FF7782">
                            <w:pPr>
                              <w:pStyle w:val="ListParagraph"/>
                              <w:spacing w:after="0" w:line="240" w:lineRule="auto"/>
                              <w:ind w:left="0"/>
                              <w:rPr>
                                <w:rFonts w:ascii="Times New Roman" w:hAnsi="Times New Roman" w:cs="Times New Roman"/>
                                <w:color w:val="auto"/>
                                <w:sz w:val="28"/>
                                <w:u w:val="single"/>
                              </w:rPr>
                            </w:pPr>
                            <w:hyperlink r:id="rId52" w:history="1">
                              <w:r w:rsidRPr="00FF7782">
                                <w:rPr>
                                  <w:rStyle w:val="Hyperlink"/>
                                  <w:rFonts w:ascii="Times New Roman" w:hAnsi="Times New Roman" w:cs="Times New Roman"/>
                                  <w:sz w:val="28"/>
                                </w:rPr>
                                <w:t>https://www.ixl.com/ela/grade-2/choose-between-subject-and-object-personal-pronouns</w:t>
                              </w:r>
                            </w:hyperlink>
                          </w:p>
                          <w:p w14:paraId="09A06211" w14:textId="5FA6E5C1" w:rsidR="00E50FF1" w:rsidRPr="00FF2F9B" w:rsidRDefault="00E50FF1" w:rsidP="00FF7782">
                            <w:pPr>
                              <w:pStyle w:val="ListParagraph"/>
                              <w:spacing w:after="0" w:line="276" w:lineRule="auto"/>
                              <w:rPr>
                                <w:b/>
                              </w:rPr>
                            </w:pPr>
                            <w:r w:rsidRPr="00FF2F9B">
                              <w:rPr>
                                <w:b/>
                                <w:color w:val="000000" w:themeColor="text1"/>
                                <w:highlight w:val="yellow"/>
                              </w:rPr>
                              <w:t>Complete the activity on IXL</w:t>
                            </w:r>
                          </w:p>
                          <w:p w14:paraId="68DECCFD" w14:textId="77777777" w:rsidR="00E50FF1" w:rsidRPr="00E50FF1" w:rsidRDefault="00E50FF1" w:rsidP="00E50FF1">
                            <w:pPr>
                              <w:pStyle w:val="ListParagraph"/>
                              <w:spacing w:after="0" w:line="276" w:lineRule="auto"/>
                              <w:rPr>
                                <w:sz w:val="20"/>
                              </w:rPr>
                            </w:pPr>
                          </w:p>
                          <w:p w14:paraId="380803AE" w14:textId="77777777" w:rsidR="00E50FF1" w:rsidRDefault="00E50FF1" w:rsidP="00FF778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</w:pPr>
                          </w:p>
                          <w:p w14:paraId="2681ED6C" w14:textId="77777777" w:rsidR="00E50FF1" w:rsidRPr="00EA7DD9" w:rsidRDefault="00E50FF1" w:rsidP="00E50FF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</w:p>
                          <w:p w14:paraId="617E1F73" w14:textId="77777777" w:rsidR="00E50FF1" w:rsidRPr="00EA7DD9" w:rsidRDefault="00E50FF1" w:rsidP="00E50FF1">
                            <w:pPr>
                              <w:pStyle w:val="ListParagraph"/>
                              <w:spacing w:after="0"/>
                              <w:ind w:left="360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</w:p>
                          <w:p w14:paraId="3E89691A" w14:textId="77777777" w:rsidR="00E50FF1" w:rsidRPr="001A6953" w:rsidRDefault="00E50FF1" w:rsidP="00E50FF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</w:p>
                          <w:p w14:paraId="3891DA9F" w14:textId="77777777" w:rsidR="00E50FF1" w:rsidRDefault="00E50FF1" w:rsidP="00E50FF1">
                            <w:pPr>
                              <w:contextualSpacing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28" type="#_x0000_t202" style="position:absolute;margin-left:24.75pt;margin-top:3.55pt;width:499.5pt;height:13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" fillcolor="window" strokecolor="windowText" strokeweight="2pt">
                <v:textbox>
                  <w:txbxContent>
                    <w:p w14:paraId="75A54B67" w14:textId="5B34207D" w:rsidR="00E50FF1" w:rsidRPr="00FF2F9B" w:rsidRDefault="00E50FF1" w:rsidP="00E50FF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8"/>
                        </w:rPr>
                        <w:t>English</w:t>
                      </w:r>
                      <w:r w:rsidRPr="00FF2F9B">
                        <w:rPr>
                          <w:rFonts w:ascii="Times New Roman" w:hAnsi="Times New Roman" w:cs="Times New Roman"/>
                          <w:color w:val="000000" w:themeColor="text1"/>
                          <w:sz w:val="28"/>
                        </w:rPr>
                        <w:t xml:space="preserve">:  </w:t>
                      </w:r>
                      <w:r w:rsidRPr="00FF2F9B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highlight w:val="yellow"/>
                        </w:rPr>
                        <w:t>Work to be turned in to</w:t>
                      </w:r>
                      <w:r w:rsidR="00D87D8D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highlight w:val="yellow"/>
                        </w:rPr>
                        <w:t xml:space="preserve"> Mrs. Poggensee by Friday, May 8</w:t>
                      </w:r>
                      <w:r w:rsidRPr="00FF2F9B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highlight w:val="yellow"/>
                        </w:rPr>
                        <w:t>, 2020</w:t>
                      </w:r>
                    </w:p>
                    <w:p w14:paraId="614A954B" w14:textId="77777777" w:rsidR="00E50FF1" w:rsidRPr="00D17D19" w:rsidRDefault="00E50FF1" w:rsidP="00E50FF1">
                      <w:pPr>
                        <w:spacing w:after="0"/>
                        <w:rPr>
                          <w:rFonts w:ascii="Times New Roman" w:hAnsi="Times New Roman" w:cs="Times New Roman"/>
                          <w:sz w:val="14"/>
                        </w:rPr>
                      </w:pPr>
                    </w:p>
                    <w:p w14:paraId="054E4739" w14:textId="2E2BC164" w:rsidR="00E50FF1" w:rsidRDefault="0057753B" w:rsidP="00E50FF1">
                      <w:pPr>
                        <w:pStyle w:val="ListParagraph"/>
                        <w:spacing w:after="0" w:line="240" w:lineRule="auto"/>
                        <w:ind w:left="360"/>
                        <w:rPr>
                          <w:rFonts w:ascii="Times New Roman" w:hAnsi="Times New Roman" w:cs="Times New Roman"/>
                          <w:b/>
                          <w:color w:val="auto"/>
                          <w:sz w:val="32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auto"/>
                          <w:sz w:val="32"/>
                          <w:u w:val="single"/>
                        </w:rPr>
                        <w:t xml:space="preserve">Subject and </w:t>
                      </w:r>
                      <w:r w:rsidR="00FF7782">
                        <w:rPr>
                          <w:rFonts w:ascii="Times New Roman" w:hAnsi="Times New Roman" w:cs="Times New Roman"/>
                          <w:b/>
                          <w:color w:val="auto"/>
                          <w:sz w:val="32"/>
                          <w:u w:val="single"/>
                        </w:rPr>
                        <w:t>Object Pronoun</w:t>
                      </w:r>
                    </w:p>
                    <w:p w14:paraId="20C90172" w14:textId="218AEB3C" w:rsidR="00FF7782" w:rsidRPr="00FF7782" w:rsidRDefault="00FF7782" w:rsidP="00FF7782">
                      <w:pPr>
                        <w:pStyle w:val="ListParagraph"/>
                        <w:spacing w:after="0" w:line="240" w:lineRule="auto"/>
                        <w:ind w:left="0"/>
                        <w:rPr>
                          <w:rFonts w:ascii="Times New Roman" w:hAnsi="Times New Roman" w:cs="Times New Roman"/>
                          <w:color w:val="auto"/>
                          <w:sz w:val="28"/>
                          <w:u w:val="single"/>
                        </w:rPr>
                      </w:pPr>
                      <w:hyperlink r:id="rId53" w:history="1">
                        <w:r w:rsidRPr="00FF7782">
                          <w:rPr>
                            <w:rStyle w:val="Hyperlink"/>
                            <w:rFonts w:ascii="Times New Roman" w:hAnsi="Times New Roman" w:cs="Times New Roman"/>
                            <w:sz w:val="28"/>
                          </w:rPr>
                          <w:t>https://www.ixl.com/ela/grade-2/choose-between-subject-and-object-personal-pronouns</w:t>
                        </w:r>
                      </w:hyperlink>
                    </w:p>
                    <w:p w14:paraId="09A06211" w14:textId="5FA6E5C1" w:rsidR="00E50FF1" w:rsidRPr="00FF2F9B" w:rsidRDefault="00E50FF1" w:rsidP="00FF7782">
                      <w:pPr>
                        <w:pStyle w:val="ListParagraph"/>
                        <w:spacing w:after="0" w:line="276" w:lineRule="auto"/>
                        <w:rPr>
                          <w:b/>
                        </w:rPr>
                      </w:pPr>
                      <w:r w:rsidRPr="00FF2F9B">
                        <w:rPr>
                          <w:b/>
                          <w:color w:val="000000" w:themeColor="text1"/>
                          <w:highlight w:val="yellow"/>
                        </w:rPr>
                        <w:t>Complete the activity on IXL</w:t>
                      </w:r>
                    </w:p>
                    <w:p w14:paraId="68DECCFD" w14:textId="77777777" w:rsidR="00E50FF1" w:rsidRPr="00E50FF1" w:rsidRDefault="00E50FF1" w:rsidP="00E50FF1">
                      <w:pPr>
                        <w:pStyle w:val="ListParagraph"/>
                        <w:spacing w:after="0" w:line="276" w:lineRule="auto"/>
                        <w:rPr>
                          <w:sz w:val="20"/>
                        </w:rPr>
                      </w:pPr>
                    </w:p>
                    <w:p w14:paraId="380803AE" w14:textId="77777777" w:rsidR="00E50FF1" w:rsidRDefault="00E50FF1" w:rsidP="00FF7782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</w:pPr>
                    </w:p>
                    <w:p w14:paraId="2681ED6C" w14:textId="77777777" w:rsidR="00E50FF1" w:rsidRPr="00EA7DD9" w:rsidRDefault="00E50FF1" w:rsidP="00E50FF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</w:rPr>
                      </w:pPr>
                    </w:p>
                    <w:p w14:paraId="617E1F73" w14:textId="77777777" w:rsidR="00E50FF1" w:rsidRPr="00EA7DD9" w:rsidRDefault="00E50FF1" w:rsidP="00E50FF1">
                      <w:pPr>
                        <w:pStyle w:val="ListParagraph"/>
                        <w:spacing w:after="0"/>
                        <w:ind w:left="360"/>
                        <w:rPr>
                          <w:rFonts w:ascii="Times New Roman" w:hAnsi="Times New Roman" w:cs="Times New Roman"/>
                          <w:sz w:val="24"/>
                        </w:rPr>
                      </w:pPr>
                    </w:p>
                    <w:p w14:paraId="3E89691A" w14:textId="77777777" w:rsidR="00E50FF1" w:rsidRPr="001A6953" w:rsidRDefault="00E50FF1" w:rsidP="00E50FF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</w:rPr>
                      </w:pPr>
                    </w:p>
                    <w:p w14:paraId="3891DA9F" w14:textId="77777777" w:rsidR="00E50FF1" w:rsidRDefault="00E50FF1" w:rsidP="00E50FF1">
                      <w:pPr>
                        <w:contextualSpacing/>
                      </w:pPr>
                    </w:p>
                  </w:txbxContent>
                </v:textbox>
              </v:shape>
            </w:pict>
          </mc:Fallback>
        </mc:AlternateContent>
      </w:r>
      <w:r w:rsidR="00E50FF1">
        <w:tab/>
      </w:r>
    </w:p>
    <w:p w14:paraId="4278AF6D" w14:textId="77777777" w:rsidR="00E50FF1" w:rsidRDefault="00E50FF1" w:rsidP="00E50FF1">
      <w:pPr>
        <w:tabs>
          <w:tab w:val="left" w:pos="3360"/>
        </w:tabs>
      </w:pPr>
    </w:p>
    <w:p w14:paraId="36BEF5C5" w14:textId="77777777" w:rsidR="00E50FF1" w:rsidRDefault="00E50FF1" w:rsidP="00E50FF1">
      <w:pPr>
        <w:tabs>
          <w:tab w:val="left" w:pos="3360"/>
        </w:tabs>
      </w:pPr>
    </w:p>
    <w:p w14:paraId="08994BD4" w14:textId="77777777" w:rsidR="00E50FF1" w:rsidRPr="00E50FF1" w:rsidRDefault="00E50FF1" w:rsidP="00E50FF1">
      <w:pPr>
        <w:tabs>
          <w:tab w:val="left" w:pos="3360"/>
        </w:tabs>
      </w:pPr>
    </w:p>
    <w:sectPr w:rsidR="00E50FF1" w:rsidRPr="00E50FF1" w:rsidSect="00160096">
      <w:footerReference w:type="default" r:id="rId54"/>
      <w:pgSz w:w="12240" w:h="15840"/>
      <w:pgMar w:top="720" w:right="720" w:bottom="720" w:left="720" w:header="720" w:footer="1008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46A732" w14:textId="77777777" w:rsidR="005B012F" w:rsidRDefault="005B012F">
      <w:r>
        <w:separator/>
      </w:r>
    </w:p>
    <w:p w14:paraId="3088CF87" w14:textId="77777777" w:rsidR="005B012F" w:rsidRDefault="005B012F"/>
  </w:endnote>
  <w:endnote w:type="continuationSeparator" w:id="0">
    <w:p w14:paraId="6C687AC5" w14:textId="77777777" w:rsidR="005B012F" w:rsidRDefault="005B012F">
      <w:r>
        <w:continuationSeparator/>
      </w:r>
    </w:p>
    <w:p w14:paraId="7F3AD751" w14:textId="77777777" w:rsidR="005B012F" w:rsidRDefault="005B01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3BC093" w14:textId="0D1E3907" w:rsidR="00447041" w:rsidRDefault="00D03AC1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A018D0">
      <w:rPr>
        <w:noProof/>
      </w:rPr>
      <w:t>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B2282B" w14:textId="77777777" w:rsidR="005B012F" w:rsidRDefault="005B012F">
      <w:r>
        <w:separator/>
      </w:r>
    </w:p>
    <w:p w14:paraId="34BBAB87" w14:textId="77777777" w:rsidR="005B012F" w:rsidRDefault="005B012F"/>
  </w:footnote>
  <w:footnote w:type="continuationSeparator" w:id="0">
    <w:p w14:paraId="649476F2" w14:textId="77777777" w:rsidR="005B012F" w:rsidRDefault="005B012F">
      <w:r>
        <w:continuationSeparator/>
      </w:r>
    </w:p>
    <w:p w14:paraId="2EA40F0C" w14:textId="77777777" w:rsidR="005B012F" w:rsidRDefault="005B012F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9E206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0406B9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A7560A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94AAC7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6BC857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07863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4C4FE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ABCEB7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30A86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682D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A1909C8"/>
    <w:multiLevelType w:val="hybridMultilevel"/>
    <w:tmpl w:val="015697E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0D0C45C6"/>
    <w:multiLevelType w:val="hybridMultilevel"/>
    <w:tmpl w:val="58C4B7F0"/>
    <w:lvl w:ilvl="0" w:tplc="98F80C0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0F624B8C"/>
    <w:multiLevelType w:val="hybridMultilevel"/>
    <w:tmpl w:val="21FC46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13E2694F"/>
    <w:multiLevelType w:val="hybridMultilevel"/>
    <w:tmpl w:val="58C4B7F0"/>
    <w:lvl w:ilvl="0" w:tplc="98F80C0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146B7001"/>
    <w:multiLevelType w:val="hybridMultilevel"/>
    <w:tmpl w:val="58AC2186"/>
    <w:lvl w:ilvl="0" w:tplc="2B6403F6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157E3CDC"/>
    <w:multiLevelType w:val="hybridMultilevel"/>
    <w:tmpl w:val="6230226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1A282331"/>
    <w:multiLevelType w:val="hybridMultilevel"/>
    <w:tmpl w:val="5F743E2A"/>
    <w:lvl w:ilvl="0" w:tplc="9380080E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 w:hint="default"/>
        <w:color w:val="276D5B" w:themeColor="accent3" w:themeShade="8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1EC22DD5"/>
    <w:multiLevelType w:val="hybridMultilevel"/>
    <w:tmpl w:val="1DF6A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23E53866"/>
    <w:multiLevelType w:val="hybridMultilevel"/>
    <w:tmpl w:val="15CEBEC8"/>
    <w:lvl w:ilvl="0" w:tplc="46B4E5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29817A19"/>
    <w:multiLevelType w:val="hybridMultilevel"/>
    <w:tmpl w:val="5C1E65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3614048"/>
    <w:multiLevelType w:val="hybridMultilevel"/>
    <w:tmpl w:val="99CCD17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39F477FA"/>
    <w:multiLevelType w:val="hybridMultilevel"/>
    <w:tmpl w:val="66401124"/>
    <w:lvl w:ilvl="0" w:tplc="0BFAEDE2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3E771C9E"/>
    <w:multiLevelType w:val="hybridMultilevel"/>
    <w:tmpl w:val="C268A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3F3929E5"/>
    <w:multiLevelType w:val="hybridMultilevel"/>
    <w:tmpl w:val="429CEE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7D50AE5"/>
    <w:multiLevelType w:val="hybridMultilevel"/>
    <w:tmpl w:val="429CEE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53052EBB"/>
    <w:multiLevelType w:val="hybridMultilevel"/>
    <w:tmpl w:val="E8BE41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453463B"/>
    <w:multiLevelType w:val="hybridMultilevel"/>
    <w:tmpl w:val="E8908D4A"/>
    <w:lvl w:ilvl="0" w:tplc="FAF65106">
      <w:start w:val="1"/>
      <w:numFmt w:val="decimal"/>
      <w:lvlText w:val="%1)"/>
      <w:lvlJc w:val="left"/>
      <w:pPr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6EE232F"/>
    <w:multiLevelType w:val="hybridMultilevel"/>
    <w:tmpl w:val="DC0C5B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58CC4C3E"/>
    <w:multiLevelType w:val="hybridMultilevel"/>
    <w:tmpl w:val="9A9E10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5C4873B4"/>
    <w:multiLevelType w:val="hybridMultilevel"/>
    <w:tmpl w:val="2098ADB2"/>
    <w:lvl w:ilvl="0" w:tplc="04090011">
      <w:start w:val="1"/>
      <w:numFmt w:val="decimal"/>
      <w:lvlText w:val="%1)"/>
      <w:lvlJc w:val="left"/>
      <w:pPr>
        <w:ind w:left="360" w:hanging="360"/>
      </w:pPr>
      <w:rPr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0403E8"/>
    <w:multiLevelType w:val="hybridMultilevel"/>
    <w:tmpl w:val="429CEE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E496874"/>
    <w:multiLevelType w:val="hybridMultilevel"/>
    <w:tmpl w:val="DE447F3C"/>
    <w:lvl w:ilvl="0" w:tplc="88EADB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E80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E48A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181B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1C39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DA5A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9606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68A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0AE4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E551D03"/>
    <w:multiLevelType w:val="hybridMultilevel"/>
    <w:tmpl w:val="65F02A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2CE3846"/>
    <w:multiLevelType w:val="hybridMultilevel"/>
    <w:tmpl w:val="4B1E3D24"/>
    <w:lvl w:ilvl="0" w:tplc="F5824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AEB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2C07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7ADA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B832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3CD8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4E7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8E88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8443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39A6773"/>
    <w:multiLevelType w:val="hybridMultilevel"/>
    <w:tmpl w:val="CEE24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84B57EC"/>
    <w:multiLevelType w:val="hybridMultilevel"/>
    <w:tmpl w:val="5D4E0AF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71F23424"/>
    <w:multiLevelType w:val="hybridMultilevel"/>
    <w:tmpl w:val="52ACEB6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D562EAE"/>
    <w:multiLevelType w:val="hybridMultilevel"/>
    <w:tmpl w:val="F27E69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1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37"/>
  </w:num>
  <w:num w:numId="14">
    <w:abstractNumId w:val="12"/>
  </w:num>
  <w:num w:numId="15">
    <w:abstractNumId w:val="19"/>
  </w:num>
  <w:num w:numId="16">
    <w:abstractNumId w:val="22"/>
  </w:num>
  <w:num w:numId="17">
    <w:abstractNumId w:val="23"/>
  </w:num>
  <w:num w:numId="18">
    <w:abstractNumId w:val="11"/>
  </w:num>
  <w:num w:numId="19">
    <w:abstractNumId w:val="30"/>
  </w:num>
  <w:num w:numId="20">
    <w:abstractNumId w:val="15"/>
  </w:num>
  <w:num w:numId="21">
    <w:abstractNumId w:val="32"/>
  </w:num>
  <w:num w:numId="22">
    <w:abstractNumId w:val="14"/>
  </w:num>
  <w:num w:numId="23">
    <w:abstractNumId w:val="13"/>
  </w:num>
  <w:num w:numId="24">
    <w:abstractNumId w:val="26"/>
  </w:num>
  <w:num w:numId="25">
    <w:abstractNumId w:val="17"/>
  </w:num>
  <w:num w:numId="26">
    <w:abstractNumId w:val="21"/>
  </w:num>
  <w:num w:numId="27">
    <w:abstractNumId w:val="29"/>
  </w:num>
  <w:num w:numId="28">
    <w:abstractNumId w:val="28"/>
  </w:num>
  <w:num w:numId="29">
    <w:abstractNumId w:val="27"/>
  </w:num>
  <w:num w:numId="30">
    <w:abstractNumId w:val="24"/>
  </w:num>
  <w:num w:numId="31">
    <w:abstractNumId w:val="20"/>
  </w:num>
  <w:num w:numId="32">
    <w:abstractNumId w:val="36"/>
  </w:num>
  <w:num w:numId="33">
    <w:abstractNumId w:val="25"/>
  </w:num>
  <w:num w:numId="34">
    <w:abstractNumId w:val="34"/>
  </w:num>
  <w:num w:numId="35">
    <w:abstractNumId w:val="16"/>
  </w:num>
  <w:num w:numId="36">
    <w:abstractNumId w:val="18"/>
  </w:num>
  <w:num w:numId="37">
    <w:abstractNumId w:val="35"/>
  </w:num>
  <w:num w:numId="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zU0NLcwNzGytDRS0lEKTi0uzszPAykwrAUAPzaS0SwAAAA="/>
  </w:docVars>
  <w:rsids>
    <w:rsidRoot w:val="00447041"/>
    <w:rsid w:val="000319A4"/>
    <w:rsid w:val="000319C6"/>
    <w:rsid w:val="0003235D"/>
    <w:rsid w:val="00034209"/>
    <w:rsid w:val="00054F1D"/>
    <w:rsid w:val="000572FE"/>
    <w:rsid w:val="00086A95"/>
    <w:rsid w:val="00093081"/>
    <w:rsid w:val="00095C64"/>
    <w:rsid w:val="000B0ED2"/>
    <w:rsid w:val="000C0D7E"/>
    <w:rsid w:val="000C5D35"/>
    <w:rsid w:val="000D1200"/>
    <w:rsid w:val="000D5782"/>
    <w:rsid w:val="000E053A"/>
    <w:rsid w:val="000F4D1C"/>
    <w:rsid w:val="000F6217"/>
    <w:rsid w:val="00106CAC"/>
    <w:rsid w:val="00146043"/>
    <w:rsid w:val="00146791"/>
    <w:rsid w:val="00160096"/>
    <w:rsid w:val="001749A4"/>
    <w:rsid w:val="0019387A"/>
    <w:rsid w:val="00197BFA"/>
    <w:rsid w:val="001A63C8"/>
    <w:rsid w:val="001A6973"/>
    <w:rsid w:val="001B033C"/>
    <w:rsid w:val="001C289D"/>
    <w:rsid w:val="001D62C2"/>
    <w:rsid w:val="001F45D6"/>
    <w:rsid w:val="0021229E"/>
    <w:rsid w:val="00222258"/>
    <w:rsid w:val="002231EA"/>
    <w:rsid w:val="00233CAE"/>
    <w:rsid w:val="00233DF7"/>
    <w:rsid w:val="002357AE"/>
    <w:rsid w:val="00235B81"/>
    <w:rsid w:val="00241ECB"/>
    <w:rsid w:val="00251BF2"/>
    <w:rsid w:val="00253A5F"/>
    <w:rsid w:val="0025567C"/>
    <w:rsid w:val="00261297"/>
    <w:rsid w:val="00271512"/>
    <w:rsid w:val="00277915"/>
    <w:rsid w:val="00285827"/>
    <w:rsid w:val="00292ABE"/>
    <w:rsid w:val="002B347D"/>
    <w:rsid w:val="002B6B0C"/>
    <w:rsid w:val="002C0C05"/>
    <w:rsid w:val="002C70F2"/>
    <w:rsid w:val="002D3403"/>
    <w:rsid w:val="002E2D45"/>
    <w:rsid w:val="002E5901"/>
    <w:rsid w:val="002E7928"/>
    <w:rsid w:val="00313D67"/>
    <w:rsid w:val="0032057B"/>
    <w:rsid w:val="00326333"/>
    <w:rsid w:val="00335108"/>
    <w:rsid w:val="00335990"/>
    <w:rsid w:val="00341B28"/>
    <w:rsid w:val="00350164"/>
    <w:rsid w:val="0038229E"/>
    <w:rsid w:val="00396510"/>
    <w:rsid w:val="003A446C"/>
    <w:rsid w:val="003A7D62"/>
    <w:rsid w:val="003E07E7"/>
    <w:rsid w:val="003E3BFE"/>
    <w:rsid w:val="003E758A"/>
    <w:rsid w:val="00402E0B"/>
    <w:rsid w:val="00404AE8"/>
    <w:rsid w:val="00423362"/>
    <w:rsid w:val="00426ED9"/>
    <w:rsid w:val="00431C66"/>
    <w:rsid w:val="00432F45"/>
    <w:rsid w:val="00434466"/>
    <w:rsid w:val="00447041"/>
    <w:rsid w:val="00447EB8"/>
    <w:rsid w:val="00476120"/>
    <w:rsid w:val="00476C31"/>
    <w:rsid w:val="00480065"/>
    <w:rsid w:val="00480161"/>
    <w:rsid w:val="00480F64"/>
    <w:rsid w:val="0048731C"/>
    <w:rsid w:val="00490C38"/>
    <w:rsid w:val="0049371F"/>
    <w:rsid w:val="0049492A"/>
    <w:rsid w:val="004A0517"/>
    <w:rsid w:val="004A2B34"/>
    <w:rsid w:val="004A42C9"/>
    <w:rsid w:val="004B1846"/>
    <w:rsid w:val="004D10EA"/>
    <w:rsid w:val="004D5DD0"/>
    <w:rsid w:val="004F5760"/>
    <w:rsid w:val="00501425"/>
    <w:rsid w:val="0052393A"/>
    <w:rsid w:val="00534AB2"/>
    <w:rsid w:val="00535E4C"/>
    <w:rsid w:val="00541B27"/>
    <w:rsid w:val="0054636D"/>
    <w:rsid w:val="00551B1D"/>
    <w:rsid w:val="005562CA"/>
    <w:rsid w:val="005600DE"/>
    <w:rsid w:val="00560164"/>
    <w:rsid w:val="00575659"/>
    <w:rsid w:val="0057753B"/>
    <w:rsid w:val="00580962"/>
    <w:rsid w:val="0058464E"/>
    <w:rsid w:val="005B012F"/>
    <w:rsid w:val="005E5676"/>
    <w:rsid w:val="0060648F"/>
    <w:rsid w:val="00615607"/>
    <w:rsid w:val="006345A6"/>
    <w:rsid w:val="00637A8A"/>
    <w:rsid w:val="0065402F"/>
    <w:rsid w:val="00674A56"/>
    <w:rsid w:val="006A2B31"/>
    <w:rsid w:val="006B2EAB"/>
    <w:rsid w:val="006E633E"/>
    <w:rsid w:val="006F16C9"/>
    <w:rsid w:val="00701D02"/>
    <w:rsid w:val="00706306"/>
    <w:rsid w:val="0070731C"/>
    <w:rsid w:val="00724935"/>
    <w:rsid w:val="007313A6"/>
    <w:rsid w:val="00733795"/>
    <w:rsid w:val="0073594B"/>
    <w:rsid w:val="007442A2"/>
    <w:rsid w:val="00762300"/>
    <w:rsid w:val="00784B77"/>
    <w:rsid w:val="00791F26"/>
    <w:rsid w:val="00794E11"/>
    <w:rsid w:val="007962A0"/>
    <w:rsid w:val="00797DC9"/>
    <w:rsid w:val="007A2DF8"/>
    <w:rsid w:val="007D5A9E"/>
    <w:rsid w:val="007E2F03"/>
    <w:rsid w:val="007F6B50"/>
    <w:rsid w:val="00806EF3"/>
    <w:rsid w:val="00840343"/>
    <w:rsid w:val="008403AB"/>
    <w:rsid w:val="00845B35"/>
    <w:rsid w:val="00852D8A"/>
    <w:rsid w:val="0086159D"/>
    <w:rsid w:val="00872182"/>
    <w:rsid w:val="008948BA"/>
    <w:rsid w:val="00897D9D"/>
    <w:rsid w:val="008B6DD0"/>
    <w:rsid w:val="008B7CB2"/>
    <w:rsid w:val="008C1E42"/>
    <w:rsid w:val="008D7659"/>
    <w:rsid w:val="008E1E34"/>
    <w:rsid w:val="008F09F7"/>
    <w:rsid w:val="008F1773"/>
    <w:rsid w:val="008F7CF6"/>
    <w:rsid w:val="00901850"/>
    <w:rsid w:val="00903B69"/>
    <w:rsid w:val="0091517B"/>
    <w:rsid w:val="00930170"/>
    <w:rsid w:val="00935F05"/>
    <w:rsid w:val="00944150"/>
    <w:rsid w:val="0094543D"/>
    <w:rsid w:val="00952B66"/>
    <w:rsid w:val="009773A5"/>
    <w:rsid w:val="009D2B19"/>
    <w:rsid w:val="009F76A1"/>
    <w:rsid w:val="00A018D0"/>
    <w:rsid w:val="00A01AF0"/>
    <w:rsid w:val="00A253A8"/>
    <w:rsid w:val="00A8527C"/>
    <w:rsid w:val="00A93609"/>
    <w:rsid w:val="00A95F02"/>
    <w:rsid w:val="00AA0508"/>
    <w:rsid w:val="00AA3453"/>
    <w:rsid w:val="00AA6F94"/>
    <w:rsid w:val="00AB1F59"/>
    <w:rsid w:val="00AB2CF4"/>
    <w:rsid w:val="00AC242E"/>
    <w:rsid w:val="00AE5FF2"/>
    <w:rsid w:val="00B045AF"/>
    <w:rsid w:val="00B057C7"/>
    <w:rsid w:val="00B06278"/>
    <w:rsid w:val="00B13CA8"/>
    <w:rsid w:val="00B14314"/>
    <w:rsid w:val="00B41FBF"/>
    <w:rsid w:val="00B4673A"/>
    <w:rsid w:val="00B51236"/>
    <w:rsid w:val="00B51616"/>
    <w:rsid w:val="00B7039F"/>
    <w:rsid w:val="00B75A8E"/>
    <w:rsid w:val="00B8003F"/>
    <w:rsid w:val="00BA217D"/>
    <w:rsid w:val="00BA67ED"/>
    <w:rsid w:val="00BC0E0B"/>
    <w:rsid w:val="00BC29A7"/>
    <w:rsid w:val="00BF6757"/>
    <w:rsid w:val="00C00CB4"/>
    <w:rsid w:val="00C026B0"/>
    <w:rsid w:val="00C132A5"/>
    <w:rsid w:val="00C15902"/>
    <w:rsid w:val="00C305E7"/>
    <w:rsid w:val="00C379A2"/>
    <w:rsid w:val="00C61A0E"/>
    <w:rsid w:val="00C64A82"/>
    <w:rsid w:val="00C803CF"/>
    <w:rsid w:val="00C81D3D"/>
    <w:rsid w:val="00C90C06"/>
    <w:rsid w:val="00C91A53"/>
    <w:rsid w:val="00C922B4"/>
    <w:rsid w:val="00CA3230"/>
    <w:rsid w:val="00CA4D15"/>
    <w:rsid w:val="00CC7894"/>
    <w:rsid w:val="00CD4DAB"/>
    <w:rsid w:val="00CD622F"/>
    <w:rsid w:val="00CE40E9"/>
    <w:rsid w:val="00CF21B5"/>
    <w:rsid w:val="00D03AC1"/>
    <w:rsid w:val="00D13117"/>
    <w:rsid w:val="00D24BDC"/>
    <w:rsid w:val="00D4299F"/>
    <w:rsid w:val="00D50517"/>
    <w:rsid w:val="00D75A67"/>
    <w:rsid w:val="00D87D8D"/>
    <w:rsid w:val="00D9600B"/>
    <w:rsid w:val="00DA0B24"/>
    <w:rsid w:val="00DB20DD"/>
    <w:rsid w:val="00DC274F"/>
    <w:rsid w:val="00DC2CF0"/>
    <w:rsid w:val="00DD0DC0"/>
    <w:rsid w:val="00DD70CD"/>
    <w:rsid w:val="00DE71FD"/>
    <w:rsid w:val="00DF5E3E"/>
    <w:rsid w:val="00E06384"/>
    <w:rsid w:val="00E25BF7"/>
    <w:rsid w:val="00E47E08"/>
    <w:rsid w:val="00E50FF1"/>
    <w:rsid w:val="00E54286"/>
    <w:rsid w:val="00E572A8"/>
    <w:rsid w:val="00E577EA"/>
    <w:rsid w:val="00E57DFD"/>
    <w:rsid w:val="00E6631B"/>
    <w:rsid w:val="00E66DC1"/>
    <w:rsid w:val="00E70139"/>
    <w:rsid w:val="00E74A66"/>
    <w:rsid w:val="00E86F43"/>
    <w:rsid w:val="00EA0128"/>
    <w:rsid w:val="00EA2805"/>
    <w:rsid w:val="00EB22C6"/>
    <w:rsid w:val="00EB7BDC"/>
    <w:rsid w:val="00ED03BE"/>
    <w:rsid w:val="00ED4EEA"/>
    <w:rsid w:val="00EE3E7C"/>
    <w:rsid w:val="00F00C23"/>
    <w:rsid w:val="00F04C56"/>
    <w:rsid w:val="00F133BA"/>
    <w:rsid w:val="00F2367C"/>
    <w:rsid w:val="00F23F77"/>
    <w:rsid w:val="00F43E0F"/>
    <w:rsid w:val="00F55BBB"/>
    <w:rsid w:val="00F67B9A"/>
    <w:rsid w:val="00F759D2"/>
    <w:rsid w:val="00F81FF3"/>
    <w:rsid w:val="00F90D34"/>
    <w:rsid w:val="00F9171D"/>
    <w:rsid w:val="00F96C72"/>
    <w:rsid w:val="00FA2717"/>
    <w:rsid w:val="00FA289E"/>
    <w:rsid w:val="00FA668B"/>
    <w:rsid w:val="00FA6DA1"/>
    <w:rsid w:val="00FB4C35"/>
    <w:rsid w:val="00FC3E6A"/>
    <w:rsid w:val="00FD6CDD"/>
    <w:rsid w:val="00FF357A"/>
    <w:rsid w:val="00FF7782"/>
    <w:rsid w:val="0559F576"/>
    <w:rsid w:val="0D296F8E"/>
    <w:rsid w:val="12280198"/>
    <w:rsid w:val="1308712E"/>
    <w:rsid w:val="13B9C9BB"/>
    <w:rsid w:val="13BBAA17"/>
    <w:rsid w:val="17458C17"/>
    <w:rsid w:val="18C41E10"/>
    <w:rsid w:val="1BCC5086"/>
    <w:rsid w:val="1CE82F3B"/>
    <w:rsid w:val="1DFC79F3"/>
    <w:rsid w:val="233ABCCB"/>
    <w:rsid w:val="2573FD15"/>
    <w:rsid w:val="35CB767F"/>
    <w:rsid w:val="363EAE5F"/>
    <w:rsid w:val="3CCEB9CD"/>
    <w:rsid w:val="3D0776BC"/>
    <w:rsid w:val="4048754E"/>
    <w:rsid w:val="40A8BF6E"/>
    <w:rsid w:val="416DC23F"/>
    <w:rsid w:val="44C33605"/>
    <w:rsid w:val="46EC6F09"/>
    <w:rsid w:val="4EA4FC03"/>
    <w:rsid w:val="4FD5B4AB"/>
    <w:rsid w:val="4FF00F46"/>
    <w:rsid w:val="50ED7934"/>
    <w:rsid w:val="50FA5A4E"/>
    <w:rsid w:val="51F7D487"/>
    <w:rsid w:val="56DEF0A3"/>
    <w:rsid w:val="57FCAEBA"/>
    <w:rsid w:val="60F64C7F"/>
    <w:rsid w:val="6582DA89"/>
    <w:rsid w:val="66FA47D9"/>
    <w:rsid w:val="6BE9C591"/>
    <w:rsid w:val="6D1D970E"/>
    <w:rsid w:val="6E1F562A"/>
    <w:rsid w:val="6EFD7B1C"/>
    <w:rsid w:val="72952B2E"/>
    <w:rsid w:val="729AAE3D"/>
    <w:rsid w:val="79820822"/>
    <w:rsid w:val="79C7025E"/>
    <w:rsid w:val="7B88BE73"/>
    <w:rsid w:val="7FC56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FC79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List Bullet" w:semiHidden="0" w:uiPriority="10" w:unhideWhenUsed="0" w:qFormat="1"/>
    <w:lsdException w:name="List Number" w:semiHidden="0" w:uiPriority="11" w:unhideWhenUsed="0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F1D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customStyle="1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214C5E" w:themeColor="accent1"/>
        <w:bottom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DE4948" w:themeColor="accent2"/>
        <w:bottom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62C7AD" w:themeColor="accent3"/>
        <w:bottom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731C3F" w:themeColor="accent4"/>
        <w:bottom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D87330" w:themeColor="accent5"/>
        <w:bottom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DEBC53" w:themeColor="accent6"/>
        <w:bottom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customStyle="1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customStyle="1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DC2CF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List Bullet" w:semiHidden="0" w:uiPriority="10" w:unhideWhenUsed="0" w:qFormat="1"/>
    <w:lsdException w:name="List Number" w:semiHidden="0" w:uiPriority="11" w:unhideWhenUsed="0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F1D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customStyle="1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Borders>
        <w:top w:val="single" w:sz="4" w:space="0" w:color="214C5E" w:themeColor="accent1"/>
        <w:bottom w:val="single" w:sz="4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Borders>
        <w:top w:val="single" w:sz="4" w:space="0" w:color="DE4948" w:themeColor="accent2"/>
        <w:bottom w:val="single" w:sz="4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Borders>
        <w:top w:val="single" w:sz="4" w:space="0" w:color="62C7AD" w:themeColor="accent3"/>
        <w:bottom w:val="single" w:sz="4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Borders>
        <w:top w:val="single" w:sz="4" w:space="0" w:color="731C3F" w:themeColor="accent4"/>
        <w:bottom w:val="single" w:sz="4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Borders>
        <w:top w:val="single" w:sz="4" w:space="0" w:color="D87330" w:themeColor="accent5"/>
        <w:bottom w:val="single" w:sz="4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Borders>
        <w:top w:val="single" w:sz="4" w:space="0" w:color="DEBC53" w:themeColor="accent6"/>
        <w:bottom w:val="single" w:sz="4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bottom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bottom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bottom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bottom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bottom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bottom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customStyle="1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customStyle="1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DC2CF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71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1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9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tudent.freckle.com/" TargetMode="External"/><Relationship Id="rId18" Type="http://schemas.openxmlformats.org/officeDocument/2006/relationships/hyperlink" Target="https://www-k6.thinkcentral.com/ePC/start.do" TargetMode="External"/><Relationship Id="rId26" Type="http://schemas.openxmlformats.org/officeDocument/2006/relationships/hyperlink" Target="http://www.summithill.org/teacherpage?section=home&amp;teacher=296&amp;page=13" TargetMode="External"/><Relationship Id="rId39" Type="http://schemas.openxmlformats.org/officeDocument/2006/relationships/hyperlink" Target="https://student.classdojo.com/" TargetMode="External"/><Relationship Id="rId21" Type="http://schemas.openxmlformats.org/officeDocument/2006/relationships/image" Target="media/image1.png"/><Relationship Id="rId34" Type="http://schemas.openxmlformats.org/officeDocument/2006/relationships/hyperlink" Target="file:///C:\Users\Jeanold\Desktop\Webistes%20to%20share%20with%20students\kidsa-z.com" TargetMode="External"/><Relationship Id="rId42" Type="http://schemas.openxmlformats.org/officeDocument/2006/relationships/hyperlink" Target="http://www.summithill.org/teacherpage?section=home&amp;teacher=598&amp;page=13" TargetMode="External"/><Relationship Id="rId47" Type="http://schemas.openxmlformats.org/officeDocument/2006/relationships/hyperlink" Target="https://www-k6.thinkcentral.com/ePC/start.do" TargetMode="External"/><Relationship Id="rId50" Type="http://schemas.openxmlformats.org/officeDocument/2006/relationships/hyperlink" Target="https://www.spellingcity.com/Log-yourself-in.html" TargetMode="External"/><Relationship Id="rId55" Type="http://schemas.openxmlformats.org/officeDocument/2006/relationships/fontTable" Target="fontTable.xml"/><Relationship Id="rId7" Type="http://schemas.microsoft.com/office/2007/relationships/stylesWithEffects" Target="stylesWithEffects.xml"/><Relationship Id="rId12" Type="http://schemas.openxmlformats.org/officeDocument/2006/relationships/hyperlink" Target="http://www.summithill.org/teacherpage?section=home&amp;teacher=434&amp;page=13" TargetMode="External"/><Relationship Id="rId17" Type="http://schemas.openxmlformats.org/officeDocument/2006/relationships/hyperlink" Target="https://play.prodigygame.com/" TargetMode="External"/><Relationship Id="rId25" Type="http://schemas.openxmlformats.org/officeDocument/2006/relationships/image" Target="media/image2.png"/><Relationship Id="rId33" Type="http://schemas.openxmlformats.org/officeDocument/2006/relationships/hyperlink" Target="http://www.summithill.org/teacherpage?section=home&amp;teacher=624&amp;page=13" TargetMode="External"/><Relationship Id="rId38" Type="http://schemas.openxmlformats.org/officeDocument/2006/relationships/hyperlink" Target="https://student.freckle.com/" TargetMode="External"/><Relationship Id="rId46" Type="http://schemas.openxmlformats.org/officeDocument/2006/relationships/hyperlink" Target="https://www-k6.thinkcentral.com/ePC/start.do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happynumbers.com/" TargetMode="External"/><Relationship Id="rId20" Type="http://schemas.openxmlformats.org/officeDocument/2006/relationships/hyperlink" Target="http://www.summithill.org/teacherpage?section=home&amp;teacher=434&amp;page=13" TargetMode="External"/><Relationship Id="rId29" Type="http://schemas.openxmlformats.org/officeDocument/2006/relationships/hyperlink" Target="http://www.summithill.org/teacherpage?section=home&amp;teacher=624&amp;page=13" TargetMode="External"/><Relationship Id="rId41" Type="http://schemas.openxmlformats.org/officeDocument/2006/relationships/hyperlink" Target="http://www.summithill.org/teacherpage?section=home&amp;teacher=863&amp;page=13" TargetMode="External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yperlink" Target="https://www.readworks.org/student-authentication?url=%2Fstudent" TargetMode="External"/><Relationship Id="rId32" Type="http://schemas.openxmlformats.org/officeDocument/2006/relationships/hyperlink" Target="http://www.summithill.org/teacherpage?section=home&amp;teacher=296&amp;page=13" TargetMode="External"/><Relationship Id="rId37" Type="http://schemas.openxmlformats.org/officeDocument/2006/relationships/hyperlink" Target="file:///C:\Users\Jeanold\Desktop\Webistes%20to%20share%20with%20students\kidsa-z.com" TargetMode="External"/><Relationship Id="rId40" Type="http://schemas.openxmlformats.org/officeDocument/2006/relationships/hyperlink" Target="https://student.freckle.com/" TargetMode="External"/><Relationship Id="rId45" Type="http://schemas.openxmlformats.org/officeDocument/2006/relationships/image" Target="media/image3.png"/><Relationship Id="rId53" Type="http://schemas.openxmlformats.org/officeDocument/2006/relationships/hyperlink" Target="https://www.ixl.com/ela/grade-2/choose-between-subject-and-object-personal-pronoun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xl.com/signin/summithill" TargetMode="External"/><Relationship Id="rId23" Type="http://schemas.openxmlformats.org/officeDocument/2006/relationships/hyperlink" Target="https://play.prodigygame.com/" TargetMode="External"/><Relationship Id="rId28" Type="http://schemas.openxmlformats.org/officeDocument/2006/relationships/hyperlink" Target="http://www.summithill.org/teacherpage?section=home&amp;teacher=296&amp;page=13" TargetMode="External"/><Relationship Id="rId36" Type="http://schemas.openxmlformats.org/officeDocument/2006/relationships/hyperlink" Target="file:///C:\Users\Jeanold\Desktop\Webistes%20to%20share%20with%20students\kidsa-z.com" TargetMode="External"/><Relationship Id="rId49" Type="http://schemas.openxmlformats.org/officeDocument/2006/relationships/hyperlink" Target="https://www-k6.thinkcentral.com/ePC/start.do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-k6.thinkcentral.com/content/hsp/reading/journeys2014/na/gr2/strategic_intervention_9780547896175_/lr/ell/lesson15/index.html" TargetMode="External"/><Relationship Id="rId31" Type="http://schemas.openxmlformats.org/officeDocument/2006/relationships/hyperlink" Target="http://www.summithill.org/teacherpage?section=home&amp;teacher=624&amp;page=13" TargetMode="External"/><Relationship Id="rId44" Type="http://schemas.openxmlformats.org/officeDocument/2006/relationships/hyperlink" Target="http://www.summithill.org/teacherpage?section=home&amp;teacher=598&amp;page=13" TargetMode="External"/><Relationship Id="rId52" Type="http://schemas.openxmlformats.org/officeDocument/2006/relationships/hyperlink" Target="https://www.ixl.com/ela/grade-2/choose-between-subject-and-object-personal-pronouns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C:\Users\Jeanold\Desktop\Webistes%20to%20share%20with%20students\ixl.com" TargetMode="External"/><Relationship Id="rId22" Type="http://schemas.openxmlformats.org/officeDocument/2006/relationships/hyperlink" Target="https://happynumbers.com/" TargetMode="External"/><Relationship Id="rId27" Type="http://schemas.openxmlformats.org/officeDocument/2006/relationships/hyperlink" Target="http://www.summithill.org/teacherpage?section=home&amp;teacher=624&amp;page=13" TargetMode="External"/><Relationship Id="rId30" Type="http://schemas.openxmlformats.org/officeDocument/2006/relationships/hyperlink" Target="http://www.summithill.org/teacherpage?section=home&amp;teacher=296&amp;page=13" TargetMode="External"/><Relationship Id="rId35" Type="http://schemas.openxmlformats.org/officeDocument/2006/relationships/hyperlink" Target="http://www.summithill.org/teacherpage?section=home&amp;teacher=641&amp;page=13" TargetMode="External"/><Relationship Id="rId43" Type="http://schemas.openxmlformats.org/officeDocument/2006/relationships/hyperlink" Target="http://www.summithill.org/teacherpage?section=home&amp;teacher=434&amp;page=13" TargetMode="External"/><Relationship Id="rId48" Type="http://schemas.openxmlformats.org/officeDocument/2006/relationships/hyperlink" Target="https://www-k6.thinkcentral.com/ePC/start.do" TargetMode="External"/><Relationship Id="rId56" Type="http://schemas.openxmlformats.org/officeDocument/2006/relationships/theme" Target="theme/theme1.xml"/><Relationship Id="rId8" Type="http://schemas.openxmlformats.org/officeDocument/2006/relationships/settings" Target="settings.xml"/><Relationship Id="rId51" Type="http://schemas.openxmlformats.org/officeDocument/2006/relationships/hyperlink" Target="https://www.spellingcity.com/Log-yourself-in.html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Custom 55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214C5E"/>
      </a:accent1>
      <a:accent2>
        <a:srgbClr val="DE4948"/>
      </a:accent2>
      <a:accent3>
        <a:srgbClr val="62C7AD"/>
      </a:accent3>
      <a:accent4>
        <a:srgbClr val="731C3F"/>
      </a:accent4>
      <a:accent5>
        <a:srgbClr val="D87330"/>
      </a:accent5>
      <a:accent6>
        <a:srgbClr val="DEBC53"/>
      </a:accent6>
      <a:hlink>
        <a:srgbClr val="62C7AD"/>
      </a:hlink>
      <a:folHlink>
        <a:srgbClr val="895F96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DCC34133A6064DB1169B7B7BCFAE20" ma:contentTypeVersion="8" ma:contentTypeDescription="Create a new document." ma:contentTypeScope="" ma:versionID="93972ea12a7a24993265ed5efba0a0af">
  <xsd:schema xmlns:xsd="http://www.w3.org/2001/XMLSchema" xmlns:xs="http://www.w3.org/2001/XMLSchema" xmlns:p="http://schemas.microsoft.com/office/2006/metadata/properties" xmlns:ns3="727d841d-a27f-427a-9314-2b89be38c001" xmlns:ns4="9f0e3378-eb90-47cf-ba12-f9dc9fffb997" targetNamespace="http://schemas.microsoft.com/office/2006/metadata/properties" ma:root="true" ma:fieldsID="2b842921c76a20b989206d43e3f0596f" ns3:_="" ns4:_="">
    <xsd:import namespace="727d841d-a27f-427a-9314-2b89be38c001"/>
    <xsd:import namespace="9f0e3378-eb90-47cf-ba12-f9dc9fffb9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d841d-a27f-427a-9314-2b89be38c0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e3378-eb90-47cf-ba12-f9dc9fffb99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0e3378-eb90-47cf-ba12-f9dc9fffb997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A074A4-0B38-43A2-9D0D-AAEFCD552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7d841d-a27f-427a-9314-2b89be38c001"/>
    <ds:schemaRef ds:uri="9f0e3378-eb90-47cf-ba12-f9dc9fffb9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C0D4AE-C14D-4C0E-ACD1-9633610C09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116863-ED04-4173-99DC-71728AD8ECD0}">
  <ds:schemaRefs>
    <ds:schemaRef ds:uri="http://schemas.microsoft.com/office/2006/metadata/properties"/>
    <ds:schemaRef ds:uri="http://schemas.microsoft.com/office/infopath/2007/PartnerControls"/>
    <ds:schemaRef ds:uri="9f0e3378-eb90-47cf-ba12-f9dc9fffb997"/>
  </ds:schemaRefs>
</ds:datastoreItem>
</file>

<file path=customXml/itemProps4.xml><?xml version="1.0" encoding="utf-8"?>
<ds:datastoreItem xmlns:ds="http://schemas.openxmlformats.org/officeDocument/2006/customXml" ds:itemID="{E0DB402B-3D96-4297-BF6B-F4CC13F8A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47</Words>
  <Characters>710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yn Scanlon</dc:creator>
  <cp:lastModifiedBy>Jeanold</cp:lastModifiedBy>
  <cp:revision>2</cp:revision>
  <dcterms:created xsi:type="dcterms:W3CDTF">2020-05-04T02:27:00Z</dcterms:created>
  <dcterms:modified xsi:type="dcterms:W3CDTF">2020-05-04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DCC34133A6064DB1169B7B7BCFAE20</vt:lpwstr>
  </property>
  <property fmtid="{D5CDD505-2E9C-101B-9397-08002B2CF9AE}" pid="3" name="ComplianceAssetId">
    <vt:lpwstr/>
  </property>
</Properties>
</file>